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r>
        <w:rPr>
          <w:noProof/>
          <w:lang w:eastAsia="de-DE"/>
        </w:rPr>
        <w:drawing>
          <wp:anchor distT="0" distB="0" distL="114300" distR="114300" simplePos="0" relativeHeight="251641856" behindDoc="1" locked="0" layoutInCell="1" allowOverlap="1">
            <wp:simplePos x="0" y="0"/>
            <wp:positionH relativeFrom="column">
              <wp:posOffset>2520315</wp:posOffset>
            </wp:positionH>
            <wp:positionV relativeFrom="paragraph">
              <wp:posOffset>-71755</wp:posOffset>
            </wp:positionV>
            <wp:extent cx="3638550" cy="3720418"/>
            <wp:effectExtent l="666750" t="685800" r="704850" b="68072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a:extLst>
                        <a:ext uri="{28A0092B-C50C-407E-A947-70E740481C1C}">
                          <a14:useLocalDpi xmlns:a14="http://schemas.microsoft.com/office/drawing/2010/main" val="0"/>
                        </a:ext>
                      </a:extLst>
                    </a:blip>
                    <a:stretch>
                      <a:fillRect/>
                    </a:stretch>
                  </pic:blipFill>
                  <pic:spPr>
                    <a:xfrm rot="1850191">
                      <a:off x="0" y="0"/>
                      <a:ext cx="3638550" cy="3720418"/>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95581A">
        <w:rPr>
          <w:sz w:val="144"/>
          <w:szCs w:val="144"/>
        </w:rPr>
        <w:t xml:space="preserve"> – Tag 2</w:t>
      </w:r>
      <w:r w:rsidRPr="00A1083E">
        <w:rPr>
          <w:sz w:val="144"/>
          <w:szCs w:val="144"/>
        </w:rPr>
        <w:br/>
      </w:r>
      <w:r>
        <w:t>Berlin-Eichkamp ,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320BCB" w:rsidP="00C6443C">
      <w:pPr>
        <w:pStyle w:val="Kurs1"/>
      </w:pPr>
      <w:r>
        <w:lastRenderedPageBreak/>
        <w:t xml:space="preserve">Sich im Netz </w:t>
      </w:r>
      <w:r w:rsidR="0095581A">
        <w:t xml:space="preserve">Informieren </w:t>
      </w:r>
    </w:p>
    <w:p w:rsidR="0095581A" w:rsidRDefault="0095581A"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Mit dem Aufkommen des Internets haben wir eine riesige gesellschaftliche Umwälzung miterlebt. Was macht diese Revolution eigentlich aus?</w:t>
      </w:r>
    </w:p>
    <w:p w:rsidR="0095581A" w:rsidRDefault="0095581A"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Historisch kann man einige Stufen erkennen:</w:t>
      </w:r>
    </w:p>
    <w:p w:rsidR="0095581A" w:rsidRDefault="006E4B9B"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Internet &amp; Mail:</w:t>
      </w:r>
      <w:r w:rsidRPr="00E77CD4">
        <w:rPr>
          <w:rFonts w:ascii="Arial" w:eastAsia="Times New Roman" w:hAnsi="Arial" w:cs="Arial"/>
          <w:b/>
          <w:color w:val="00000A"/>
          <w:sz w:val="28"/>
          <w:szCs w:val="28"/>
          <w:lang w:eastAsia="de-DE"/>
        </w:rPr>
        <w:br/>
      </w:r>
      <w:r w:rsidR="00353ACB">
        <w:rPr>
          <w:rFonts w:ascii="Arial" w:eastAsia="Times New Roman" w:hAnsi="Arial" w:cs="Arial"/>
          <w:color w:val="00000A"/>
          <w:sz w:val="28"/>
          <w:szCs w:val="28"/>
          <w:lang w:eastAsia="de-DE"/>
        </w:rPr>
        <w:t xml:space="preserve">Nach </w:t>
      </w:r>
      <w:r w:rsidR="0095581A">
        <w:rPr>
          <w:rFonts w:ascii="Arial" w:eastAsia="Times New Roman" w:hAnsi="Arial" w:cs="Arial"/>
          <w:color w:val="00000A"/>
          <w:sz w:val="28"/>
          <w:szCs w:val="28"/>
          <w:lang w:eastAsia="de-DE"/>
        </w:rPr>
        <w:t xml:space="preserve">den </w:t>
      </w:r>
      <w:r w:rsidR="00353ACB">
        <w:rPr>
          <w:rFonts w:ascii="Arial" w:eastAsia="Times New Roman" w:hAnsi="Arial" w:cs="Arial"/>
          <w:color w:val="00000A"/>
          <w:sz w:val="28"/>
          <w:szCs w:val="28"/>
          <w:lang w:eastAsia="de-DE"/>
        </w:rPr>
        <w:t xml:space="preserve">ersten Großrechnern der </w:t>
      </w:r>
      <w:r w:rsidR="0095581A">
        <w:rPr>
          <w:rFonts w:ascii="Arial" w:eastAsia="Times New Roman" w:hAnsi="Arial" w:cs="Arial"/>
          <w:color w:val="00000A"/>
          <w:sz w:val="28"/>
          <w:szCs w:val="28"/>
          <w:lang w:eastAsia="de-DE"/>
        </w:rPr>
        <w:t xml:space="preserve">50/60er Jahren </w:t>
      </w:r>
      <w:r w:rsidR="00353ACB">
        <w:rPr>
          <w:rFonts w:ascii="Arial" w:eastAsia="Times New Roman" w:hAnsi="Arial" w:cs="Arial"/>
          <w:color w:val="00000A"/>
          <w:sz w:val="28"/>
          <w:szCs w:val="28"/>
          <w:lang w:eastAsia="de-DE"/>
        </w:rPr>
        <w:t>begann man – zuerst in den USA - i</w:t>
      </w:r>
      <w:r w:rsidR="0095581A">
        <w:rPr>
          <w:rFonts w:ascii="Arial" w:eastAsia="Times New Roman" w:hAnsi="Arial" w:cs="Arial"/>
          <w:color w:val="00000A"/>
          <w:sz w:val="28"/>
          <w:szCs w:val="28"/>
          <w:lang w:eastAsia="de-DE"/>
        </w:rPr>
        <w:t>m Rahmen der Raumfahrtanstrengungen der USA</w:t>
      </w:r>
      <w:r w:rsidR="00353ACB">
        <w:rPr>
          <w:rFonts w:ascii="Arial" w:eastAsia="Times New Roman" w:hAnsi="Arial" w:cs="Arial"/>
          <w:color w:val="00000A"/>
          <w:sz w:val="28"/>
          <w:szCs w:val="28"/>
          <w:lang w:eastAsia="de-DE"/>
        </w:rPr>
        <w:t xml:space="preserve"> die Rechenkapazitäten der</w:t>
      </w:r>
      <w:r w:rsidR="0095581A">
        <w:rPr>
          <w:rFonts w:ascii="Arial" w:eastAsia="Times New Roman" w:hAnsi="Arial" w:cs="Arial"/>
          <w:color w:val="00000A"/>
          <w:sz w:val="28"/>
          <w:szCs w:val="28"/>
          <w:lang w:eastAsia="de-DE"/>
        </w:rPr>
        <w:t xml:space="preserve"> Unis</w:t>
      </w:r>
      <w:r w:rsidR="00353ACB">
        <w:rPr>
          <w:rFonts w:ascii="Arial" w:eastAsia="Times New Roman" w:hAnsi="Arial" w:cs="Arial"/>
          <w:color w:val="00000A"/>
          <w:sz w:val="28"/>
          <w:szCs w:val="28"/>
          <w:lang w:eastAsia="de-DE"/>
        </w:rPr>
        <w:t xml:space="preserve"> zu vernetzen. Mail war die erste „Killerapplikation“:</w:t>
      </w:r>
      <w:r w:rsidR="0095581A">
        <w:rPr>
          <w:rFonts w:ascii="Arial" w:eastAsia="Times New Roman" w:hAnsi="Arial" w:cs="Arial"/>
          <w:color w:val="00000A"/>
          <w:sz w:val="28"/>
          <w:szCs w:val="28"/>
          <w:lang w:eastAsia="de-DE"/>
        </w:rPr>
        <w:t xml:space="preserve"> billiger als Telefonieren, schneller als die „gelbe Post“</w:t>
      </w:r>
      <w:r>
        <w:rPr>
          <w:rFonts w:ascii="Arial" w:eastAsia="Times New Roman" w:hAnsi="Arial" w:cs="Arial"/>
          <w:color w:val="00000A"/>
          <w:sz w:val="28"/>
          <w:szCs w:val="28"/>
          <w:lang w:eastAsia="de-DE"/>
        </w:rPr>
        <w:t>. Damit waren weltweit eindeutige Adressen für Rechner und ihre Benutzer vorhanden.</w:t>
      </w:r>
    </w:p>
    <w:p w:rsidR="00353ACB" w:rsidRDefault="006E4B9B"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World Wide Web“</w:t>
      </w:r>
      <w:r w:rsidR="00E77CD4">
        <w:rPr>
          <w:rFonts w:ascii="Arial" w:eastAsia="Times New Roman" w:hAnsi="Arial" w:cs="Arial"/>
          <w:b/>
          <w:color w:val="00000A"/>
          <w:sz w:val="28"/>
          <w:szCs w:val="28"/>
          <w:lang w:eastAsia="de-DE"/>
        </w:rPr>
        <w:t xml:space="preserve"> &amp; Browser</w:t>
      </w:r>
      <w:r w:rsidRPr="00E77CD4">
        <w:rPr>
          <w:rFonts w:ascii="Arial" w:eastAsia="Times New Roman" w:hAnsi="Arial" w:cs="Arial"/>
          <w:b/>
          <w:color w:val="00000A"/>
          <w:sz w:val="28"/>
          <w:szCs w:val="28"/>
          <w:lang w:eastAsia="de-DE"/>
        </w:rPr>
        <w:t>:</w:t>
      </w:r>
      <w:r w:rsidRPr="00E77CD4">
        <w:rPr>
          <w:rFonts w:ascii="Arial" w:eastAsia="Times New Roman" w:hAnsi="Arial" w:cs="Arial"/>
          <w:b/>
          <w:color w:val="00000A"/>
          <w:sz w:val="28"/>
          <w:szCs w:val="28"/>
          <w:lang w:eastAsia="de-DE"/>
        </w:rPr>
        <w:br/>
      </w:r>
      <w:r w:rsidR="00E77CD4">
        <w:rPr>
          <w:rFonts w:ascii="Arial" w:eastAsia="Times New Roman" w:hAnsi="Arial" w:cs="Arial"/>
          <w:color w:val="00000A"/>
          <w:sz w:val="28"/>
          <w:szCs w:val="28"/>
          <w:lang w:eastAsia="de-DE"/>
        </w:rPr>
        <w:t>In den</w:t>
      </w:r>
      <w:r>
        <w:rPr>
          <w:rFonts w:ascii="Arial" w:eastAsia="Times New Roman" w:hAnsi="Arial" w:cs="Arial"/>
          <w:color w:val="00000A"/>
          <w:sz w:val="28"/>
          <w:szCs w:val="28"/>
          <w:lang w:eastAsia="de-DE"/>
        </w:rPr>
        <w:t xml:space="preserve"> 90er Jahre</w:t>
      </w:r>
      <w:r w:rsidR="00E77CD4">
        <w:rPr>
          <w:rFonts w:ascii="Arial" w:eastAsia="Times New Roman" w:hAnsi="Arial" w:cs="Arial"/>
          <w:color w:val="00000A"/>
          <w:sz w:val="28"/>
          <w:szCs w:val="28"/>
          <w:lang w:eastAsia="de-DE"/>
        </w:rPr>
        <w:t xml:space="preserve">n bekamen auch Dokumente eine Adresse, und Dokumente konnten aufeinander verweisen. Diese Verweise sind unsere heutigen Links: wenn man darauf klickt, wird das Dokument im Netz geholt und dargestellt. </w:t>
      </w:r>
      <w:r w:rsidR="00353ACB">
        <w:rPr>
          <w:rFonts w:ascii="Arial" w:eastAsia="Times New Roman" w:hAnsi="Arial" w:cs="Arial"/>
          <w:color w:val="00000A"/>
          <w:sz w:val="28"/>
          <w:szCs w:val="28"/>
          <w:lang w:eastAsia="de-DE"/>
        </w:rPr>
        <w:t xml:space="preserve">Das Ergebnis ist ein Netz von Dokumenten/Seiten, die aufeinander verweisen (= miteinander verlinkt sind). </w:t>
      </w:r>
      <w:r w:rsidR="00E77CD4">
        <w:rPr>
          <w:rFonts w:ascii="Arial" w:eastAsia="Times New Roman" w:hAnsi="Arial" w:cs="Arial"/>
          <w:color w:val="00000A"/>
          <w:sz w:val="28"/>
          <w:szCs w:val="28"/>
          <w:lang w:eastAsia="de-DE"/>
        </w:rPr>
        <w:t>Die Programme, mit denen man das macht, heißen „Browser“ – von „browse“ – schmökern, stöbern – also „Internet-Stöberer“: Sie beginnen mit einem Dokument, und holen die Dokumente, auf die das erste Dokument verweist.</w:t>
      </w:r>
    </w:p>
    <w:p w:rsidR="00E77CD4" w:rsidRDefault="00E77CD4"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Suchmaschinen</w:t>
      </w:r>
      <w:r>
        <w:rPr>
          <w:rFonts w:ascii="Arial" w:eastAsia="Times New Roman" w:hAnsi="Arial" w:cs="Arial"/>
          <w:color w:val="00000A"/>
          <w:sz w:val="28"/>
          <w:szCs w:val="28"/>
          <w:lang w:eastAsia="de-DE"/>
        </w:rPr>
        <w:t>: Google und Co.</w:t>
      </w:r>
      <w:r>
        <w:rPr>
          <w:rFonts w:ascii="Arial" w:eastAsia="Times New Roman" w:hAnsi="Arial" w:cs="Arial"/>
          <w:color w:val="00000A"/>
          <w:sz w:val="28"/>
          <w:szCs w:val="28"/>
          <w:lang w:eastAsia="de-DE"/>
        </w:rPr>
        <w:br/>
        <w:t>Mit der Explosion des Internets kamen „Suchmaschinen“ auf, die uns zu Suchbegriffen beliebig schnell Informationen bereitstellen.</w:t>
      </w:r>
    </w:p>
    <w:p w:rsidR="00155F53" w:rsidRDefault="00155F53" w:rsidP="00C6443C">
      <w:pPr>
        <w:spacing w:before="100" w:beforeAutospacing="1" w:after="142" w:line="288" w:lineRule="auto"/>
        <w:rPr>
          <w:rFonts w:ascii="Arial" w:eastAsia="Times New Roman" w:hAnsi="Arial" w:cs="Arial"/>
          <w:color w:val="00000A"/>
          <w:sz w:val="28"/>
          <w:szCs w:val="28"/>
          <w:lang w:eastAsia="de-DE"/>
        </w:rPr>
      </w:pPr>
      <w:r w:rsidRPr="00155F53">
        <w:rPr>
          <w:rFonts w:ascii="Arial" w:eastAsia="Times New Roman" w:hAnsi="Arial" w:cs="Arial"/>
          <w:b/>
          <w:color w:val="00000A"/>
          <w:sz w:val="28"/>
          <w:szCs w:val="28"/>
          <w:lang w:eastAsia="de-DE"/>
        </w:rPr>
        <w:t>Mobile Geräte und Spezielle Apps:</w:t>
      </w:r>
      <w:r w:rsidRPr="00155F53">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Mit Erfindung von Smartphone und Tablet kommen spezielle Such-Apps, z.B. für die BVG und die Bahn</w:t>
      </w:r>
    </w:p>
    <w:p w:rsidR="00435AE3" w:rsidRDefault="00E77CD4" w:rsidP="00155F53">
      <w:pPr>
        <w:spacing w:before="100" w:beforeAutospacing="1" w:after="142" w:line="288" w:lineRule="auto"/>
        <w:jc w:val="center"/>
        <w:rPr>
          <w:rFonts w:ascii="Arial" w:eastAsia="Times New Roman" w:hAnsi="Arial" w:cs="Arial"/>
          <w:b/>
          <w:i/>
          <w:color w:val="00000A"/>
          <w:sz w:val="40"/>
          <w:szCs w:val="40"/>
          <w:lang w:eastAsia="de-DE"/>
        </w:rPr>
      </w:pPr>
      <w:r>
        <w:rPr>
          <w:rFonts w:ascii="Arial" w:eastAsia="Times New Roman" w:hAnsi="Arial" w:cs="Arial"/>
          <w:color w:val="00000A"/>
          <w:sz w:val="28"/>
          <w:szCs w:val="28"/>
          <w:lang w:eastAsia="de-DE"/>
        </w:rPr>
        <w:t>Womit wir beim heutigen Thema wären:</w:t>
      </w:r>
      <w:r>
        <w:rPr>
          <w:rFonts w:ascii="Arial" w:eastAsia="Times New Roman" w:hAnsi="Arial" w:cs="Arial"/>
          <w:color w:val="00000A"/>
          <w:sz w:val="28"/>
          <w:szCs w:val="28"/>
          <w:lang w:eastAsia="de-DE"/>
        </w:rPr>
        <w:br/>
      </w:r>
      <w:r w:rsidR="00320BCB">
        <w:rPr>
          <w:rFonts w:ascii="Arial" w:eastAsia="Times New Roman" w:hAnsi="Arial" w:cs="Arial"/>
          <w:b/>
          <w:i/>
          <w:color w:val="00000A"/>
          <w:sz w:val="40"/>
          <w:szCs w:val="40"/>
          <w:lang w:eastAsia="de-DE"/>
        </w:rPr>
        <w:t>Sich im Netz i</w:t>
      </w:r>
      <w:r w:rsidRPr="00C71981">
        <w:rPr>
          <w:rFonts w:ascii="Arial" w:eastAsia="Times New Roman" w:hAnsi="Arial" w:cs="Arial"/>
          <w:b/>
          <w:i/>
          <w:color w:val="00000A"/>
          <w:sz w:val="40"/>
          <w:szCs w:val="40"/>
          <w:lang w:eastAsia="de-DE"/>
        </w:rPr>
        <w:t>nformieren</w:t>
      </w:r>
    </w:p>
    <w:p w:rsidR="00435AE3" w:rsidRDefault="00435AE3" w:rsidP="00435AE3">
      <w:pPr>
        <w:rPr>
          <w:lang w:eastAsia="de-DE"/>
        </w:rPr>
      </w:pPr>
      <w:r>
        <w:rPr>
          <w:lang w:eastAsia="de-DE"/>
        </w:rPr>
        <w:br w:type="page"/>
      </w:r>
    </w:p>
    <w:p w:rsidR="00800BD9" w:rsidRDefault="00320BCB" w:rsidP="00800BD9">
      <w:pPr>
        <w:pStyle w:val="Kurs1"/>
      </w:pPr>
      <w:r>
        <w:rPr>
          <w:noProof/>
        </w:rPr>
        <w:lastRenderedPageBreak/>
        <w:drawing>
          <wp:anchor distT="0" distB="0" distL="114300" distR="114300" simplePos="0" relativeHeight="251712512" behindDoc="0" locked="0" layoutInCell="1" allowOverlap="1">
            <wp:simplePos x="0" y="0"/>
            <wp:positionH relativeFrom="column">
              <wp:posOffset>-585470</wp:posOffset>
            </wp:positionH>
            <wp:positionV relativeFrom="paragraph">
              <wp:posOffset>550545</wp:posOffset>
            </wp:positionV>
            <wp:extent cx="467995" cy="492760"/>
            <wp:effectExtent l="0" t="0" r="8255" b="2540"/>
            <wp:wrapSquare wrapText="largest"/>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BV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7995" cy="492760"/>
                    </a:xfrm>
                    <a:prstGeom prst="rect">
                      <a:avLst/>
                    </a:prstGeom>
                  </pic:spPr>
                </pic:pic>
              </a:graphicData>
            </a:graphic>
            <wp14:sizeRelH relativeFrom="margin">
              <wp14:pctWidth>0</wp14:pctWidth>
            </wp14:sizeRelH>
            <wp14:sizeRelV relativeFrom="margin">
              <wp14:pctHeight>0</wp14:pctHeight>
            </wp14:sizeRelV>
          </wp:anchor>
        </w:drawing>
      </w:r>
      <w:r>
        <w:t xml:space="preserve">Spezial-Apps: BVG und </w:t>
      </w:r>
      <w:r w:rsidR="00800BD9">
        <w:t>Bahn</w:t>
      </w:r>
    </w:p>
    <w:p w:rsidR="00800BD9" w:rsidRDefault="00320BCB" w:rsidP="00800BD9">
      <w:pPr>
        <w:pStyle w:val="KursText"/>
      </w:pPr>
      <w:r>
        <w:rPr>
          <w:noProof/>
        </w:rPr>
        <w:drawing>
          <wp:anchor distT="0" distB="0" distL="114300" distR="114300" simplePos="0" relativeHeight="251713536" behindDoc="0" locked="0" layoutInCell="1" allowOverlap="1">
            <wp:simplePos x="0" y="0"/>
            <wp:positionH relativeFrom="column">
              <wp:posOffset>-43180</wp:posOffset>
            </wp:positionH>
            <wp:positionV relativeFrom="paragraph">
              <wp:posOffset>29210</wp:posOffset>
            </wp:positionV>
            <wp:extent cx="2745105" cy="3660140"/>
            <wp:effectExtent l="0" t="0" r="0" b="0"/>
            <wp:wrapSquare wrapText="largest"/>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bvg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5105" cy="3660140"/>
                    </a:xfrm>
                    <a:prstGeom prst="rect">
                      <a:avLst/>
                    </a:prstGeom>
                  </pic:spPr>
                </pic:pic>
              </a:graphicData>
            </a:graphic>
            <wp14:sizeRelH relativeFrom="margin">
              <wp14:pctWidth>0</wp14:pctWidth>
            </wp14:sizeRelH>
            <wp14:sizeRelV relativeFrom="margin">
              <wp14:pctHeight>0</wp14:pctHeight>
            </wp14:sizeRelV>
          </wp:anchor>
        </w:drawing>
      </w:r>
      <w:r w:rsidR="00800BD9">
        <w:t>Um mit etwas Nützlichem zu beginnen, schauen wir uns die BVG-App an, und nehmen an, wir möchten nach Berlin-Buch. Die Oberfläche ist ziemlich selbsterklärend:</w:t>
      </w:r>
    </w:p>
    <w:p w:rsidR="00800BD9" w:rsidRDefault="00800BD9" w:rsidP="00800BD9">
      <w:pPr>
        <w:pStyle w:val="KursText"/>
      </w:pPr>
      <w:r>
        <w:t>Auf Start tippen, er bietet an:</w:t>
      </w:r>
      <w:r>
        <w:br/>
        <w:t>- aktuelle Position</w:t>
      </w:r>
      <w:r>
        <w:br/>
        <w:t>- Stationen in der Nähe</w:t>
      </w:r>
    </w:p>
    <w:p w:rsidR="00800BD9" w:rsidRDefault="00800BD9" w:rsidP="00800BD9">
      <w:pPr>
        <w:pStyle w:val="KursText"/>
      </w:pPr>
      <w:r>
        <w:t>Genauso bei Ziel… und dann zeigt er die Verbindungen.</w:t>
      </w:r>
    </w:p>
    <w:p w:rsidR="00320BCB" w:rsidRDefault="00320BCB" w:rsidP="00800BD9">
      <w:pPr>
        <w:pStyle w:val="KursText"/>
      </w:pPr>
    </w:p>
    <w:p w:rsidR="00320BCB" w:rsidRDefault="00320BCB" w:rsidP="00800BD9">
      <w:pPr>
        <w:pStyle w:val="KursText"/>
      </w:pPr>
    </w:p>
    <w:p w:rsidR="00320BCB" w:rsidRDefault="00320BCB" w:rsidP="00800BD9">
      <w:pPr>
        <w:pStyle w:val="KursText"/>
      </w:pPr>
      <w:r>
        <w:rPr>
          <w:noProof/>
        </w:rPr>
        <w:drawing>
          <wp:anchor distT="0" distB="0" distL="114300" distR="114300" simplePos="0" relativeHeight="251714560" behindDoc="0" locked="0" layoutInCell="1" allowOverlap="1">
            <wp:simplePos x="0" y="0"/>
            <wp:positionH relativeFrom="column">
              <wp:posOffset>-556895</wp:posOffset>
            </wp:positionH>
            <wp:positionV relativeFrom="paragraph">
              <wp:posOffset>117475</wp:posOffset>
            </wp:positionV>
            <wp:extent cx="436880" cy="457200"/>
            <wp:effectExtent l="0" t="0" r="1270" b="0"/>
            <wp:wrapSquare wrapText="largest"/>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bah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6880" cy="457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simplePos x="0" y="0"/>
            <wp:positionH relativeFrom="column">
              <wp:posOffset>-52070</wp:posOffset>
            </wp:positionH>
            <wp:positionV relativeFrom="paragraph">
              <wp:posOffset>88265</wp:posOffset>
            </wp:positionV>
            <wp:extent cx="2754630" cy="3676650"/>
            <wp:effectExtent l="0" t="0" r="7620" b="0"/>
            <wp:wrapSquare wrapText="largest"/>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bahn_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4630" cy="3676650"/>
                    </a:xfrm>
                    <a:prstGeom prst="rect">
                      <a:avLst/>
                    </a:prstGeom>
                  </pic:spPr>
                </pic:pic>
              </a:graphicData>
            </a:graphic>
            <wp14:sizeRelH relativeFrom="margin">
              <wp14:pctWidth>0</wp14:pctWidth>
            </wp14:sizeRelH>
            <wp14:sizeRelV relativeFrom="margin">
              <wp14:pctHeight>0</wp14:pctHeight>
            </wp14:sizeRelV>
          </wp:anchor>
        </w:drawing>
      </w:r>
    </w:p>
    <w:p w:rsidR="00F36E34" w:rsidRDefault="00F36E34" w:rsidP="00800BD9">
      <w:pPr>
        <w:pStyle w:val="KursText"/>
      </w:pPr>
      <w:r>
        <w:t>Die Bahn-App funktioniert so ähnlich, erlaubt aber zusätzlich z.B. das Kaufen von Fahrkarten.</w:t>
      </w:r>
    </w:p>
    <w:p w:rsidR="00320BCB" w:rsidRDefault="00320BCB">
      <w:pPr>
        <w:rPr>
          <w:rFonts w:ascii="Arial" w:eastAsia="Times New Roman" w:hAnsi="Arial" w:cs="Arial"/>
          <w:color w:val="00000A"/>
          <w:sz w:val="28"/>
          <w:szCs w:val="28"/>
          <w:lang w:eastAsia="de-DE"/>
        </w:rPr>
      </w:pPr>
      <w:r>
        <w:br w:type="page"/>
      </w:r>
    </w:p>
    <w:p w:rsidR="00320BCB" w:rsidRDefault="00224D60" w:rsidP="00320BCB">
      <w:pPr>
        <w:pStyle w:val="Kurs1"/>
      </w:pPr>
      <w:r>
        <w:rPr>
          <w:noProof/>
        </w:rPr>
        <w:lastRenderedPageBreak/>
        <mc:AlternateContent>
          <mc:Choice Requires="wps">
            <w:drawing>
              <wp:anchor distT="0" distB="0" distL="114300" distR="114300" simplePos="0" relativeHeight="251718656" behindDoc="0" locked="0" layoutInCell="1" allowOverlap="1">
                <wp:simplePos x="0" y="0"/>
                <wp:positionH relativeFrom="column">
                  <wp:posOffset>1367155</wp:posOffset>
                </wp:positionH>
                <wp:positionV relativeFrom="paragraph">
                  <wp:posOffset>369570</wp:posOffset>
                </wp:positionV>
                <wp:extent cx="1266825" cy="638175"/>
                <wp:effectExtent l="0" t="19050" r="47625" b="47625"/>
                <wp:wrapNone/>
                <wp:docPr id="6" name="Pfeil: nach rechts 6"/>
                <wp:cNvGraphicFramePr/>
                <a:graphic xmlns:a="http://schemas.openxmlformats.org/drawingml/2006/main">
                  <a:graphicData uri="http://schemas.microsoft.com/office/word/2010/wordprocessingShape">
                    <wps:wsp>
                      <wps:cNvSpPr/>
                      <wps:spPr>
                        <a:xfrm>
                          <a:off x="0" y="0"/>
                          <a:ext cx="1266825" cy="63817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224D60" w:rsidRDefault="00224D60" w:rsidP="00224D60">
                            <w:pPr>
                              <w:pStyle w:val="KursText"/>
                            </w:pPr>
                            <w:r>
                              <w:t>SUC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6" o:spid="_x0000_s1026" type="#_x0000_t13" style="position:absolute;margin-left:107.65pt;margin-top:29.1pt;width:99.75pt;height:50.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" adj="16159" fillcolor="#c543ac" strokecolor="#1f3763 [1604]" strokeweight="1pt">
                <v:textbox>
                  <w:txbxContent>
                    <w:p w:rsidR="00224D60" w:rsidRDefault="00224D60" w:rsidP="00224D60">
                      <w:pPr>
                        <w:pStyle w:val="KursText"/>
                      </w:pPr>
                      <w:r>
                        <w:t>SUCHEN</w:t>
                      </w:r>
                    </w:p>
                  </w:txbxContent>
                </v:textbox>
              </v:shape>
            </w:pict>
          </mc:Fallback>
        </mc:AlternateContent>
      </w:r>
      <w:r w:rsidR="00320BCB">
        <w:rPr>
          <w:noProof/>
        </w:rPr>
        <w:drawing>
          <wp:anchor distT="0" distB="0" distL="114300" distR="114300" simplePos="0" relativeHeight="251716608" behindDoc="0" locked="0" layoutInCell="1" allowOverlap="1">
            <wp:simplePos x="0" y="0"/>
            <wp:positionH relativeFrom="column">
              <wp:posOffset>-661670</wp:posOffset>
            </wp:positionH>
            <wp:positionV relativeFrom="paragraph">
              <wp:posOffset>550545</wp:posOffset>
            </wp:positionV>
            <wp:extent cx="485775" cy="511175"/>
            <wp:effectExtent l="0" t="0" r="9525" b="3175"/>
            <wp:wrapSquare wrapText="larges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kipedia_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775" cy="511175"/>
                    </a:xfrm>
                    <a:prstGeom prst="rect">
                      <a:avLst/>
                    </a:prstGeom>
                  </pic:spPr>
                </pic:pic>
              </a:graphicData>
            </a:graphic>
            <wp14:sizeRelH relativeFrom="margin">
              <wp14:pctWidth>0</wp14:pctWidth>
            </wp14:sizeRelH>
            <wp14:sizeRelV relativeFrom="margin">
              <wp14:pctHeight>0</wp14:pctHeight>
            </wp14:sizeRelV>
          </wp:anchor>
        </w:drawing>
      </w:r>
      <w:r w:rsidR="00320BCB">
        <w:t>Spezial-Apps: Wikipedia &amp; Tagesschau</w:t>
      </w:r>
    </w:p>
    <w:p w:rsidR="00320BCB" w:rsidRDefault="00320BCB" w:rsidP="00800BD9">
      <w:pPr>
        <w:pStyle w:val="KursText"/>
      </w:pPr>
      <w:r w:rsidRPr="00E12B57">
        <w:rPr>
          <w:rFonts w:ascii="Arial Black" w:hAnsi="Arial Black"/>
          <w:b/>
          <w:noProof/>
        </w:rPr>
        <w:drawing>
          <wp:anchor distT="0" distB="0" distL="114300" distR="114300" simplePos="0" relativeHeight="251717632" behindDoc="0" locked="0" layoutInCell="1" allowOverlap="1">
            <wp:simplePos x="0" y="0"/>
            <wp:positionH relativeFrom="column">
              <wp:posOffset>-4445</wp:posOffset>
            </wp:positionH>
            <wp:positionV relativeFrom="paragraph">
              <wp:posOffset>105410</wp:posOffset>
            </wp:positionV>
            <wp:extent cx="2847600" cy="3794400"/>
            <wp:effectExtent l="0" t="0" r="0" b="0"/>
            <wp:wrapSquare wrapText="larges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ikipedia_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7600" cy="3794400"/>
                    </a:xfrm>
                    <a:prstGeom prst="rect">
                      <a:avLst/>
                    </a:prstGeom>
                  </pic:spPr>
                </pic:pic>
              </a:graphicData>
            </a:graphic>
            <wp14:sizeRelH relativeFrom="margin">
              <wp14:pctWidth>0</wp14:pctWidth>
            </wp14:sizeRelH>
            <wp14:sizeRelV relativeFrom="margin">
              <wp14:pctHeight>0</wp14:pctHeight>
            </wp14:sizeRelV>
          </wp:anchor>
        </w:drawing>
      </w:r>
      <w:r w:rsidRPr="00E12B57">
        <w:rPr>
          <w:rFonts w:ascii="Arial Black" w:hAnsi="Arial Black"/>
          <w:b/>
        </w:rPr>
        <w:t>Wikipedia</w:t>
      </w:r>
      <w:r>
        <w:t xml:space="preserve"> ist ein Phänomen: ein Lexikon, das von der „Weltgemeinschaft“ geschrieben wurde: Jeder, der sich für ein Thema kompetent fühlt, kann Lexikon-Autor werden und einen Artikel neu schreiben und verbessern.</w:t>
      </w:r>
    </w:p>
    <w:p w:rsidR="00224D60" w:rsidRDefault="00224D60" w:rsidP="00800BD9">
      <w:pPr>
        <w:pStyle w:val="KursText"/>
      </w:pPr>
      <w:r>
        <w:rPr>
          <w:noProof/>
        </w:rPr>
        <mc:AlternateContent>
          <mc:Choice Requires="wps">
            <w:drawing>
              <wp:anchor distT="0" distB="0" distL="114300" distR="114300" simplePos="0" relativeHeight="251719680" behindDoc="0" locked="0" layoutInCell="1" allowOverlap="1">
                <wp:simplePos x="0" y="0"/>
                <wp:positionH relativeFrom="column">
                  <wp:posOffset>33020</wp:posOffset>
                </wp:positionH>
                <wp:positionV relativeFrom="paragraph">
                  <wp:posOffset>483870</wp:posOffset>
                </wp:positionV>
                <wp:extent cx="1724025" cy="1009650"/>
                <wp:effectExtent l="38100" t="0" r="47625" b="38100"/>
                <wp:wrapNone/>
                <wp:docPr id="13" name="Pfeil: nach unten 13"/>
                <wp:cNvGraphicFramePr/>
                <a:graphic xmlns:a="http://schemas.openxmlformats.org/drawingml/2006/main">
                  <a:graphicData uri="http://schemas.microsoft.com/office/word/2010/wordprocessingShape">
                    <wps:wsp>
                      <wps:cNvSpPr/>
                      <wps:spPr>
                        <a:xfrm>
                          <a:off x="0" y="0"/>
                          <a:ext cx="1724025" cy="100965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224D60" w:rsidRDefault="00224D60" w:rsidP="00224D60">
                            <w:pPr>
                              <w:pStyle w:val="KursText"/>
                            </w:pPr>
                            <w:r>
                              <w:t>Nach un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13" o:spid="_x0000_s1027" type="#_x0000_t67" style="position:absolute;margin-left:2.6pt;margin-top:38.1pt;width:135.75pt;height:7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" adj="10800" fillcolor="#c543ac" strokecolor="#1f3763 [1604]" strokeweight="1pt">
                <v:textbox>
                  <w:txbxContent>
                    <w:p w:rsidR="00224D60" w:rsidRDefault="00224D60" w:rsidP="00224D60">
                      <w:pPr>
                        <w:pStyle w:val="KursText"/>
                      </w:pPr>
                      <w:r>
                        <w:t>Nach unten</w:t>
                      </w:r>
                    </w:p>
                  </w:txbxContent>
                </v:textbox>
              </v:shape>
            </w:pict>
          </mc:Fallback>
        </mc:AlternateContent>
      </w:r>
      <w:r w:rsidR="00320BCB">
        <w:t>Rechts oben kann man suchen, wenn man nach unten scrollen, wird auf „Orte in meiner Nähe“ verwiesen.</w:t>
      </w:r>
    </w:p>
    <w:p w:rsidR="00224D60" w:rsidRDefault="00224D60" w:rsidP="00800BD9">
      <w:pPr>
        <w:pStyle w:val="KursText"/>
      </w:pPr>
    </w:p>
    <w:p w:rsidR="00224D60" w:rsidRDefault="00224D60" w:rsidP="00800BD9">
      <w:pPr>
        <w:pStyle w:val="KursText"/>
      </w:pPr>
    </w:p>
    <w:p w:rsidR="00224D60" w:rsidRDefault="00224D60" w:rsidP="00800BD9">
      <w:pPr>
        <w:pStyle w:val="KursText"/>
      </w:pPr>
    </w:p>
    <w:p w:rsidR="00224D60" w:rsidRDefault="00224D60" w:rsidP="00800BD9">
      <w:pPr>
        <w:pStyle w:val="KursText"/>
      </w:pPr>
      <w:r>
        <w:t xml:space="preserve">Alle </w:t>
      </w:r>
      <w:r w:rsidRPr="00E12B57">
        <w:rPr>
          <w:rFonts w:ascii="Arial Black" w:hAnsi="Arial Black"/>
        </w:rPr>
        <w:t>Fernsehsender</w:t>
      </w:r>
      <w:r>
        <w:t xml:space="preserve"> und alle großen </w:t>
      </w:r>
      <w:r w:rsidRPr="00E12B57">
        <w:rPr>
          <w:rFonts w:ascii="Arial Black" w:hAnsi="Arial Black"/>
        </w:rPr>
        <w:t>Nachrichtenmagazine</w:t>
      </w:r>
      <w:r>
        <w:t xml:space="preserve"> haben eigene Apps, in denen man stöbern kann:</w:t>
      </w:r>
    </w:p>
    <w:p w:rsidR="008374DA" w:rsidRDefault="008374DA" w:rsidP="00800BD9">
      <w:pPr>
        <w:pStyle w:val="KursText"/>
      </w:pPr>
      <w:r>
        <w:rPr>
          <w:noProof/>
        </w:rPr>
        <w:drawing>
          <wp:inline distT="0" distB="0" distL="0" distR="0">
            <wp:extent cx="5760720" cy="2889250"/>
            <wp:effectExtent l="0" t="0" r="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rnsehen.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2889250"/>
                    </a:xfrm>
                    <a:prstGeom prst="rect">
                      <a:avLst/>
                    </a:prstGeom>
                  </pic:spPr>
                </pic:pic>
              </a:graphicData>
            </a:graphic>
          </wp:inline>
        </w:drawing>
      </w:r>
    </w:p>
    <w:p w:rsidR="00EE4BE0" w:rsidRPr="00800BD9" w:rsidRDefault="00EE4BE0" w:rsidP="00800BD9">
      <w:pPr>
        <w:pStyle w:val="KursText"/>
      </w:pPr>
      <w:r>
        <w:br w:type="page"/>
      </w:r>
    </w:p>
    <w:p w:rsidR="00C5441E" w:rsidRDefault="00C5441E" w:rsidP="00C5441E">
      <w:pPr>
        <w:pStyle w:val="Kurs1"/>
      </w:pPr>
      <w:r>
        <w:rPr>
          <w:noProof/>
        </w:rPr>
        <w:lastRenderedPageBreak/>
        <w:drawing>
          <wp:anchor distT="0" distB="0" distL="114300" distR="114300" simplePos="0" relativeHeight="251729920" behindDoc="0" locked="0" layoutInCell="1" allowOverlap="1" wp14:anchorId="7D0C4C5B" wp14:editId="5BDA415C">
            <wp:simplePos x="0" y="0"/>
            <wp:positionH relativeFrom="column">
              <wp:posOffset>-614045</wp:posOffset>
            </wp:positionH>
            <wp:positionV relativeFrom="paragraph">
              <wp:posOffset>36195</wp:posOffset>
            </wp:positionV>
            <wp:extent cx="399415" cy="406400"/>
            <wp:effectExtent l="0" t="0" r="635" b="0"/>
            <wp:wrapSquare wrapText="largest"/>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ijksmuseum_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9415" cy="406400"/>
                    </a:xfrm>
                    <a:prstGeom prst="rect">
                      <a:avLst/>
                    </a:prstGeom>
                  </pic:spPr>
                </pic:pic>
              </a:graphicData>
            </a:graphic>
            <wp14:sizeRelH relativeFrom="margin">
              <wp14:pctWidth>0</wp14:pctWidth>
            </wp14:sizeRelH>
            <wp14:sizeRelV relativeFrom="margin">
              <wp14:pctHeight>0</wp14:pctHeight>
            </wp14:sizeRelV>
          </wp:anchor>
        </w:drawing>
      </w:r>
      <w:r>
        <w:t>Auf ins Museum!</w:t>
      </w:r>
    </w:p>
    <w:p w:rsidR="00C5441E" w:rsidRDefault="00C5441E" w:rsidP="00C5441E">
      <w:pPr>
        <w:pStyle w:val="KursText"/>
        <w:tabs>
          <w:tab w:val="left" w:pos="915"/>
        </w:tabs>
      </w:pPr>
      <w:r>
        <w:rPr>
          <w:noProof/>
        </w:rPr>
        <w:drawing>
          <wp:anchor distT="0" distB="0" distL="114300" distR="114300" simplePos="0" relativeHeight="251728896" behindDoc="0" locked="0" layoutInCell="1" allowOverlap="1" wp14:anchorId="5F0A3B77" wp14:editId="2698244A">
            <wp:simplePos x="0" y="0"/>
            <wp:positionH relativeFrom="column">
              <wp:posOffset>-590550</wp:posOffset>
            </wp:positionH>
            <wp:positionV relativeFrom="paragraph">
              <wp:posOffset>295275</wp:posOffset>
            </wp:positionV>
            <wp:extent cx="362585" cy="376555"/>
            <wp:effectExtent l="0" t="0" r="0" b="4445"/>
            <wp:wrapSquare wrapText="largest"/>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arberini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585" cy="376555"/>
                    </a:xfrm>
                    <a:prstGeom prst="rect">
                      <a:avLst/>
                    </a:prstGeom>
                  </pic:spPr>
                </pic:pic>
              </a:graphicData>
            </a:graphic>
            <wp14:sizeRelH relativeFrom="margin">
              <wp14:pctWidth>0</wp14:pctWidth>
            </wp14:sizeRelH>
            <wp14:sizeRelV relativeFrom="margin">
              <wp14:pctHeight>0</wp14:pctHeight>
            </wp14:sizeRelV>
          </wp:anchor>
        </w:drawing>
      </w:r>
      <w:r>
        <w:t>Mehr und mehr Museum stellen eine App zur Verfügung – umsonst oder für einige Euro – Beispiele sind z.B. das Museum Barberini in Potsdam oder das Rijksmuseum Amsterdam. Lassen Sie uns einen Ausflug nach Potsdam machen, und die Barberini-Apps aufrufen:</w:t>
      </w:r>
    </w:p>
    <w:p w:rsidR="00C5441E" w:rsidRDefault="00C5441E" w:rsidP="00C5441E">
      <w:pPr>
        <w:pStyle w:val="KursText"/>
        <w:tabs>
          <w:tab w:val="left" w:pos="915"/>
        </w:tabs>
      </w:pPr>
      <w:r>
        <w:rPr>
          <w:noProof/>
        </w:rPr>
        <w:drawing>
          <wp:anchor distT="0" distB="0" distL="114300" distR="114300" simplePos="0" relativeHeight="251734016" behindDoc="0" locked="0" layoutInCell="1" allowOverlap="1" wp14:anchorId="35B4FF7A" wp14:editId="7BB9C7EE">
            <wp:simplePos x="0" y="0"/>
            <wp:positionH relativeFrom="column">
              <wp:posOffset>4243705</wp:posOffset>
            </wp:positionH>
            <wp:positionV relativeFrom="paragraph">
              <wp:posOffset>2223770</wp:posOffset>
            </wp:positionV>
            <wp:extent cx="1514475" cy="2019300"/>
            <wp:effectExtent l="0" t="0" r="9525" b="0"/>
            <wp:wrapSquare wrapText="largest"/>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rberini_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14475" cy="2019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2992" behindDoc="0" locked="0" layoutInCell="1" allowOverlap="1" wp14:anchorId="2137E2C9" wp14:editId="7803ED17">
            <wp:simplePos x="0" y="0"/>
            <wp:positionH relativeFrom="column">
              <wp:posOffset>-4445</wp:posOffset>
            </wp:positionH>
            <wp:positionV relativeFrom="paragraph">
              <wp:posOffset>2223770</wp:posOffset>
            </wp:positionV>
            <wp:extent cx="1515110" cy="2019300"/>
            <wp:effectExtent l="0" t="0" r="8890" b="0"/>
            <wp:wrapSquare wrapText="largest"/>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rberini_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5110" cy="2019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1968" behindDoc="0" locked="0" layoutInCell="1" allowOverlap="1" wp14:anchorId="49AB94C6" wp14:editId="56774EDD">
            <wp:simplePos x="0" y="0"/>
            <wp:positionH relativeFrom="column">
              <wp:posOffset>4253230</wp:posOffset>
            </wp:positionH>
            <wp:positionV relativeFrom="paragraph">
              <wp:posOffset>55880</wp:posOffset>
            </wp:positionV>
            <wp:extent cx="1515110" cy="2023110"/>
            <wp:effectExtent l="0" t="0" r="8890" b="0"/>
            <wp:wrapSquare wrapText="largest"/>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arberini_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15110" cy="20231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0944" behindDoc="0" locked="0" layoutInCell="1" allowOverlap="1" wp14:anchorId="3A195372" wp14:editId="78A30A1D">
            <wp:simplePos x="0" y="0"/>
            <wp:positionH relativeFrom="column">
              <wp:posOffset>-4445</wp:posOffset>
            </wp:positionH>
            <wp:positionV relativeFrom="paragraph">
              <wp:posOffset>84455</wp:posOffset>
            </wp:positionV>
            <wp:extent cx="1515600" cy="2023200"/>
            <wp:effectExtent l="0" t="0" r="8890" b="0"/>
            <wp:wrapSquare wrapText="largest"/>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rberini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15600" cy="2023200"/>
                    </a:xfrm>
                    <a:prstGeom prst="rect">
                      <a:avLst/>
                    </a:prstGeom>
                  </pic:spPr>
                </pic:pic>
              </a:graphicData>
            </a:graphic>
            <wp14:sizeRelH relativeFrom="margin">
              <wp14:pctWidth>0</wp14:pctWidth>
            </wp14:sizeRelH>
            <wp14:sizeRelV relativeFrom="margin">
              <wp14:pctHeight>0</wp14:pctHeight>
            </wp14:sizeRelV>
          </wp:anchor>
        </w:drawing>
      </w:r>
      <w:r>
        <w:t xml:space="preserve">Das Eingangsfenster zeigt erst die Ausstellungen an. Man muss weiter nach unten scrollen, um zu den Audio-Touren zu kommen – und dort eine auszuwählen – z.B. Impressionismus. </w:t>
      </w:r>
      <w:r>
        <w:br/>
        <w:t>Tour fortsetzen starten die Tour, und zeigt ein Bild nach dem nächsten an. Der erklärenden Text zum Bild wird nur wiedergegeben, wenn ein Kopfhörer angeschlossen. Man kann trotzdem auf das Bild tippen – wenn man das zweimal macht, wird es auch so groß wie möglich angezeigt:</w:t>
      </w:r>
    </w:p>
    <w:p w:rsidR="00C5441E" w:rsidRDefault="00C5441E" w:rsidP="00C5441E">
      <w:pPr>
        <w:pStyle w:val="KursText"/>
        <w:tabs>
          <w:tab w:val="left" w:pos="915"/>
        </w:tabs>
      </w:pPr>
      <w:r>
        <w:rPr>
          <w:noProof/>
        </w:rPr>
        <w:drawing>
          <wp:anchor distT="0" distB="0" distL="114300" distR="114300" simplePos="0" relativeHeight="251735040" behindDoc="0" locked="0" layoutInCell="1" allowOverlap="1" wp14:anchorId="21C7E23D" wp14:editId="0C3F00A0">
            <wp:simplePos x="0" y="0"/>
            <wp:positionH relativeFrom="column">
              <wp:posOffset>829393</wp:posOffset>
            </wp:positionH>
            <wp:positionV relativeFrom="paragraph">
              <wp:posOffset>0</wp:posOffset>
            </wp:positionV>
            <wp:extent cx="4152900" cy="3114675"/>
            <wp:effectExtent l="0" t="0" r="0" b="9525"/>
            <wp:wrapSquare wrapText="bothSides"/>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rberini_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52900" cy="3114675"/>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rsidR="0094086F" w:rsidRDefault="00C5441E" w:rsidP="00C5441E">
      <w:pPr>
        <w:pStyle w:val="Kurs1"/>
      </w:pPr>
      <w:r>
        <w:br w:type="page"/>
      </w:r>
      <w:r w:rsidR="00086C76">
        <w:lastRenderedPageBreak/>
        <w:t xml:space="preserve">Der Browser – das Fenster ins Internet </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sidRPr="0094086F">
        <w:rPr>
          <w:rFonts w:ascii="Arial" w:eastAsia="Times New Roman" w:hAnsi="Arial" w:cs="Arial"/>
          <w:color w:val="00000A"/>
          <w:sz w:val="28"/>
          <w:szCs w:val="28"/>
          <w:lang w:eastAsia="de-DE"/>
        </w:rPr>
        <w:t>Was ist das Internet? Stell</w:t>
      </w:r>
      <w:r>
        <w:rPr>
          <w:rFonts w:ascii="Arial" w:eastAsia="Times New Roman" w:hAnsi="Arial" w:cs="Arial"/>
          <w:color w:val="00000A"/>
          <w:sz w:val="28"/>
          <w:szCs w:val="28"/>
          <w:lang w:eastAsia="de-DE"/>
        </w:rPr>
        <w:t>en Sie</w:t>
      </w:r>
      <w:r w:rsidRPr="0094086F">
        <w:rPr>
          <w:rFonts w:ascii="Arial" w:eastAsia="Times New Roman" w:hAnsi="Arial" w:cs="Arial"/>
          <w:color w:val="00000A"/>
          <w:sz w:val="28"/>
          <w:szCs w:val="28"/>
          <w:lang w:eastAsia="de-DE"/>
        </w:rPr>
        <w:t xml:space="preserve"> es </w:t>
      </w:r>
      <w:r>
        <w:rPr>
          <w:rFonts w:ascii="Arial" w:eastAsia="Times New Roman" w:hAnsi="Arial" w:cs="Arial"/>
          <w:color w:val="00000A"/>
          <w:sz w:val="28"/>
          <w:szCs w:val="28"/>
          <w:lang w:eastAsia="de-DE"/>
        </w:rPr>
        <w:t>sich</w:t>
      </w:r>
      <w:r w:rsidRPr="0094086F">
        <w:rPr>
          <w:rFonts w:ascii="Arial" w:eastAsia="Times New Roman" w:hAnsi="Arial" w:cs="Arial"/>
          <w:color w:val="00000A"/>
          <w:sz w:val="28"/>
          <w:szCs w:val="28"/>
          <w:lang w:eastAsia="de-DE"/>
        </w:rPr>
        <w:t xml:space="preserve"> wie einen riesigen Berg von Zeitungsartikeln vor (</w:t>
      </w:r>
      <w:r w:rsidRPr="0094086F">
        <w:rPr>
          <w:rFonts w:ascii="Arial" w:eastAsia="Times New Roman" w:hAnsi="Arial" w:cs="Arial"/>
          <w:b/>
          <w:bCs/>
          <w:i/>
          <w:iCs/>
          <w:color w:val="00000A"/>
          <w:sz w:val="28"/>
          <w:szCs w:val="28"/>
          <w:lang w:eastAsia="de-DE"/>
        </w:rPr>
        <w:t>Site</w:t>
      </w:r>
      <w:r w:rsidRPr="0094086F">
        <w:rPr>
          <w:rFonts w:ascii="Arial" w:eastAsia="Times New Roman" w:hAnsi="Arial" w:cs="Arial"/>
          <w:color w:val="00000A"/>
          <w:sz w:val="28"/>
          <w:szCs w:val="28"/>
          <w:lang w:eastAsia="de-DE"/>
        </w:rPr>
        <w:t>). Jeder der etwas auf sich hält – Regierung, Verwaltung, Firmen, Zeitungen, Privatpersonen</w:t>
      </w:r>
      <w:r>
        <w:rPr>
          <w:rFonts w:ascii="Arial" w:eastAsia="Times New Roman" w:hAnsi="Arial" w:cs="Arial"/>
          <w:color w:val="00000A"/>
          <w:sz w:val="28"/>
          <w:szCs w:val="28"/>
          <w:lang w:eastAsia="de-DE"/>
        </w:rPr>
        <w:t>, Vereine</w:t>
      </w:r>
      <w:r w:rsidRPr="0094086F">
        <w:rPr>
          <w:rFonts w:ascii="Arial" w:eastAsia="Times New Roman" w:hAnsi="Arial" w:cs="Arial"/>
          <w:color w:val="00000A"/>
          <w:sz w:val="28"/>
          <w:szCs w:val="28"/>
          <w:lang w:eastAsia="de-DE"/>
        </w:rPr>
        <w:t xml:space="preserve"> hat heute eine „Home-Page“, um sich darzustellen. </w:t>
      </w:r>
    </w:p>
    <w:p w:rsid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Der wesentliche</w:t>
      </w:r>
      <w:r w:rsidRPr="0094086F">
        <w:rPr>
          <w:rFonts w:ascii="Arial" w:eastAsia="Times New Roman" w:hAnsi="Arial" w:cs="Arial"/>
          <w:color w:val="00000A"/>
          <w:sz w:val="28"/>
          <w:szCs w:val="28"/>
          <w:lang w:eastAsia="de-DE"/>
        </w:rPr>
        <w:t xml:space="preserve"> Trick am Internet sind die Querverweise zwischen den Dokumenten. Querverweise kennen wi</w:t>
      </w:r>
      <w:r>
        <w:rPr>
          <w:rFonts w:ascii="Arial" w:eastAsia="Times New Roman" w:hAnsi="Arial" w:cs="Arial"/>
          <w:color w:val="00000A"/>
          <w:sz w:val="28"/>
          <w:szCs w:val="28"/>
          <w:lang w:eastAsia="de-DE"/>
        </w:rPr>
        <w:t>r aus Sachbüchern, aber dort musst man</w:t>
      </w:r>
      <w:r w:rsidRPr="0094086F">
        <w:rPr>
          <w:rFonts w:ascii="Arial" w:eastAsia="Times New Roman" w:hAnsi="Arial" w:cs="Arial"/>
          <w:color w:val="00000A"/>
          <w:sz w:val="28"/>
          <w:szCs w:val="28"/>
          <w:lang w:eastAsia="de-DE"/>
        </w:rPr>
        <w:t xml:space="preserve"> blättern, im Internet klickt man einen Querverweis nur an. Im Internet heißen die Querverweise „Link“. Durch die Links erhält man sozusagen ein „Informationsnetz“, </w:t>
      </w:r>
      <w:r>
        <w:rPr>
          <w:rFonts w:ascii="Arial" w:eastAsia="Times New Roman" w:hAnsi="Arial" w:cs="Arial"/>
          <w:color w:val="00000A"/>
          <w:sz w:val="28"/>
          <w:szCs w:val="28"/>
          <w:lang w:eastAsia="de-DE"/>
        </w:rPr>
        <w:t>durch das man sich hangelt.</w:t>
      </w:r>
    </w:p>
    <w:p w:rsidR="00086C76" w:rsidRDefault="00086C76"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Ein Programm, mit dem man im Internet surft, heißt „Browser“ – mit einer Seite – z.B. einer Suchmaschine fängt man an, und hangelt sich an links weiter. Anders als bei den Spezial-Apps interessiert sich der Browser nicht für die Inhalte der Seiten – er ist ein sehr allgemeines Programm.</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Um etwas zu finden, benutzt man eine </w:t>
      </w:r>
      <w:r w:rsidR="009C2FBA">
        <w:rPr>
          <w:rFonts w:ascii="Arial" w:eastAsia="Times New Roman" w:hAnsi="Arial" w:cs="Arial"/>
          <w:color w:val="00000A"/>
          <w:sz w:val="28"/>
          <w:szCs w:val="28"/>
          <w:lang w:eastAsia="de-DE"/>
        </w:rPr>
        <w:t>Suchmaschine</w:t>
      </w:r>
      <w:r w:rsidRPr="0094086F">
        <w:rPr>
          <w:rFonts w:ascii="Arial" w:eastAsia="Times New Roman" w:hAnsi="Arial" w:cs="Arial"/>
          <w:color w:val="00000A"/>
          <w:sz w:val="28"/>
          <w:szCs w:val="28"/>
          <w:lang w:eastAsia="de-DE"/>
        </w:rPr>
        <w:t xml:space="preserve"> (Google und Co). </w:t>
      </w:r>
      <w:r>
        <w:rPr>
          <w:rFonts w:ascii="Arial" w:eastAsia="Times New Roman" w:hAnsi="Arial" w:cs="Arial"/>
          <w:color w:val="00000A"/>
          <w:sz w:val="28"/>
          <w:szCs w:val="28"/>
          <w:lang w:eastAsia="de-DE"/>
        </w:rPr>
        <w:t>Sie geben</w:t>
      </w:r>
      <w:r w:rsidRPr="0094086F">
        <w:rPr>
          <w:rFonts w:ascii="Arial" w:eastAsia="Times New Roman" w:hAnsi="Arial" w:cs="Arial"/>
          <w:color w:val="00000A"/>
          <w:sz w:val="28"/>
          <w:szCs w:val="28"/>
          <w:lang w:eastAsia="de-DE"/>
        </w:rPr>
        <w:t xml:space="preserve"> ein, was </w:t>
      </w:r>
      <w:r>
        <w:rPr>
          <w:rFonts w:ascii="Arial" w:eastAsia="Times New Roman" w:hAnsi="Arial" w:cs="Arial"/>
          <w:color w:val="00000A"/>
          <w:sz w:val="28"/>
          <w:szCs w:val="28"/>
          <w:lang w:eastAsia="de-DE"/>
        </w:rPr>
        <w:t>Sie ungefähr wissen möchten</w:t>
      </w:r>
      <w:r w:rsidRPr="0094086F">
        <w:rPr>
          <w:rFonts w:ascii="Arial" w:eastAsia="Times New Roman" w:hAnsi="Arial" w:cs="Arial"/>
          <w:color w:val="00000A"/>
          <w:sz w:val="28"/>
          <w:szCs w:val="28"/>
          <w:lang w:eastAsia="de-DE"/>
        </w:rPr>
        <w:t>, und die Suche spu</w:t>
      </w:r>
      <w:r>
        <w:rPr>
          <w:rFonts w:ascii="Arial" w:eastAsia="Times New Roman" w:hAnsi="Arial" w:cs="Arial"/>
          <w:color w:val="00000A"/>
          <w:sz w:val="28"/>
          <w:szCs w:val="28"/>
          <w:lang w:eastAsia="de-DE"/>
        </w:rPr>
        <w:t>c</w:t>
      </w:r>
      <w:r w:rsidRPr="0094086F">
        <w:rPr>
          <w:rFonts w:ascii="Arial" w:eastAsia="Times New Roman" w:hAnsi="Arial" w:cs="Arial"/>
          <w:color w:val="00000A"/>
          <w:sz w:val="28"/>
          <w:szCs w:val="28"/>
          <w:lang w:eastAsia="de-DE"/>
        </w:rPr>
        <w:t xml:space="preserve">kt </w:t>
      </w:r>
      <w:r>
        <w:rPr>
          <w:rFonts w:ascii="Arial" w:eastAsia="Times New Roman" w:hAnsi="Arial" w:cs="Arial"/>
          <w:color w:val="00000A"/>
          <w:sz w:val="28"/>
          <w:szCs w:val="28"/>
          <w:lang w:eastAsia="de-DE"/>
        </w:rPr>
        <w:t>Ihnen</w:t>
      </w:r>
      <w:r w:rsidRPr="0094086F">
        <w:rPr>
          <w:rFonts w:ascii="Arial" w:eastAsia="Times New Roman" w:hAnsi="Arial" w:cs="Arial"/>
          <w:color w:val="00000A"/>
          <w:sz w:val="28"/>
          <w:szCs w:val="28"/>
          <w:lang w:eastAsia="de-DE"/>
        </w:rPr>
        <w:t xml:space="preserve"> eine lange Liste von Links aus, die passen könnten.</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Beispiel für eine Suche: </w:t>
      </w:r>
      <w:r>
        <w:rPr>
          <w:rFonts w:ascii="Arial" w:eastAsia="Times New Roman" w:hAnsi="Arial" w:cs="Arial"/>
          <w:color w:val="00000A"/>
          <w:sz w:val="28"/>
          <w:szCs w:val="28"/>
          <w:lang w:eastAsia="de-DE"/>
        </w:rPr>
        <w:br/>
        <w:t>Das</w:t>
      </w:r>
      <w:r w:rsidRPr="0094086F">
        <w:rPr>
          <w:rFonts w:ascii="Arial" w:eastAsia="Times New Roman" w:hAnsi="Arial" w:cs="Arial"/>
          <w:color w:val="00000A"/>
          <w:sz w:val="28"/>
          <w:szCs w:val="28"/>
          <w:lang w:eastAsia="de-DE"/>
        </w:rPr>
        <w:t xml:space="preserve"> Problem: </w:t>
      </w:r>
      <w:r w:rsidR="009C2FBA">
        <w:rPr>
          <w:rFonts w:ascii="Arial" w:eastAsia="Times New Roman" w:hAnsi="Arial" w:cs="Arial"/>
          <w:color w:val="00000A"/>
          <w:sz w:val="28"/>
          <w:szCs w:val="28"/>
          <w:lang w:eastAsia="de-DE"/>
        </w:rPr>
        <w:t>Welche</w:t>
      </w:r>
      <w:r w:rsidRPr="0094086F">
        <w:rPr>
          <w:rFonts w:ascii="Arial" w:eastAsia="Times New Roman" w:hAnsi="Arial" w:cs="Arial"/>
          <w:color w:val="00000A"/>
          <w:sz w:val="28"/>
          <w:szCs w:val="28"/>
          <w:lang w:eastAsia="de-DE"/>
        </w:rPr>
        <w:t xml:space="preserve"> Postleitzahl</w:t>
      </w:r>
      <w:r w:rsidR="009C2FBA">
        <w:rPr>
          <w:rFonts w:ascii="Arial" w:eastAsia="Times New Roman" w:hAnsi="Arial" w:cs="Arial"/>
          <w:color w:val="00000A"/>
          <w:sz w:val="28"/>
          <w:szCs w:val="28"/>
          <w:lang w:eastAsia="de-DE"/>
        </w:rPr>
        <w:t xml:space="preserve"> hat der Zikadenweg in Berlin?</w:t>
      </w:r>
      <w:r w:rsidRPr="0094086F">
        <w:rPr>
          <w:rFonts w:ascii="Arial" w:eastAsia="Times New Roman" w:hAnsi="Arial" w:cs="Arial"/>
          <w:color w:val="00000A"/>
          <w:sz w:val="28"/>
          <w:szCs w:val="28"/>
          <w:lang w:eastAsia="de-DE"/>
        </w:rPr>
        <w:br/>
        <w:t xml:space="preserve">Die Lösung: </w:t>
      </w:r>
      <w:r w:rsidR="009C2FBA">
        <w:rPr>
          <w:rFonts w:ascii="Arial" w:eastAsia="Times New Roman" w:hAnsi="Arial" w:cs="Arial"/>
          <w:color w:val="00000A"/>
          <w:sz w:val="28"/>
          <w:szCs w:val="28"/>
          <w:lang w:eastAsia="de-DE"/>
        </w:rPr>
        <w:t xml:space="preserve">Sie </w:t>
      </w:r>
      <w:r w:rsidRPr="0094086F">
        <w:rPr>
          <w:rFonts w:ascii="Arial" w:eastAsia="Times New Roman" w:hAnsi="Arial" w:cs="Arial"/>
          <w:color w:val="00000A"/>
          <w:sz w:val="28"/>
          <w:szCs w:val="28"/>
          <w:lang w:eastAsia="de-DE"/>
        </w:rPr>
        <w:t>öffne</w:t>
      </w:r>
      <w:r w:rsidR="009C2FBA">
        <w:rPr>
          <w:rFonts w:ascii="Arial" w:eastAsia="Times New Roman" w:hAnsi="Arial" w:cs="Arial"/>
          <w:color w:val="00000A"/>
          <w:sz w:val="28"/>
          <w:szCs w:val="28"/>
          <w:lang w:eastAsia="de-DE"/>
        </w:rPr>
        <w:t>n</w:t>
      </w:r>
      <w:r w:rsidRPr="0094086F">
        <w:rPr>
          <w:rFonts w:ascii="Arial" w:eastAsia="Times New Roman" w:hAnsi="Arial" w:cs="Arial"/>
          <w:color w:val="00000A"/>
          <w:sz w:val="28"/>
          <w:szCs w:val="28"/>
          <w:lang w:eastAsia="de-DE"/>
        </w:rPr>
        <w:t xml:space="preserve"> den Browser, tipp</w:t>
      </w:r>
      <w:r w:rsidR="009C2FBA">
        <w:rPr>
          <w:rFonts w:ascii="Arial" w:eastAsia="Times New Roman" w:hAnsi="Arial" w:cs="Arial"/>
          <w:color w:val="00000A"/>
          <w:sz w:val="28"/>
          <w:szCs w:val="28"/>
          <w:lang w:eastAsia="de-DE"/>
        </w:rPr>
        <w:t>en</w:t>
      </w:r>
      <w:r w:rsidRPr="0094086F">
        <w:rPr>
          <w:rFonts w:ascii="Arial" w:eastAsia="Times New Roman" w:hAnsi="Arial" w:cs="Arial"/>
          <w:color w:val="00000A"/>
          <w:sz w:val="28"/>
          <w:szCs w:val="28"/>
          <w:lang w:eastAsia="de-DE"/>
        </w:rPr>
        <w:t xml:space="preserve"> „PLZ</w:t>
      </w:r>
      <w:r w:rsidR="009C2FBA">
        <w:rPr>
          <w:rFonts w:ascii="Arial" w:eastAsia="Times New Roman" w:hAnsi="Arial" w:cs="Arial"/>
          <w:color w:val="00000A"/>
          <w:sz w:val="28"/>
          <w:szCs w:val="28"/>
          <w:lang w:eastAsia="de-DE"/>
        </w:rPr>
        <w:t>, Zikadenweg, Berlin</w:t>
      </w:r>
      <w:r w:rsidRPr="0094086F">
        <w:rPr>
          <w:rFonts w:ascii="Arial" w:eastAsia="Times New Roman" w:hAnsi="Arial" w:cs="Arial"/>
          <w:color w:val="00000A"/>
          <w:sz w:val="28"/>
          <w:szCs w:val="28"/>
          <w:lang w:eastAsia="de-DE"/>
        </w:rPr>
        <w:t xml:space="preserve">“ ein, und </w:t>
      </w:r>
      <w:r w:rsidR="009C2FBA">
        <w:rPr>
          <w:rFonts w:ascii="Arial" w:eastAsia="Times New Roman" w:hAnsi="Arial" w:cs="Arial"/>
          <w:color w:val="00000A"/>
          <w:sz w:val="28"/>
          <w:szCs w:val="28"/>
          <w:lang w:eastAsia="de-DE"/>
        </w:rPr>
        <w:t xml:space="preserve">es wird eine </w:t>
      </w:r>
      <w:r w:rsidRPr="0094086F">
        <w:rPr>
          <w:rFonts w:ascii="Arial" w:eastAsia="Times New Roman" w:hAnsi="Arial" w:cs="Arial"/>
          <w:color w:val="00000A"/>
          <w:sz w:val="28"/>
          <w:szCs w:val="28"/>
          <w:lang w:eastAsia="de-DE"/>
        </w:rPr>
        <w:t xml:space="preserve">lange Liste von </w:t>
      </w:r>
      <w:r w:rsidR="009C2FBA">
        <w:rPr>
          <w:rFonts w:ascii="Arial" w:eastAsia="Times New Roman" w:hAnsi="Arial" w:cs="Arial"/>
          <w:color w:val="00000A"/>
          <w:sz w:val="28"/>
          <w:szCs w:val="28"/>
          <w:lang w:eastAsia="de-DE"/>
        </w:rPr>
        <w:t>Links angezeigt, von denen einer bestimmt die Antwort weiß.</w:t>
      </w:r>
    </w:p>
    <w:p w:rsidR="00C5441E" w:rsidRDefault="00C5441E">
      <w:pPr>
        <w:rPr>
          <w:rFonts w:ascii="Arial" w:eastAsia="Times New Roman" w:hAnsi="Arial" w:cs="Arial"/>
          <w:b/>
          <w:bCs/>
          <w:color w:val="00000A"/>
          <w:kern w:val="36"/>
          <w:sz w:val="48"/>
          <w:szCs w:val="48"/>
          <w:lang w:eastAsia="de-DE"/>
        </w:rPr>
      </w:pPr>
      <w:r>
        <w:br w:type="page"/>
      </w:r>
    </w:p>
    <w:p w:rsidR="009C2FBA" w:rsidRDefault="009C2FBA" w:rsidP="009C2FBA">
      <w:pPr>
        <w:pStyle w:val="Kurs1"/>
      </w:pPr>
      <w:r>
        <w:lastRenderedPageBreak/>
        <w:t>Internet: Werbung, Cookies, Fragen</w:t>
      </w:r>
    </w:p>
    <w:p w:rsidR="009C2FBA" w:rsidRDefault="009C2FBA" w:rsidP="009C2FBA">
      <w:pPr>
        <w:pStyle w:val="western"/>
      </w:pPr>
      <w:r>
        <w:t xml:space="preserve">Wir hätten da noch ein paar kleine Probleme, über die man sich </w:t>
      </w:r>
      <w:r w:rsidR="00086C76">
        <w:t>bewusst</w:t>
      </w:r>
      <w:r>
        <w:t xml:space="preserve"> sein sollte:</w:t>
      </w:r>
    </w:p>
    <w:p w:rsidR="009C2FBA" w:rsidRDefault="009C2FBA" w:rsidP="009C2FBA">
      <w:pPr>
        <w:pStyle w:val="western"/>
      </w:pPr>
      <w:r w:rsidRPr="009C2FBA">
        <w:rPr>
          <w:b/>
        </w:rPr>
        <w:t>Werbung:</w:t>
      </w:r>
      <w:r w:rsidRPr="009C2FBA">
        <w:rPr>
          <w:b/>
        </w:rPr>
        <w:br/>
      </w:r>
      <w:r>
        <w:t xml:space="preserve">Internet ist auch ein Riesengeschäft, und sehr viele Seiten finanzieren sich über Werbung – das funktioniert so ähnlich, wie wenn man seinen Zaun an einen Baumarkt zur Werbung vermietet.  </w:t>
      </w:r>
    </w:p>
    <w:p w:rsidR="009C2FBA" w:rsidRDefault="009C2FBA" w:rsidP="009C2FBA">
      <w:pPr>
        <w:pStyle w:val="western"/>
      </w:pPr>
      <w:r>
        <w:t>Zum Umgang damit:</w:t>
      </w:r>
      <w:r>
        <w:br/>
        <w:t>Klicken Sie einfach nichts an, wo Ihnen Ihr „gesunder Menschenverstand“ sagt, es ist unrealistisch (Große Geldversprechen, Plötzliche Heilung, Verjüngung…). Wenn Sie irgendwo nach Name, Adresse gefragt werden: nur dann ausfüllen, wenn Sie wirklich wissen, wofür. Das ist wie beim Kreuzworträtsel im richtigen Leben: Die Zeitung hat deine Adresse an einen Werbefritzen verkauft, und dafür hat der Werbefritze die Gewinne bereitgestellt – so viel anders ist das nicht.</w:t>
      </w:r>
    </w:p>
    <w:p w:rsidR="009C2FBA" w:rsidRDefault="009C2FBA" w:rsidP="009C2FBA">
      <w:pPr>
        <w:pStyle w:val="western"/>
      </w:pPr>
      <w:r w:rsidRPr="009C2FBA">
        <w:rPr>
          <w:b/>
        </w:rPr>
        <w:t>Cookies:</w:t>
      </w:r>
      <w:r w:rsidRPr="009C2FBA">
        <w:rPr>
          <w:b/>
        </w:rPr>
        <w:br/>
      </w:r>
      <w:r w:rsidR="00CD4811">
        <w:t>Sie</w:t>
      </w:r>
      <w:r>
        <w:t xml:space="preserve"> </w:t>
      </w:r>
      <w:r w:rsidR="00CD4811">
        <w:t>werden</w:t>
      </w:r>
      <w:r>
        <w:t xml:space="preserve"> auf fast jeder Seite gefragt, ob </w:t>
      </w:r>
      <w:r w:rsidR="00CD4811">
        <w:t>Sie</w:t>
      </w:r>
      <w:r>
        <w:t xml:space="preserve"> „Cookies“ akzeptier</w:t>
      </w:r>
      <w:r w:rsidR="00CD4811">
        <w:t>en</w:t>
      </w:r>
      <w:r>
        <w:t xml:space="preserve">: </w:t>
      </w:r>
      <w:r w:rsidR="00CD4811">
        <w:t xml:space="preserve">Ein „Cookie“ (Keks) ist </w:t>
      </w:r>
      <w:r>
        <w:t>S</w:t>
      </w:r>
      <w:r w:rsidR="00CD4811">
        <w:t>oftware, die</w:t>
      </w:r>
      <w:r>
        <w:t xml:space="preserve"> sich merkt, was du gesucht hast. Aus meiner Sicht ist es oft praktischer, sie zu akzeptieren: Werbung bekomm</w:t>
      </w:r>
      <w:r w:rsidR="00CD4811">
        <w:t>en Sie</w:t>
      </w:r>
      <w:r>
        <w:t xml:space="preserve"> sowieso</w:t>
      </w:r>
      <w:r w:rsidR="00CD4811">
        <w:t xml:space="preserve">, egal ob personalisiert oder nicht </w:t>
      </w:r>
      <w:r>
        <w:t xml:space="preserve">und manchmal ist es ganz praktisch, wenn die Seite selbst sich merkt, was </w:t>
      </w:r>
      <w:r w:rsidR="00CD4811">
        <w:t>ich dort getan habe.</w:t>
      </w:r>
    </w:p>
    <w:p w:rsidR="00CD4811" w:rsidRDefault="00CD4811" w:rsidP="009C2FBA">
      <w:pPr>
        <w:pStyle w:val="western"/>
      </w:pPr>
      <w:r>
        <w:rPr>
          <w:b/>
        </w:rPr>
        <w:t>„Dumm in der Gegend rumsurfen“</w:t>
      </w:r>
      <w:r w:rsidR="009C2FBA">
        <w:t>:</w:t>
      </w:r>
      <w:r w:rsidR="009C2FBA">
        <w:br/>
        <w:t xml:space="preserve">Für mich eigentlich das größte Problem: Man </w:t>
      </w:r>
      <w:r>
        <w:t>„</w:t>
      </w:r>
      <w:r w:rsidR="009C2FBA">
        <w:t>verläuft</w:t>
      </w:r>
      <w:r>
        <w:t>“</w:t>
      </w:r>
      <w:r w:rsidR="009C2FBA">
        <w:t xml:space="preserve"> sich ungemein schnell im Netz</w:t>
      </w:r>
      <w:r>
        <w:t>:</w:t>
      </w:r>
      <w:r w:rsidR="009C2FBA">
        <w:t xml:space="preserve"> </w:t>
      </w:r>
      <w:r>
        <w:t>„</w:t>
      </w:r>
      <w:r w:rsidR="009C2FBA">
        <w:t>alles so schön bunt hier</w:t>
      </w:r>
      <w:r>
        <w:t>“</w:t>
      </w:r>
      <w:r w:rsidR="009C2FBA">
        <w:t xml:space="preserve"> – </w:t>
      </w:r>
      <w:r>
        <w:t xml:space="preserve"> und schon ist der ganze Abend rum. Der Trost: es geht jedem so, dass </w:t>
      </w:r>
      <w:r w:rsidR="007C6DD1">
        <w:t>man</w:t>
      </w:r>
      <w:r>
        <w:t xml:space="preserve"> gelegentlich „dumm in der Gegend rumsurft“</w:t>
      </w:r>
      <w:r w:rsidR="007C6DD1">
        <w:t xml:space="preserve"> und sich wundert, wo die Zeit geblieben ist. (Immerhin</w:t>
      </w:r>
      <w:r>
        <w:t xml:space="preserve"> ist </w:t>
      </w:r>
      <w:r w:rsidR="007C6DD1">
        <w:t xml:space="preserve">das </w:t>
      </w:r>
      <w:r>
        <w:t>immer noch interessanter als das Fernsehprogramm, sc</w:t>
      </w:r>
      <w:r w:rsidR="007C6DD1">
        <w:t>hon weil das Programm selbst bestimmt ist)</w:t>
      </w:r>
      <w:bookmarkStart w:id="0" w:name="_GoBack"/>
      <w:bookmarkEnd w:id="0"/>
    </w:p>
    <w:p w:rsidR="0094086F" w:rsidRDefault="0094086F" w:rsidP="0094086F">
      <w:pPr>
        <w:pStyle w:val="KursText"/>
        <w:rPr>
          <w:b/>
          <w:bCs/>
          <w:kern w:val="36"/>
          <w:sz w:val="48"/>
          <w:szCs w:val="48"/>
        </w:rPr>
      </w:pPr>
      <w:r>
        <w:br w:type="page"/>
      </w:r>
    </w:p>
    <w:p w:rsidR="006E4B9B" w:rsidRDefault="00435AE3" w:rsidP="00435AE3">
      <w:pPr>
        <w:pStyle w:val="Kurs1"/>
      </w:pPr>
      <w:r>
        <w:lastRenderedPageBreak/>
        <w:t>Safari – der Browser des iPads</w:t>
      </w:r>
    </w:p>
    <w:p w:rsidR="00435AE3" w:rsidRDefault="0094086F" w:rsidP="00435AE3">
      <w:pPr>
        <w:pStyle w:val="KursText"/>
      </w:pPr>
      <w:r>
        <w:rPr>
          <w:noProof/>
        </w:rPr>
        <w:drawing>
          <wp:anchor distT="0" distB="0" distL="114300" distR="114300" simplePos="0" relativeHeight="251655168" behindDoc="0" locked="0" layoutInCell="1" allowOverlap="1">
            <wp:simplePos x="0" y="0"/>
            <wp:positionH relativeFrom="column">
              <wp:posOffset>-556895</wp:posOffset>
            </wp:positionH>
            <wp:positionV relativeFrom="paragraph">
              <wp:posOffset>105410</wp:posOffset>
            </wp:positionV>
            <wp:extent cx="457808" cy="489600"/>
            <wp:effectExtent l="0" t="0" r="0" b="5715"/>
            <wp:wrapSquare wrapText="larges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Safari.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808" cy="489600"/>
                    </a:xfrm>
                    <a:prstGeom prst="rect">
                      <a:avLst/>
                    </a:prstGeom>
                  </pic:spPr>
                </pic:pic>
              </a:graphicData>
            </a:graphic>
            <wp14:sizeRelV relativeFrom="margin">
              <wp14:pctHeight>0</wp14:pctHeight>
            </wp14:sizeRelV>
          </wp:anchor>
        </w:drawing>
      </w:r>
      <w:r>
        <w:t>Dies ist das Symbol, mit dem der Browser gestartet wird. Es befindet sich unten in der Schnellstartleiste.</w:t>
      </w:r>
      <w:r w:rsidR="0096665E">
        <w:t xml:space="preserve">  Das sieht dann ungefähr so aus:</w:t>
      </w:r>
    </w:p>
    <w:p w:rsidR="004855F2" w:rsidRDefault="004855F2" w:rsidP="004855F2">
      <w:pPr>
        <w:pStyle w:val="KursText"/>
        <w:tabs>
          <w:tab w:val="left" w:pos="5835"/>
        </w:tabs>
      </w:pPr>
      <w:r>
        <w:rPr>
          <w:noProof/>
        </w:rPr>
        <mc:AlternateContent>
          <mc:Choice Requires="wpg">
            <w:drawing>
              <wp:anchor distT="0" distB="0" distL="114300" distR="114300" simplePos="0" relativeHeight="251662336" behindDoc="0" locked="0" layoutInCell="1" allowOverlap="1">
                <wp:simplePos x="0" y="0"/>
                <wp:positionH relativeFrom="column">
                  <wp:posOffset>195580</wp:posOffset>
                </wp:positionH>
                <wp:positionV relativeFrom="paragraph">
                  <wp:posOffset>88900</wp:posOffset>
                </wp:positionV>
                <wp:extent cx="4886325" cy="2095500"/>
                <wp:effectExtent l="0" t="0" r="28575" b="19050"/>
                <wp:wrapNone/>
                <wp:docPr id="12" name="Gruppieren 12"/>
                <wp:cNvGraphicFramePr/>
                <a:graphic xmlns:a="http://schemas.openxmlformats.org/drawingml/2006/main">
                  <a:graphicData uri="http://schemas.microsoft.com/office/word/2010/wordprocessingGroup">
                    <wpg:wgp>
                      <wpg:cNvGrpSpPr/>
                      <wpg:grpSpPr>
                        <a:xfrm>
                          <a:off x="0" y="0"/>
                          <a:ext cx="4886325" cy="2095500"/>
                          <a:chOff x="0" y="0"/>
                          <a:chExt cx="4886325" cy="2095500"/>
                        </a:xfrm>
                      </wpg:grpSpPr>
                      <wps:wsp>
                        <wps:cNvPr id="4" name="Rechteck: abgerundete Ecken 4"/>
                        <wps:cNvSpPr/>
                        <wps:spPr>
                          <a:xfrm>
                            <a:off x="409575" y="0"/>
                            <a:ext cx="1504950" cy="276225"/>
                          </a:xfrm>
                          <a:prstGeom prst="roundRect">
                            <a:avLst/>
                          </a:prstGeom>
                          <a:solidFill>
                            <a:srgbClr val="C543AC">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hteck: abgerundete Ecken 7"/>
                        <wps:cNvSpPr/>
                        <wps:spPr>
                          <a:xfrm>
                            <a:off x="0" y="352425"/>
                            <a:ext cx="2114550" cy="1743075"/>
                          </a:xfrm>
                          <a:prstGeom prst="roundRect">
                            <a:avLst/>
                          </a:prstGeom>
                          <a:solidFill>
                            <a:srgbClr val="C543AC">
                              <a:alpha val="3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Legende: mit gebogener Linie 8"/>
                        <wps:cNvSpPr/>
                        <wps:spPr>
                          <a:xfrm>
                            <a:off x="3124200" y="171450"/>
                            <a:ext cx="1752600" cy="304800"/>
                          </a:xfrm>
                          <a:prstGeom prst="borderCallout2">
                            <a:avLst>
                              <a:gd name="adj1" fmla="val 18750"/>
                              <a:gd name="adj2" fmla="val -8333"/>
                              <a:gd name="adj3" fmla="val 18750"/>
                              <a:gd name="adj4" fmla="val -16667"/>
                              <a:gd name="adj5" fmla="val -12500"/>
                              <a:gd name="adj6" fmla="val -6895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4855F2" w:rsidRPr="004855F2" w:rsidRDefault="004855F2" w:rsidP="004855F2">
                              <w:pPr>
                                <w:pStyle w:val="KursText"/>
                              </w:pPr>
                              <w:r w:rsidRPr="004855F2">
                                <w:t>Suchfen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Legende: mit gebogener Linie 10"/>
                        <wps:cNvSpPr/>
                        <wps:spPr>
                          <a:xfrm>
                            <a:off x="3133725" y="1209675"/>
                            <a:ext cx="1752600" cy="304800"/>
                          </a:xfrm>
                          <a:prstGeom prst="borderCallout2">
                            <a:avLst>
                              <a:gd name="adj1" fmla="val 18750"/>
                              <a:gd name="adj2" fmla="val -8333"/>
                              <a:gd name="adj3" fmla="val 18750"/>
                              <a:gd name="adj4" fmla="val -16667"/>
                              <a:gd name="adj5" fmla="val 21875"/>
                              <a:gd name="adj6" fmla="val -58624"/>
                            </a:avLst>
                          </a:prstGeom>
                          <a:noFill/>
                          <a:ln w="12700" cap="flat" cmpd="sng" algn="ctr">
                            <a:solidFill>
                              <a:srgbClr val="4472C4">
                                <a:shade val="50000"/>
                              </a:srgbClr>
                            </a:solidFill>
                            <a:prstDash val="solid"/>
                            <a:miter lim="800000"/>
                          </a:ln>
                          <a:effectLst/>
                        </wps:spPr>
                        <wps:txbx>
                          <w:txbxContent>
                            <w:p w:rsidR="004855F2" w:rsidRPr="004855F2" w:rsidRDefault="004855F2" w:rsidP="004855F2">
                              <w:pPr>
                                <w:pStyle w:val="KursText"/>
                              </w:pPr>
                              <w:r>
                                <w:t>Favori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12" o:spid="_x0000_s1026" style="position:absolute;margin-left:15.4pt;margin-top:7pt;width:384.75pt;height:165pt;z-index:251662336" coordsize="48863,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">
                <v:roundrect id="Rechteck: abgerundete Ecken 4" o:spid="_x0000_s1027" style="position:absolute;left:4095;width:15050;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" fillcolor="#c543ac" strokecolor="#1f3763 [1604]" strokeweight="1pt">
                  <v:fill opacity="19789f"/>
                  <v:stroke joinstyle="miter"/>
                </v:roundrect>
                <v:roundrect id="Rechteck: abgerundete Ecken 7" o:spid="_x0000_s1028" style="position:absolute;top:3524;width:21145;height:17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" fillcolor="#c543ac" strokecolor="#2f528f" strokeweight="1pt">
                  <v:fill opacity="19789f"/>
                  <v:stroke joinstyle="miter"/>
                </v:roundrect>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egende: mit gebogener Linie 8" o:spid="_x0000_s1029" type="#_x0000_t48" style="position:absolute;left:31242;top:1714;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" adj="-14893,-2700" filled="f" strokecolor="#1f3763 [1604]" strokeweight="1pt">
                  <v:textbox>
                    <w:txbxContent>
                      <w:p w:rsidR="004855F2" w:rsidRPr="004855F2" w:rsidRDefault="004855F2" w:rsidP="004855F2">
                        <w:pPr>
                          <w:pStyle w:val="KursText"/>
                        </w:pPr>
                        <w:r w:rsidRPr="004855F2">
                          <w:t>Suchfenster</w:t>
                        </w:r>
                      </w:p>
                    </w:txbxContent>
                  </v:textbox>
                </v:shape>
                <v:shape id="Legende: mit gebogener Linie 10" o:spid="_x0000_s1030" type="#_x0000_t48" style="position:absolute;left:31337;top:12096;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" adj="-12663,4725" filled="f" strokecolor="#2f528f" strokeweight="1pt">
                  <v:textbox>
                    <w:txbxContent>
                      <w:p w:rsidR="004855F2" w:rsidRPr="004855F2" w:rsidRDefault="004855F2" w:rsidP="004855F2">
                        <w:pPr>
                          <w:pStyle w:val="KursText"/>
                        </w:pPr>
                        <w:r>
                          <w:t>Favoriten</w:t>
                        </w:r>
                      </w:p>
                    </w:txbxContent>
                  </v:textbox>
                  <o:callout v:ext="edit" minusy="t"/>
                </v:shape>
              </v:group>
            </w:pict>
          </mc:Fallback>
        </mc:AlternateContent>
      </w:r>
      <w:r w:rsidR="00E856E3">
        <w:rPr>
          <w:noProof/>
        </w:rPr>
        <w:drawing>
          <wp:inline distT="0" distB="0" distL="0" distR="0">
            <wp:extent cx="2546033" cy="3394710"/>
            <wp:effectExtent l="0" t="0" r="698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50139" cy="3400184"/>
                    </a:xfrm>
                    <a:prstGeom prst="rect">
                      <a:avLst/>
                    </a:prstGeom>
                  </pic:spPr>
                </pic:pic>
              </a:graphicData>
            </a:graphic>
          </wp:inline>
        </w:drawing>
      </w:r>
    </w:p>
    <w:p w:rsidR="004855F2" w:rsidRDefault="004855F2" w:rsidP="004855F2">
      <w:pPr>
        <w:pStyle w:val="KursText"/>
        <w:tabs>
          <w:tab w:val="left" w:pos="5835"/>
        </w:tabs>
      </w:pPr>
      <w:r>
        <w:t>Zum Üben suchen wir nach unserer Postleitzahl, und geben „PLZ, Zikadenweg Berlin“ ein – und das iPad fragt zurück:</w:t>
      </w:r>
    </w:p>
    <w:p w:rsidR="0096665E" w:rsidRDefault="004855F2" w:rsidP="004855F2">
      <w:pPr>
        <w:pStyle w:val="KursText"/>
        <w:tabs>
          <w:tab w:val="left" w:pos="5835"/>
        </w:tabs>
      </w:pPr>
      <w:r>
        <w:rPr>
          <w:noProof/>
        </w:rPr>
        <w:drawing>
          <wp:anchor distT="0" distB="0" distL="114300" distR="114300" simplePos="0" relativeHeight="251663360" behindDoc="0" locked="0" layoutInCell="1" allowOverlap="1">
            <wp:simplePos x="0" y="0"/>
            <wp:positionH relativeFrom="column">
              <wp:posOffset>-4445</wp:posOffset>
            </wp:positionH>
            <wp:positionV relativeFrom="paragraph">
              <wp:posOffset>83820</wp:posOffset>
            </wp:positionV>
            <wp:extent cx="1436400" cy="1443600"/>
            <wp:effectExtent l="0" t="0" r="0" b="4445"/>
            <wp:wrapSquare wrapText="larges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fari_locat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6400" cy="1443600"/>
                    </a:xfrm>
                    <a:prstGeom prst="rect">
                      <a:avLst/>
                    </a:prstGeom>
                  </pic:spPr>
                </pic:pic>
              </a:graphicData>
            </a:graphic>
            <wp14:sizeRelH relativeFrom="margin">
              <wp14:pctWidth>0</wp14:pctWidth>
            </wp14:sizeRelH>
            <wp14:sizeRelV relativeFrom="margin">
              <wp14:pctHeight>0</wp14:pctHeight>
            </wp14:sizeRelV>
          </wp:anchor>
        </w:drawing>
      </w:r>
      <w:r>
        <w:t>Die gute Nachricht ist: es fragt wenigstens … aber erlauben tue ich es ihm meistens, denn wenn es meinen aktuellen Ort kennt, dann es die Suchergebnisse danach optimieren.</w:t>
      </w:r>
    </w:p>
    <w:p w:rsidR="00AD18A8" w:rsidRDefault="00AD18A8" w:rsidP="004855F2">
      <w:pPr>
        <w:pStyle w:val="KursText"/>
        <w:tabs>
          <w:tab w:val="left" w:pos="5835"/>
        </w:tabs>
      </w:pPr>
    </w:p>
    <w:p w:rsidR="00AD18A8" w:rsidRDefault="00AD18A8" w:rsidP="004855F2">
      <w:pPr>
        <w:pStyle w:val="KursText"/>
        <w:tabs>
          <w:tab w:val="left" w:pos="5835"/>
        </w:tabs>
      </w:pPr>
      <w:r>
        <w:t>Zum Weiterüben:</w:t>
      </w:r>
      <w:r>
        <w:br/>
        <w:t>Suchen Sie mal nach sich selbst, oder Ihren Freunden und Ihrer Familie!</w:t>
      </w:r>
    </w:p>
    <w:p w:rsidR="00AD18A8" w:rsidRDefault="00AD18A8" w:rsidP="00AD18A8">
      <w:pPr>
        <w:rPr>
          <w:rFonts w:ascii="Arial" w:eastAsia="Times New Roman" w:hAnsi="Arial" w:cs="Arial"/>
          <w:color w:val="00000A"/>
          <w:sz w:val="28"/>
          <w:szCs w:val="28"/>
          <w:lang w:eastAsia="de-DE"/>
        </w:rPr>
      </w:pPr>
      <w:r>
        <w:br w:type="page"/>
      </w:r>
    </w:p>
    <w:p w:rsidR="00AD18A8" w:rsidRDefault="00AD18A8" w:rsidP="00AD18A8">
      <w:pPr>
        <w:pStyle w:val="Kurs1"/>
      </w:pPr>
      <w:r>
        <w:lastRenderedPageBreak/>
        <w:t>„Eichkamp“ zu den Favoriten</w:t>
      </w:r>
    </w:p>
    <w:p w:rsidR="00AD18A8" w:rsidRDefault="00AD18A8" w:rsidP="004855F2">
      <w:pPr>
        <w:pStyle w:val="KursText"/>
        <w:tabs>
          <w:tab w:val="left" w:pos="5835"/>
        </w:tabs>
      </w:pPr>
      <w:r>
        <w:t>Jetzt suchen wir nach „Eichkamp“:</w:t>
      </w:r>
    </w:p>
    <w:p w:rsidR="00AD18A8" w:rsidRDefault="00AD18A8" w:rsidP="004855F2">
      <w:pPr>
        <w:pStyle w:val="KursText"/>
        <w:tabs>
          <w:tab w:val="left" w:pos="5835"/>
        </w:tabs>
      </w:pPr>
      <w:r>
        <w:t>In das Suchfenster tippen, und wir bekommen die gleiche virtuelle Tastatur wie bei der Karten-App. Diesmal tippen wir ganz langsam, um zu beobachten, wie der Browser „rät“ – bei mir war er schon bei „Eichka“ richtig, und hat die den Wikipedia-Artikel angezeigt, und „Eichkamp“ in der Auswahlliste.</w:t>
      </w:r>
    </w:p>
    <w:p w:rsidR="00AD18A8" w:rsidRDefault="00AD18A8" w:rsidP="004855F2">
      <w:pPr>
        <w:pStyle w:val="KursText"/>
        <w:tabs>
          <w:tab w:val="left" w:pos="5835"/>
        </w:tabs>
      </w:pPr>
      <w:r>
        <w:t>Bitte auswählen und bis „</w:t>
      </w:r>
      <w:r w:rsidR="009C7AD7">
        <w:t>Siedlung E</w:t>
      </w:r>
      <w:r>
        <w:t>ichkamp“ durchhangeln:</w:t>
      </w:r>
    </w:p>
    <w:p w:rsidR="009C7AD7" w:rsidRDefault="009C7AD7" w:rsidP="004855F2">
      <w:pPr>
        <w:pStyle w:val="KursText"/>
        <w:tabs>
          <w:tab w:val="left" w:pos="5835"/>
        </w:tabs>
      </w:pPr>
      <w:r>
        <w:rPr>
          <w:noProof/>
        </w:rPr>
        <w:drawing>
          <wp:anchor distT="0" distB="0" distL="114300" distR="114300" simplePos="0" relativeHeight="251664384" behindDoc="0" locked="0" layoutInCell="1" allowOverlap="1">
            <wp:simplePos x="0" y="0"/>
            <wp:positionH relativeFrom="column">
              <wp:posOffset>-4445</wp:posOffset>
            </wp:positionH>
            <wp:positionV relativeFrom="paragraph">
              <wp:posOffset>87630</wp:posOffset>
            </wp:positionV>
            <wp:extent cx="2185200" cy="2916000"/>
            <wp:effectExtent l="0" t="0" r="5715" b="0"/>
            <wp:wrapSquare wrapText="larges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afari_Eichk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5200" cy="2916000"/>
                    </a:xfrm>
                    <a:prstGeom prst="rect">
                      <a:avLst/>
                    </a:prstGeom>
                  </pic:spPr>
                </pic:pic>
              </a:graphicData>
            </a:graphic>
            <wp14:sizeRelH relativeFrom="margin">
              <wp14:pctWidth>0</wp14:pctWidth>
            </wp14:sizeRelH>
            <wp14:sizeRelV relativeFrom="margin">
              <wp14:pctHeight>0</wp14:pctHeight>
            </wp14:sizeRelV>
          </wp:anchor>
        </w:drawing>
      </w:r>
      <w:r>
        <w:t>Die ist die „news“-Seite der Siedlung, also die Seite, auf der steht, was es gerade in der Nachbarschaft neues gibt. Ganz oben steht der neueste Beitrag, weiter unten die älteren – bitte mal nach unten „scrollen“.</w:t>
      </w:r>
    </w:p>
    <w:p w:rsidR="009C7AD7" w:rsidRDefault="009C7AD7" w:rsidP="004855F2">
      <w:pPr>
        <w:pStyle w:val="KursText"/>
        <w:tabs>
          <w:tab w:val="left" w:pos="5835"/>
        </w:tabs>
      </w:pPr>
      <w:r>
        <w:t>Weil uns diese Seite wichtig ist, wollen wir die schneller, also direkt erreicht – dazu gibt es 2 Möglichkeiten:  Wir können Sie auf den Home-Bildschirm legen, oder in die Favoriten packen.</w:t>
      </w:r>
    </w:p>
    <w:p w:rsidR="009C7AD7" w:rsidRDefault="009C7AD7" w:rsidP="004855F2">
      <w:pPr>
        <w:pStyle w:val="KursText"/>
        <w:tabs>
          <w:tab w:val="left" w:pos="5835"/>
        </w:tabs>
      </w:pPr>
    </w:p>
    <w:p w:rsidR="009C7AD7" w:rsidRDefault="009C7AD7" w:rsidP="004855F2">
      <w:pPr>
        <w:pStyle w:val="KursText"/>
        <w:tabs>
          <w:tab w:val="left" w:pos="5835"/>
        </w:tabs>
      </w:pPr>
      <w:r>
        <w:t>In jedem Fall drücken wir auf den „Export-Knopf“ – den finden wir oben in der Kopfleiste des Browsers:</w:t>
      </w:r>
    </w:p>
    <w:p w:rsidR="009C7AD7" w:rsidRDefault="009C7AD7" w:rsidP="004855F2">
      <w:pPr>
        <w:pStyle w:val="KursText"/>
        <w:tabs>
          <w:tab w:val="left" w:pos="5835"/>
        </w:tabs>
      </w:pPr>
      <w:r>
        <w:rPr>
          <w:noProof/>
        </w:rPr>
        <mc:AlternateContent>
          <mc:Choice Requires="wps">
            <w:drawing>
              <wp:anchor distT="0" distB="0" distL="114300" distR="114300" simplePos="0" relativeHeight="251665408" behindDoc="0" locked="0" layoutInCell="1" allowOverlap="1">
                <wp:simplePos x="0" y="0"/>
                <wp:positionH relativeFrom="column">
                  <wp:posOffset>4443730</wp:posOffset>
                </wp:positionH>
                <wp:positionV relativeFrom="paragraph">
                  <wp:posOffset>83185</wp:posOffset>
                </wp:positionV>
                <wp:extent cx="581025" cy="590550"/>
                <wp:effectExtent l="0" t="0" r="28575" b="19050"/>
                <wp:wrapNone/>
                <wp:docPr id="28" name="Rechteck: abgerundete Ecken 28"/>
                <wp:cNvGraphicFramePr/>
                <a:graphic xmlns:a="http://schemas.openxmlformats.org/drawingml/2006/main">
                  <a:graphicData uri="http://schemas.microsoft.com/office/word/2010/wordprocessingShape">
                    <wps:wsp>
                      <wps:cNvSpPr/>
                      <wps:spPr>
                        <a:xfrm>
                          <a:off x="0" y="0"/>
                          <a:ext cx="581025" cy="590550"/>
                        </a:xfrm>
                        <a:prstGeom prst="roundRect">
                          <a:avLst/>
                        </a:prstGeom>
                        <a:solidFill>
                          <a:srgbClr val="C543AC">
                            <a:alpha val="27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5AEE92B" id="Rechteck: abgerundete Ecken 28" o:spid="_x0000_s1026" style="position:absolute;margin-left:349.9pt;margin-top:6.55pt;width:45.75pt;height:46.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" fillcolor="#c543ac" strokecolor="#1f3763 [1604]" strokeweight="1pt">
                <v:fill opacity="17733f"/>
                <v:stroke joinstyle="miter"/>
              </v:roundrect>
            </w:pict>
          </mc:Fallback>
        </mc:AlternateContent>
      </w:r>
      <w:r>
        <w:rPr>
          <w:noProof/>
        </w:rPr>
        <w:drawing>
          <wp:inline distT="0" distB="0" distL="0" distR="0">
            <wp:extent cx="5760720" cy="701040"/>
            <wp:effectExtent l="0" t="0" r="0" b="381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AD18A8" w:rsidRDefault="009C7AD7" w:rsidP="004855F2">
      <w:pPr>
        <w:pStyle w:val="KursText"/>
        <w:tabs>
          <w:tab w:val="left" w:pos="5835"/>
        </w:tabs>
      </w:pPr>
      <w:r>
        <w:t>So einen „Export“-Knopf finden wir in den meisten Anwendungen, und er funktioniert im Prinzip überall gleich. Nachdem wir ihn gedrückt haben, sehen wir:</w:t>
      </w:r>
    </w:p>
    <w:p w:rsidR="009C7AD7" w:rsidRDefault="009C7AD7">
      <w:pPr>
        <w:rPr>
          <w:rFonts w:ascii="Arial" w:eastAsia="Times New Roman" w:hAnsi="Arial" w:cs="Arial"/>
          <w:color w:val="00000A"/>
          <w:sz w:val="28"/>
          <w:szCs w:val="28"/>
          <w:lang w:eastAsia="de-DE"/>
        </w:rPr>
      </w:pPr>
      <w:r>
        <w:br w:type="page"/>
      </w:r>
    </w:p>
    <w:p w:rsidR="009C7AD7" w:rsidRDefault="0073706F" w:rsidP="009C7AD7">
      <w:pPr>
        <w:pStyle w:val="Kurs1"/>
      </w:pPr>
      <w:r>
        <w:lastRenderedPageBreak/>
        <w:t>Seite auf den HOME-Bildschirm legen</w:t>
      </w:r>
    </w:p>
    <w:p w:rsidR="009C7AD7" w:rsidRDefault="009C7AD7" w:rsidP="004855F2">
      <w:pPr>
        <w:pStyle w:val="KursText"/>
        <w:tabs>
          <w:tab w:val="left" w:pos="5835"/>
        </w:tabs>
      </w:pPr>
      <w:r>
        <w:t>„Export“-Fenster:</w:t>
      </w:r>
    </w:p>
    <w:p w:rsidR="009C7AD7" w:rsidRDefault="00C52762" w:rsidP="004855F2">
      <w:pPr>
        <w:pStyle w:val="KursText"/>
        <w:tabs>
          <w:tab w:val="left" w:pos="5835"/>
        </w:tabs>
      </w:pPr>
      <w:r>
        <w:rPr>
          <w:noProof/>
        </w:rPr>
        <mc:AlternateContent>
          <mc:Choice Requires="wpg">
            <w:drawing>
              <wp:anchor distT="0" distB="0" distL="114300" distR="114300" simplePos="0" relativeHeight="251669504" behindDoc="0" locked="0" layoutInCell="1" allowOverlap="1">
                <wp:simplePos x="0" y="0"/>
                <wp:positionH relativeFrom="column">
                  <wp:posOffset>-4445</wp:posOffset>
                </wp:positionH>
                <wp:positionV relativeFrom="paragraph">
                  <wp:posOffset>86995</wp:posOffset>
                </wp:positionV>
                <wp:extent cx="2095500" cy="2181225"/>
                <wp:effectExtent l="0" t="0" r="0" b="9525"/>
                <wp:wrapSquare wrapText="largest"/>
                <wp:docPr id="52" name="Gruppieren 52"/>
                <wp:cNvGraphicFramePr/>
                <a:graphic xmlns:a="http://schemas.openxmlformats.org/drawingml/2006/main">
                  <a:graphicData uri="http://schemas.microsoft.com/office/word/2010/wordprocessingGroup">
                    <wpg:wgp>
                      <wpg:cNvGrpSpPr/>
                      <wpg:grpSpPr>
                        <a:xfrm>
                          <a:off x="0" y="0"/>
                          <a:ext cx="2095500" cy="2181225"/>
                          <a:chOff x="0" y="0"/>
                          <a:chExt cx="2681605" cy="3315335"/>
                        </a:xfrm>
                      </wpg:grpSpPr>
                      <pic:pic xmlns:pic="http://schemas.openxmlformats.org/drawingml/2006/picture">
                        <pic:nvPicPr>
                          <pic:cNvPr id="29" name="Grafik 2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1605" cy="3315335"/>
                          </a:xfrm>
                          <a:prstGeom prst="rect">
                            <a:avLst/>
                          </a:prstGeom>
                        </pic:spPr>
                      </pic:pic>
                      <wps:wsp>
                        <wps:cNvPr id="31" name="Rechteck: abgerundete Ecken 31"/>
                        <wps:cNvSpPr/>
                        <wps:spPr>
                          <a:xfrm>
                            <a:off x="219075" y="2057400"/>
                            <a:ext cx="752475" cy="8763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hteck: abgerundete Ecken 49"/>
                        <wps:cNvSpPr/>
                        <wps:spPr>
                          <a:xfrm>
                            <a:off x="1819275" y="2057400"/>
                            <a:ext cx="752475" cy="8763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36608A" id="Gruppieren 52" o:spid="_x0000_s1026" style="position:absolute;margin-left:-.35pt;margin-top:6.85pt;width:165pt;height:171.75pt;z-index:251669504;mso-width-relative:margin;mso-height-relative:margin" coordsize="26816,331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9" o:spid="_x0000_s1027" type="#_x0000_t75" style="position:absolute;width:26816;height:33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">
                  <v:imagedata r:id="rId28" o:title=""/>
                  <v:path arrowok="t"/>
                </v:shape>
                <v:roundrect id="Rechteck: abgerundete Ecken 31" o:spid="_x0000_s1028" style="position:absolute;left:2190;top:20574;width:7525;height:8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" fillcolor="#c543ac" strokecolor="#1f3763 [1604]" strokeweight="1pt">
                  <v:fill opacity="16448f"/>
                  <v:stroke joinstyle="miter"/>
                </v:roundrect>
                <v:roundrect id="Rechteck: abgerundete Ecken 49" o:spid="_x0000_s1029" style="position:absolute;left:18192;top:20574;width:7525;height:8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" fillcolor="#c543ac" strokecolor="#2f528f" strokeweight="1pt">
                  <v:fill opacity="16448f"/>
                  <v:stroke joinstyle="miter"/>
                </v:roundrect>
                <w10:wrap type="square" side="largest"/>
              </v:group>
            </w:pict>
          </mc:Fallback>
        </mc:AlternateContent>
      </w:r>
    </w:p>
    <w:p w:rsidR="00C52762" w:rsidRDefault="00C52762" w:rsidP="004855F2">
      <w:pPr>
        <w:pStyle w:val="KursText"/>
        <w:tabs>
          <w:tab w:val="left" w:pos="5835"/>
        </w:tabs>
      </w:pPr>
      <w:r>
        <w:t xml:space="preserve">Hier sieht man, was man mit der Seite machen kann: ich kann z.B. den Link als Mail verschicken, ich kann ihn als Notiz behalten – oder ich kann ihn als Favorit markieren oder auf den </w:t>
      </w:r>
      <w:r w:rsidRPr="00C52762">
        <w:rPr>
          <w:rStyle w:val="KursHervorhebenZchn"/>
        </w:rPr>
        <w:t>HOME</w:t>
      </w:r>
      <w:r>
        <w:t>-Bildschirm legen.</w:t>
      </w:r>
    </w:p>
    <w:p w:rsidR="00C52762" w:rsidRDefault="00C52762" w:rsidP="004855F2">
      <w:pPr>
        <w:pStyle w:val="KursText"/>
        <w:tabs>
          <w:tab w:val="left" w:pos="5835"/>
        </w:tabs>
      </w:pPr>
      <w:r>
        <w:rPr>
          <w:noProof/>
        </w:rPr>
        <mc:AlternateContent>
          <mc:Choice Requires="wps">
            <w:drawing>
              <wp:anchor distT="0" distB="0" distL="114300" distR="114300" simplePos="0" relativeHeight="251671552" behindDoc="0" locked="0" layoutInCell="1" allowOverlap="1">
                <wp:simplePos x="0" y="0"/>
                <wp:positionH relativeFrom="column">
                  <wp:posOffset>1243330</wp:posOffset>
                </wp:positionH>
                <wp:positionV relativeFrom="paragraph">
                  <wp:posOffset>537845</wp:posOffset>
                </wp:positionV>
                <wp:extent cx="840105" cy="485775"/>
                <wp:effectExtent l="0" t="0" r="17145" b="28575"/>
                <wp:wrapNone/>
                <wp:docPr id="68" name="Rechteck: abgerundete Ecken 68"/>
                <wp:cNvGraphicFramePr/>
                <a:graphic xmlns:a="http://schemas.openxmlformats.org/drawingml/2006/main">
                  <a:graphicData uri="http://schemas.microsoft.com/office/word/2010/wordprocessingShape">
                    <wps:wsp>
                      <wps:cNvSpPr/>
                      <wps:spPr>
                        <a:xfrm>
                          <a:off x="0" y="0"/>
                          <a:ext cx="840105" cy="485775"/>
                        </a:xfrm>
                        <a:prstGeom prst="roundRect">
                          <a:avLst/>
                        </a:prstGeom>
                        <a:solidFill>
                          <a:srgbClr val="C543AC">
                            <a:alpha val="23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5DF936" id="Rechteck: abgerundete Ecken 68" o:spid="_x0000_s1026" style="position:absolute;margin-left:97.9pt;margin-top:42.35pt;width:66.15pt;height:38.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" fillcolor="#c543ac" strokecolor="#1f3763 [1604]" strokeweight="1pt">
                <v:fill opacity="15163f"/>
                <v:stroke joinstyle="miter"/>
              </v:roundrect>
            </w:pict>
          </mc:Fallback>
        </mc:AlternateContent>
      </w:r>
      <w:r>
        <w:t xml:space="preserve">Bitte zuerst auf den </w:t>
      </w:r>
      <w:r w:rsidRPr="00C52762">
        <w:rPr>
          <w:rStyle w:val="KursHervorhebenZchn"/>
        </w:rPr>
        <w:t>HOME</w:t>
      </w:r>
      <w:r>
        <w:t xml:space="preserve">-Bildschirm </w:t>
      </w:r>
      <w:r>
        <w:rPr>
          <w:noProof/>
        </w:rPr>
        <w:drawing>
          <wp:anchor distT="0" distB="0" distL="114300" distR="114300" simplePos="0" relativeHeight="251670528" behindDoc="0" locked="0" layoutInCell="1" allowOverlap="1">
            <wp:simplePos x="0" y="0"/>
            <wp:positionH relativeFrom="column">
              <wp:posOffset>-4445</wp:posOffset>
            </wp:positionH>
            <wp:positionV relativeFrom="paragraph">
              <wp:posOffset>328295</wp:posOffset>
            </wp:positionV>
            <wp:extent cx="2088000" cy="2134800"/>
            <wp:effectExtent l="0" t="0" r="7620" b="0"/>
            <wp:wrapSquare wrapText="larges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xport_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88000" cy="2134800"/>
                    </a:xfrm>
                    <a:prstGeom prst="rect">
                      <a:avLst/>
                    </a:prstGeom>
                  </pic:spPr>
                </pic:pic>
              </a:graphicData>
            </a:graphic>
            <wp14:sizeRelH relativeFrom="margin">
              <wp14:pctWidth>0</wp14:pctWidth>
            </wp14:sizeRelH>
            <wp14:sizeRelV relativeFrom="margin">
              <wp14:pctHeight>0</wp14:pctHeight>
            </wp14:sizeRelV>
          </wp:anchor>
        </w:drawing>
      </w:r>
      <w:r>
        <w:t>auswählen, und bestätigen.</w:t>
      </w:r>
    </w:p>
    <w:p w:rsidR="00C52762" w:rsidRDefault="00C52762" w:rsidP="004855F2">
      <w:pPr>
        <w:pStyle w:val="KursText"/>
        <w:tabs>
          <w:tab w:val="left" w:pos="5835"/>
        </w:tabs>
      </w:pPr>
      <w:r>
        <w:t>dann – mit der HOME-Taste – nachsehen, wie es aussieht:</w:t>
      </w:r>
    </w:p>
    <w:p w:rsidR="0073706F" w:rsidRDefault="0073706F" w:rsidP="004855F2">
      <w:pPr>
        <w:pStyle w:val="KursText"/>
        <w:tabs>
          <w:tab w:val="left" w:pos="5835"/>
        </w:tabs>
      </w:pPr>
      <w:r>
        <w:t>Auf dem HOME-Bildschirm ist ein neues Symbol aufgetaucht, mit dem wir die Eichkamp news direkt aufrufen können.</w:t>
      </w:r>
    </w:p>
    <w:p w:rsidR="00C52762" w:rsidRDefault="00B542A9" w:rsidP="004855F2">
      <w:pPr>
        <w:pStyle w:val="KursText"/>
        <w:tabs>
          <w:tab w:val="left" w:pos="5835"/>
        </w:tabs>
      </w:pPr>
      <w:r>
        <w:rPr>
          <w:noProof/>
        </w:rPr>
        <mc:AlternateContent>
          <mc:Choice Requires="wpg">
            <w:drawing>
              <wp:anchor distT="0" distB="0" distL="114300" distR="114300" simplePos="0" relativeHeight="251674624" behindDoc="0" locked="0" layoutInCell="1" allowOverlap="1">
                <wp:simplePos x="0" y="0"/>
                <wp:positionH relativeFrom="column">
                  <wp:posOffset>-4445</wp:posOffset>
                </wp:positionH>
                <wp:positionV relativeFrom="paragraph">
                  <wp:posOffset>373380</wp:posOffset>
                </wp:positionV>
                <wp:extent cx="2426335" cy="3232785"/>
                <wp:effectExtent l="0" t="0" r="0" b="5715"/>
                <wp:wrapNone/>
                <wp:docPr id="93" name="Gruppieren 93"/>
                <wp:cNvGraphicFramePr/>
                <a:graphic xmlns:a="http://schemas.openxmlformats.org/drawingml/2006/main">
                  <a:graphicData uri="http://schemas.microsoft.com/office/word/2010/wordprocessingGroup">
                    <wpg:wgp>
                      <wpg:cNvGrpSpPr/>
                      <wpg:grpSpPr>
                        <a:xfrm>
                          <a:off x="0" y="0"/>
                          <a:ext cx="2426335" cy="3232785"/>
                          <a:chOff x="0" y="0"/>
                          <a:chExt cx="2426335" cy="3232785"/>
                        </a:xfrm>
                      </wpg:grpSpPr>
                      <pic:pic xmlns:pic="http://schemas.openxmlformats.org/drawingml/2006/picture">
                        <pic:nvPicPr>
                          <pic:cNvPr id="91" name="Grafik 9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6335" cy="3232785"/>
                          </a:xfrm>
                          <a:prstGeom prst="rect">
                            <a:avLst/>
                          </a:prstGeom>
                        </pic:spPr>
                      </pic:pic>
                      <wps:wsp>
                        <wps:cNvPr id="92" name="Rechteck: abgerundete Ecken 92"/>
                        <wps:cNvSpPr/>
                        <wps:spPr>
                          <a:xfrm>
                            <a:off x="114300" y="1704975"/>
                            <a:ext cx="524132" cy="533400"/>
                          </a:xfrm>
                          <a:prstGeom prst="roundRect">
                            <a:avLst/>
                          </a:prstGeom>
                          <a:solidFill>
                            <a:srgbClr val="C543AC">
                              <a:alpha val="28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D62C3FD" id="Gruppieren 93" o:spid="_x0000_s1026" style="position:absolute;margin-left:-.35pt;margin-top:29.4pt;width:191.05pt;height:254.55pt;z-index:251674624" coordsize="24263,32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">
                <v:shape id="Grafik 91" o:spid="_x0000_s1027" type="#_x0000_t75" style="position:absolute;width:24263;height:32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">
                  <v:imagedata r:id="rId31" o:title=""/>
                  <v:path arrowok="t"/>
                </v:shape>
                <v:roundrect id="Rechteck: abgerundete Ecken 92" o:spid="_x0000_s1028" style="position:absolute;left:1143;top:17049;width:5241;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" fillcolor="#c543ac" strokecolor="#1f3763 [1604]" strokeweight="1pt">
                  <v:fill opacity="18247f"/>
                  <v:stroke joinstyle="miter"/>
                </v:roundrect>
              </v:group>
            </w:pict>
          </mc:Fallback>
        </mc:AlternateContent>
      </w: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pPr>
        <w:rPr>
          <w:rFonts w:ascii="Arial" w:eastAsia="Times New Roman" w:hAnsi="Arial" w:cs="Arial"/>
          <w:color w:val="00000A"/>
          <w:sz w:val="28"/>
          <w:szCs w:val="28"/>
          <w:lang w:eastAsia="de-DE"/>
        </w:rPr>
      </w:pPr>
      <w:r>
        <w:br w:type="page"/>
      </w:r>
    </w:p>
    <w:p w:rsidR="00B542A9" w:rsidRDefault="00737A3A" w:rsidP="00737A3A">
      <w:pPr>
        <w:pStyle w:val="Kurs1"/>
      </w:pPr>
      <w:r>
        <w:lastRenderedPageBreak/>
        <w:t>Seite als Favorit hinzufügen</w:t>
      </w:r>
    </w:p>
    <w:p w:rsidR="00737A3A" w:rsidRDefault="00737A3A" w:rsidP="004855F2">
      <w:pPr>
        <w:pStyle w:val="KursText"/>
        <w:tabs>
          <w:tab w:val="left" w:pos="5835"/>
        </w:tabs>
      </w:pPr>
      <w:r>
        <w:t>Aus der Kopfzeile des Browsers rufen Sie wieder das Exportfenster auf:</w:t>
      </w:r>
    </w:p>
    <w:p w:rsidR="00737A3A" w:rsidRDefault="00737A3A" w:rsidP="004855F2">
      <w:pPr>
        <w:pStyle w:val="KursText"/>
        <w:tabs>
          <w:tab w:val="left" w:pos="5835"/>
        </w:tabs>
      </w:pPr>
      <w:r>
        <w:rPr>
          <w:noProof/>
        </w:rPr>
        <mc:AlternateContent>
          <mc:Choice Requires="wps">
            <w:drawing>
              <wp:anchor distT="0" distB="0" distL="114300" distR="114300" simplePos="0" relativeHeight="251675648" behindDoc="0" locked="0" layoutInCell="1" allowOverlap="1">
                <wp:simplePos x="0" y="0"/>
                <wp:positionH relativeFrom="column">
                  <wp:posOffset>4538980</wp:posOffset>
                </wp:positionH>
                <wp:positionV relativeFrom="paragraph">
                  <wp:posOffset>191770</wp:posOffset>
                </wp:positionV>
                <wp:extent cx="342900" cy="381000"/>
                <wp:effectExtent l="0" t="0" r="19050" b="19050"/>
                <wp:wrapNone/>
                <wp:docPr id="95" name="Rechteck: abgerundete Ecken 95"/>
                <wp:cNvGraphicFramePr/>
                <a:graphic xmlns:a="http://schemas.openxmlformats.org/drawingml/2006/main">
                  <a:graphicData uri="http://schemas.microsoft.com/office/word/2010/wordprocessingShape">
                    <wps:wsp>
                      <wps:cNvSpPr/>
                      <wps:spPr>
                        <a:xfrm>
                          <a:off x="0" y="0"/>
                          <a:ext cx="342900" cy="3810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C006E5" id="Rechteck: abgerundete Ecken 95" o:spid="_x0000_s1026" style="position:absolute;margin-left:357.4pt;margin-top:15.1pt;width:27pt;height:30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" fillcolor="#c543ac" strokecolor="#1f3763 [1604]" strokeweight="1pt">
                <v:fill opacity="16448f"/>
                <v:stroke joinstyle="miter"/>
              </v:roundrect>
            </w:pict>
          </mc:Fallback>
        </mc:AlternateContent>
      </w:r>
      <w:r>
        <w:rPr>
          <w:noProof/>
        </w:rPr>
        <w:drawing>
          <wp:inline distT="0" distB="0" distL="0" distR="0">
            <wp:extent cx="5760720" cy="701040"/>
            <wp:effectExtent l="0" t="0" r="0" b="3810"/>
            <wp:docPr id="94" name="Grafi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B542A9" w:rsidRDefault="00737A3A" w:rsidP="004855F2">
      <w:pPr>
        <w:pStyle w:val="KursText"/>
        <w:tabs>
          <w:tab w:val="left" w:pos="5835"/>
        </w:tabs>
      </w:pPr>
      <w:r>
        <w:t>Wählen jetzt aber als Favorit hinzufügen, und bestätigen das:</w:t>
      </w:r>
    </w:p>
    <w:p w:rsidR="00737A3A" w:rsidRDefault="00737A3A" w:rsidP="004855F2">
      <w:pPr>
        <w:pStyle w:val="KursText"/>
        <w:tabs>
          <w:tab w:val="left" w:pos="5835"/>
        </w:tabs>
      </w:pPr>
      <w:r>
        <w:rPr>
          <w:noProof/>
        </w:rPr>
        <mc:AlternateContent>
          <mc:Choice Requires="wps">
            <w:drawing>
              <wp:anchor distT="0" distB="0" distL="114300" distR="114300" simplePos="0" relativeHeight="251676672" behindDoc="0" locked="0" layoutInCell="1" allowOverlap="1">
                <wp:simplePos x="0" y="0"/>
                <wp:positionH relativeFrom="column">
                  <wp:posOffset>252730</wp:posOffset>
                </wp:positionH>
                <wp:positionV relativeFrom="paragraph">
                  <wp:posOffset>1673860</wp:posOffset>
                </wp:positionV>
                <wp:extent cx="428625" cy="476250"/>
                <wp:effectExtent l="0" t="0" r="28575" b="19050"/>
                <wp:wrapNone/>
                <wp:docPr id="97" name="Rechteck: abgerundete Ecken 97"/>
                <wp:cNvGraphicFramePr/>
                <a:graphic xmlns:a="http://schemas.openxmlformats.org/drawingml/2006/main">
                  <a:graphicData uri="http://schemas.microsoft.com/office/word/2010/wordprocessingShape">
                    <wps:wsp>
                      <wps:cNvSpPr/>
                      <wps:spPr>
                        <a:xfrm>
                          <a:off x="0" y="0"/>
                          <a:ext cx="428625" cy="47625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E1D9EC" id="Rechteck: abgerundete Ecken 97" o:spid="_x0000_s1026" style="position:absolute;margin-left:19.9pt;margin-top:131.8pt;width:33.75pt;height:37.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" fillcolor="#c543ac" strokecolor="#1f3763 [1604]" strokeweight="1pt">
                <v:fill opacity="16448f"/>
                <v:stroke joinstyle="miter"/>
              </v:roundrect>
            </w:pict>
          </mc:Fallback>
        </mc:AlternateContent>
      </w:r>
      <w:r>
        <w:rPr>
          <w:noProof/>
        </w:rPr>
        <w:drawing>
          <wp:inline distT="0" distB="0" distL="0" distR="0">
            <wp:extent cx="2000714" cy="2473325"/>
            <wp:effectExtent l="0" t="0" r="0" b="3175"/>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export.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07241" cy="2481393"/>
                    </a:xfrm>
                    <a:prstGeom prst="rect">
                      <a:avLst/>
                    </a:prstGeom>
                  </pic:spPr>
                </pic:pic>
              </a:graphicData>
            </a:graphic>
          </wp:inline>
        </w:drawing>
      </w:r>
      <w:r>
        <w:t xml:space="preserve">   </w:t>
      </w:r>
      <w:r>
        <w:rPr>
          <w:noProof/>
        </w:rPr>
        <w:drawing>
          <wp:inline distT="0" distB="0" distL="0" distR="0">
            <wp:extent cx="2021205" cy="2455433"/>
            <wp:effectExtent l="0" t="0" r="0" b="254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export_4.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40837" cy="2479283"/>
                    </a:xfrm>
                    <a:prstGeom prst="rect">
                      <a:avLst/>
                    </a:prstGeom>
                  </pic:spPr>
                </pic:pic>
              </a:graphicData>
            </a:graphic>
          </wp:inline>
        </w:drawing>
      </w:r>
    </w:p>
    <w:p w:rsidR="00C52762" w:rsidRDefault="00085DA8" w:rsidP="004855F2">
      <w:pPr>
        <w:pStyle w:val="KursText"/>
        <w:tabs>
          <w:tab w:val="left" w:pos="5835"/>
        </w:tabs>
      </w:pPr>
      <w:r>
        <w:rPr>
          <w:noProof/>
        </w:rPr>
        <w:drawing>
          <wp:anchor distT="0" distB="0" distL="114300" distR="114300" simplePos="0" relativeHeight="251677696" behindDoc="0" locked="0" layoutInCell="1" allowOverlap="1">
            <wp:simplePos x="0" y="0"/>
            <wp:positionH relativeFrom="column">
              <wp:posOffset>-5080</wp:posOffset>
            </wp:positionH>
            <wp:positionV relativeFrom="paragraph">
              <wp:posOffset>112395</wp:posOffset>
            </wp:positionV>
            <wp:extent cx="4173855" cy="3978275"/>
            <wp:effectExtent l="0" t="0" r="0" b="3175"/>
            <wp:wrapSquare wrapText="largest"/>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export_5.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73855" cy="3978275"/>
                    </a:xfrm>
                    <a:prstGeom prst="rect">
                      <a:avLst/>
                    </a:prstGeom>
                  </pic:spPr>
                </pic:pic>
              </a:graphicData>
            </a:graphic>
            <wp14:sizeRelH relativeFrom="margin">
              <wp14:pctWidth>0</wp14:pctWidth>
            </wp14:sizeRelH>
            <wp14:sizeRelV relativeFrom="margin">
              <wp14:pctHeight>0</wp14:pctHeight>
            </wp14:sizeRelV>
          </wp:anchor>
        </w:drawing>
      </w:r>
      <w:r w:rsidR="00737A3A">
        <w:t xml:space="preserve">Wenn wir jetzt in der Kopfleiste auf das + drücken, sehen wir </w:t>
      </w:r>
      <w:r>
        <w:t>die Siedlung Eichkamp in den Favoriten.</w:t>
      </w:r>
    </w:p>
    <w:p w:rsidR="00C3723B" w:rsidRDefault="00085DA8" w:rsidP="004855F2">
      <w:pPr>
        <w:pStyle w:val="KursText"/>
        <w:tabs>
          <w:tab w:val="left" w:pos="5835"/>
        </w:tabs>
      </w:pPr>
      <w:r>
        <w:rPr>
          <w:noProof/>
        </w:rPr>
        <mc:AlternateContent>
          <mc:Choice Requires="wps">
            <w:drawing>
              <wp:anchor distT="0" distB="0" distL="114300" distR="114300" simplePos="0" relativeHeight="251678720" behindDoc="0" locked="0" layoutInCell="1" allowOverlap="1">
                <wp:simplePos x="0" y="0"/>
                <wp:positionH relativeFrom="column">
                  <wp:posOffset>1357630</wp:posOffset>
                </wp:positionH>
                <wp:positionV relativeFrom="paragraph">
                  <wp:posOffset>1093470</wp:posOffset>
                </wp:positionV>
                <wp:extent cx="790575" cy="771525"/>
                <wp:effectExtent l="0" t="0" r="28575" b="28575"/>
                <wp:wrapNone/>
                <wp:docPr id="100" name="Rechteck: abgerundete Ecken 100"/>
                <wp:cNvGraphicFramePr/>
                <a:graphic xmlns:a="http://schemas.openxmlformats.org/drawingml/2006/main">
                  <a:graphicData uri="http://schemas.microsoft.com/office/word/2010/wordprocessingShape">
                    <wps:wsp>
                      <wps:cNvSpPr/>
                      <wps:spPr>
                        <a:xfrm>
                          <a:off x="0" y="0"/>
                          <a:ext cx="790575" cy="771525"/>
                        </a:xfrm>
                        <a:prstGeom prst="roundRect">
                          <a:avLst/>
                        </a:prstGeom>
                        <a:solidFill>
                          <a:srgbClr val="C543AC">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74799D" id="Rechteck: abgerundete Ecken 100" o:spid="_x0000_s1026" style="position:absolute;margin-left:106.9pt;margin-top:86.1pt;width:62.25pt;height:60.7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" fillcolor="#c543ac" strokecolor="#1f3763 [1604]" strokeweight="1pt">
                <v:fill opacity="19789f"/>
                <v:stroke joinstyle="miter"/>
              </v:roundrect>
            </w:pict>
          </mc:Fallback>
        </mc:AlternateContent>
      </w:r>
    </w:p>
    <w:p w:rsidR="00C3723B" w:rsidRDefault="00C3723B" w:rsidP="00C3723B">
      <w:pPr>
        <w:rPr>
          <w:rFonts w:ascii="Arial" w:eastAsia="Times New Roman" w:hAnsi="Arial" w:cs="Arial"/>
          <w:color w:val="00000A"/>
          <w:sz w:val="28"/>
          <w:szCs w:val="28"/>
          <w:lang w:eastAsia="de-DE"/>
        </w:rPr>
      </w:pPr>
      <w:r>
        <w:br w:type="page"/>
      </w:r>
    </w:p>
    <w:p w:rsidR="00737A3A" w:rsidRDefault="00C3723B" w:rsidP="00C3723B">
      <w:pPr>
        <w:pStyle w:val="Kurs1"/>
      </w:pPr>
      <w:r>
        <w:lastRenderedPageBreak/>
        <w:t xml:space="preserve">Der Kampf gegen die Werbung: </w:t>
      </w:r>
      <w:r w:rsidR="00230F26">
        <w:br/>
      </w:r>
      <w:r>
        <w:t>Reader-Modus</w:t>
      </w:r>
      <w:r w:rsidR="00230F26">
        <w:t xml:space="preserve"> aktivieren</w:t>
      </w:r>
    </w:p>
    <w:p w:rsidR="00C3723B" w:rsidRDefault="00C3723B" w:rsidP="004855F2">
      <w:pPr>
        <w:pStyle w:val="KursText"/>
        <w:tabs>
          <w:tab w:val="left" w:pos="5835"/>
        </w:tabs>
      </w:pPr>
      <w:r>
        <w:t xml:space="preserve">Das Internet ist ein riesiger Werbemarkt, und das nervt. Auf manchen Seiten kann man die Werbung abschalten. </w:t>
      </w:r>
      <w:r>
        <w:br/>
        <w:t xml:space="preserve">z.B.: Zu </w:t>
      </w:r>
      <w:r w:rsidRPr="00C3723B">
        <w:rPr>
          <w:rStyle w:val="KursHervorhebenZchn"/>
        </w:rPr>
        <w:t>tagesspiegel.de</w:t>
      </w:r>
      <w:r>
        <w:t xml:space="preserve"> gehen, dort einen beliebigen Artikel aufrufen:</w:t>
      </w:r>
    </w:p>
    <w:p w:rsidR="00C3723B" w:rsidRDefault="00C3723B" w:rsidP="004855F2">
      <w:pPr>
        <w:pStyle w:val="KursText"/>
        <w:tabs>
          <w:tab w:val="left" w:pos="5835"/>
        </w:tabs>
      </w:pPr>
      <w:r>
        <w:t>In der Suchmaske gibt es ein Symbol, das für manche Seiten die Werbung ausschaltet. Die gleiche Seite, einmal mit Werbung, einmal ohne. Der kleine Knopf zum Umschalten ist markiert:</w:t>
      </w:r>
    </w:p>
    <w:p w:rsidR="00C3723B" w:rsidRDefault="007C406A" w:rsidP="004855F2">
      <w:pPr>
        <w:pStyle w:val="KursText"/>
        <w:tabs>
          <w:tab w:val="left" w:pos="5835"/>
        </w:tabs>
      </w:pPr>
      <w:r>
        <w:rPr>
          <w:noProof/>
        </w:rPr>
        <mc:AlternateContent>
          <mc:Choice Requires="wps">
            <w:drawing>
              <wp:anchor distT="0" distB="0" distL="114300" distR="114300" simplePos="0" relativeHeight="251686912" behindDoc="0" locked="0" layoutInCell="1" allowOverlap="1" wp14:anchorId="71B714A3" wp14:editId="179FA85B">
                <wp:simplePos x="0" y="0"/>
                <wp:positionH relativeFrom="column">
                  <wp:posOffset>3314700</wp:posOffset>
                </wp:positionH>
                <wp:positionV relativeFrom="paragraph">
                  <wp:posOffset>161925</wp:posOffset>
                </wp:positionV>
                <wp:extent cx="238125" cy="381000"/>
                <wp:effectExtent l="19050" t="0" r="28575" b="38100"/>
                <wp:wrapNone/>
                <wp:docPr id="108" name="Pfeil: nach unten 108"/>
                <wp:cNvGraphicFramePr/>
                <a:graphic xmlns:a="http://schemas.openxmlformats.org/drawingml/2006/main">
                  <a:graphicData uri="http://schemas.microsoft.com/office/word/2010/wordprocessingShape">
                    <wps:wsp>
                      <wps:cNvSpPr/>
                      <wps:spPr>
                        <a:xfrm>
                          <a:off x="0" y="0"/>
                          <a:ext cx="238125" cy="381000"/>
                        </a:xfrm>
                        <a:prstGeom prst="downArrow">
                          <a:avLst/>
                        </a:prstGeom>
                        <a:solidFill>
                          <a:srgbClr val="C543AC"/>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7C74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108" o:spid="_x0000_s1026" type="#_x0000_t67" style="position:absolute;margin-left:261pt;margin-top:12.75pt;width:18.75pt;height:30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" adj="14850" fillcolor="#c543ac" strokecolor="#2f528f" strokeweight="1pt"/>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538480</wp:posOffset>
                </wp:positionH>
                <wp:positionV relativeFrom="paragraph">
                  <wp:posOffset>141605</wp:posOffset>
                </wp:positionV>
                <wp:extent cx="238125" cy="381000"/>
                <wp:effectExtent l="19050" t="0" r="28575" b="38100"/>
                <wp:wrapNone/>
                <wp:docPr id="107" name="Pfeil: nach unten 107"/>
                <wp:cNvGraphicFramePr/>
                <a:graphic xmlns:a="http://schemas.openxmlformats.org/drawingml/2006/main">
                  <a:graphicData uri="http://schemas.microsoft.com/office/word/2010/wordprocessingShape">
                    <wps:wsp>
                      <wps:cNvSpPr/>
                      <wps:spPr>
                        <a:xfrm>
                          <a:off x="0" y="0"/>
                          <a:ext cx="238125" cy="3810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2722A6" id="Pfeil: nach unten 107" o:spid="_x0000_s1026" type="#_x0000_t67" style="position:absolute;margin-left:42.4pt;margin-top:11.15pt;width:18.75pt;height:30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" adj="14850" fillcolor="#c543ac" strokecolor="#1f3763 [1604]" strokeweight="1pt"/>
            </w:pict>
          </mc:Fallback>
        </mc:AlternateContent>
      </w:r>
    </w:p>
    <w:p w:rsidR="00C3723B" w:rsidRPr="00C3723B" w:rsidRDefault="00C3723B" w:rsidP="00C3723B">
      <w:pPr>
        <w:rPr>
          <w:lang w:eastAsia="de-DE"/>
        </w:rPr>
      </w:pPr>
      <w:r>
        <w:rPr>
          <w:noProof/>
          <w:lang w:eastAsia="de-DE"/>
        </w:rPr>
        <mc:AlternateContent>
          <mc:Choice Requires="wps">
            <w:drawing>
              <wp:anchor distT="0" distB="0" distL="114300" distR="114300" simplePos="0" relativeHeight="251683840" behindDoc="0" locked="0" layoutInCell="1" allowOverlap="1" wp14:anchorId="47750E1E" wp14:editId="70AB60A6">
                <wp:simplePos x="0" y="0"/>
                <wp:positionH relativeFrom="column">
                  <wp:posOffset>3352800</wp:posOffset>
                </wp:positionH>
                <wp:positionV relativeFrom="paragraph">
                  <wp:posOffset>139065</wp:posOffset>
                </wp:positionV>
                <wp:extent cx="190500" cy="180975"/>
                <wp:effectExtent l="19050" t="19050" r="19050" b="28575"/>
                <wp:wrapNone/>
                <wp:docPr id="104" name="Rechteck: abgerundete Ecken 104"/>
                <wp:cNvGraphicFramePr/>
                <a:graphic xmlns:a="http://schemas.openxmlformats.org/drawingml/2006/main">
                  <a:graphicData uri="http://schemas.microsoft.com/office/word/2010/wordprocessingShape">
                    <wps:wsp>
                      <wps:cNvSpPr/>
                      <wps:spPr>
                        <a:xfrm>
                          <a:off x="0" y="0"/>
                          <a:ext cx="190500" cy="180975"/>
                        </a:xfrm>
                        <a:prstGeom prst="roundRect">
                          <a:avLst/>
                        </a:prstGeom>
                        <a:solidFill>
                          <a:srgbClr val="C543AC">
                            <a:alpha val="29000"/>
                          </a:srgbClr>
                        </a:solidFill>
                        <a:ln w="3175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55519E" id="Rechteck: abgerundete Ecken 104" o:spid="_x0000_s1026" style="position:absolute;margin-left:264pt;margin-top:10.95pt;width:15pt;height:14.2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" fillcolor="#c543ac" strokecolor="red" strokeweight="2.5pt">
                <v:fill opacity="19018f"/>
                <v:stroke joinstyle="miter"/>
              </v:roundrect>
            </w:pict>
          </mc:Fallback>
        </mc:AlternateContent>
      </w:r>
      <w:r>
        <w:rPr>
          <w:noProof/>
          <w:lang w:eastAsia="de-DE"/>
        </w:rPr>
        <mc:AlternateContent>
          <mc:Choice Requires="wps">
            <w:drawing>
              <wp:anchor distT="0" distB="0" distL="114300" distR="114300" simplePos="0" relativeHeight="251681792" behindDoc="0" locked="0" layoutInCell="1" allowOverlap="1">
                <wp:simplePos x="0" y="0"/>
                <wp:positionH relativeFrom="column">
                  <wp:posOffset>557530</wp:posOffset>
                </wp:positionH>
                <wp:positionV relativeFrom="paragraph">
                  <wp:posOffset>166370</wp:posOffset>
                </wp:positionV>
                <wp:extent cx="190500" cy="180975"/>
                <wp:effectExtent l="19050" t="19050" r="19050" b="28575"/>
                <wp:wrapNone/>
                <wp:docPr id="103" name="Rechteck: abgerundete Ecken 103"/>
                <wp:cNvGraphicFramePr/>
                <a:graphic xmlns:a="http://schemas.openxmlformats.org/drawingml/2006/main">
                  <a:graphicData uri="http://schemas.microsoft.com/office/word/2010/wordprocessingShape">
                    <wps:wsp>
                      <wps:cNvSpPr/>
                      <wps:spPr>
                        <a:xfrm>
                          <a:off x="0" y="0"/>
                          <a:ext cx="190500" cy="180975"/>
                        </a:xfrm>
                        <a:prstGeom prst="roundRect">
                          <a:avLst/>
                        </a:prstGeom>
                        <a:solidFill>
                          <a:srgbClr val="C543AC">
                            <a:alpha val="29000"/>
                          </a:srgbClr>
                        </a:solid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2EC7DA" id="Rechteck: abgerundete Ecken 103" o:spid="_x0000_s1026" style="position:absolute;margin-left:43.9pt;margin-top:13.1pt;width:15pt;height:14.25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" fillcolor="#c543ac" strokecolor="red" strokeweight="2.5pt">
                <v:fill opacity="19018f"/>
                <v:stroke joinstyle="miter"/>
              </v:roundrect>
            </w:pict>
          </mc:Fallback>
        </mc:AlternateContent>
      </w:r>
      <w:r>
        <w:rPr>
          <w:noProof/>
          <w:lang w:eastAsia="de-DE"/>
        </w:rPr>
        <w:drawing>
          <wp:anchor distT="0" distB="0" distL="114300" distR="114300" simplePos="0" relativeHeight="251679744" behindDoc="0" locked="0" layoutInCell="1" allowOverlap="1">
            <wp:simplePos x="0" y="0"/>
            <wp:positionH relativeFrom="column">
              <wp:posOffset>66675</wp:posOffset>
            </wp:positionH>
            <wp:positionV relativeFrom="page">
              <wp:posOffset>3810000</wp:posOffset>
            </wp:positionV>
            <wp:extent cx="2260600" cy="3013075"/>
            <wp:effectExtent l="0" t="0" r="6350" b="0"/>
            <wp:wrapSquare wrapText="largest"/>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Reader_mitW.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60600" cy="3013075"/>
                    </a:xfrm>
                    <a:prstGeom prst="rect">
                      <a:avLst/>
                    </a:prstGeom>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0768" behindDoc="0" locked="0" layoutInCell="1" allowOverlap="1">
            <wp:simplePos x="0" y="0"/>
            <wp:positionH relativeFrom="column">
              <wp:posOffset>2862580</wp:posOffset>
            </wp:positionH>
            <wp:positionV relativeFrom="paragraph">
              <wp:posOffset>97155</wp:posOffset>
            </wp:positionV>
            <wp:extent cx="2270125" cy="3026410"/>
            <wp:effectExtent l="0" t="0" r="0" b="2540"/>
            <wp:wrapSquare wrapText="largest"/>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Reader_ohne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70125" cy="3026410"/>
                    </a:xfrm>
                    <a:prstGeom prst="rect">
                      <a:avLst/>
                    </a:prstGeom>
                  </pic:spPr>
                </pic:pic>
              </a:graphicData>
            </a:graphic>
            <wp14:sizeRelH relativeFrom="margin">
              <wp14:pctWidth>0</wp14:pctWidth>
            </wp14:sizeRelH>
            <wp14:sizeRelV relativeFrom="margin">
              <wp14:pctHeight>0</wp14:pctHeight>
            </wp14:sizeRelV>
          </wp:anchor>
        </w:drawing>
      </w: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Default="00C3723B" w:rsidP="00C3723B">
      <w:pPr>
        <w:pStyle w:val="KursText"/>
        <w:tabs>
          <w:tab w:val="left" w:pos="915"/>
        </w:tabs>
      </w:pPr>
      <w:r>
        <w:tab/>
      </w:r>
      <w:r>
        <w:br w:type="textWrapping" w:clear="all"/>
      </w:r>
    </w:p>
    <w:p w:rsidR="00230F26" w:rsidRDefault="00230F26">
      <w:pPr>
        <w:rPr>
          <w:rFonts w:ascii="Arial" w:eastAsia="Times New Roman" w:hAnsi="Arial" w:cs="Arial"/>
          <w:color w:val="00000A"/>
          <w:sz w:val="28"/>
          <w:szCs w:val="28"/>
          <w:lang w:eastAsia="de-DE"/>
        </w:rPr>
      </w:pPr>
      <w:r>
        <w:br w:type="page"/>
      </w:r>
    </w:p>
    <w:p w:rsidR="00230F26" w:rsidRDefault="00230F26" w:rsidP="00230F26">
      <w:pPr>
        <w:pStyle w:val="Kurs1"/>
      </w:pPr>
      <w:r>
        <w:lastRenderedPageBreak/>
        <w:t xml:space="preserve">Der Kampf gegen die Werbung: </w:t>
      </w:r>
      <w:r>
        <w:br/>
      </w:r>
      <w:r w:rsidR="00EB4388">
        <w:t>E</w:t>
      </w:r>
      <w:r>
        <w:t>ine andere Suchmaschine benutzen</w:t>
      </w:r>
    </w:p>
    <w:p w:rsidR="00230F26" w:rsidRDefault="00230F26" w:rsidP="00C3723B">
      <w:pPr>
        <w:pStyle w:val="KursText"/>
        <w:tabs>
          <w:tab w:val="left" w:pos="915"/>
        </w:tabs>
      </w:pPr>
      <w:r>
        <w:t>Google lebt von Werbung, und davon, dass es jede unserer Suchanfragen protokolliert und auswertet. Das muss man nicht mögen, und man kann auf andere Suchmaschinen ausweichen:</w:t>
      </w:r>
    </w:p>
    <w:p w:rsidR="000B4DC4" w:rsidRDefault="00230F26" w:rsidP="00C3723B">
      <w:pPr>
        <w:pStyle w:val="KursText"/>
        <w:tabs>
          <w:tab w:val="left" w:pos="915"/>
        </w:tabs>
      </w:pPr>
      <w:r>
        <w:rPr>
          <w:noProof/>
        </w:rPr>
        <w:drawing>
          <wp:anchor distT="0" distB="0" distL="114300" distR="114300" simplePos="0" relativeHeight="251687936" behindDoc="0" locked="0" layoutInCell="1" allowOverlap="1">
            <wp:simplePos x="0" y="0"/>
            <wp:positionH relativeFrom="column">
              <wp:posOffset>-4445</wp:posOffset>
            </wp:positionH>
            <wp:positionV relativeFrom="paragraph">
              <wp:posOffset>83820</wp:posOffset>
            </wp:positionV>
            <wp:extent cx="590400" cy="637200"/>
            <wp:effectExtent l="0" t="0" r="635" b="0"/>
            <wp:wrapSquare wrapText="largest"/>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duck_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0400" cy="637200"/>
                    </a:xfrm>
                    <a:prstGeom prst="rect">
                      <a:avLst/>
                    </a:prstGeom>
                  </pic:spPr>
                </pic:pic>
              </a:graphicData>
            </a:graphic>
            <wp14:sizeRelH relativeFrom="margin">
              <wp14:pctWidth>0</wp14:pctWidth>
            </wp14:sizeRelH>
            <wp14:sizeRelV relativeFrom="margin">
              <wp14:pctHeight>0</wp14:pctHeight>
            </wp14:sizeRelV>
          </wp:anchor>
        </w:drawing>
      </w:r>
      <w:r>
        <w:t xml:space="preserve">Eine Alternative ist „DuckDuckGo“ – die haben auch Werbung, aber nicht sooo penetrant, und protokollieren meine Suchen nicht. </w:t>
      </w:r>
    </w:p>
    <w:p w:rsidR="00230F26" w:rsidRDefault="00230F26" w:rsidP="000B4DC4">
      <w:pPr>
        <w:pStyle w:val="KursText"/>
        <w:tabs>
          <w:tab w:val="left" w:pos="915"/>
        </w:tabs>
      </w:pPr>
      <w:r>
        <w:t>Um die En</w:t>
      </w:r>
      <w:r w:rsidR="000B4DC4">
        <w:t>te als Suchmaschine zu benutzen, geben Sie „DuckDuck..“ im Browser ins Suchfenster ein, und gehen zu duckDuckGo.com. Das sieht dann so aus:</w:t>
      </w:r>
    </w:p>
    <w:p w:rsidR="000B4DC4" w:rsidRDefault="00FB41E8" w:rsidP="000B4DC4">
      <w:pPr>
        <w:pStyle w:val="KursText"/>
        <w:tabs>
          <w:tab w:val="left" w:pos="915"/>
        </w:tabs>
      </w:pPr>
      <w:r>
        <w:rPr>
          <w:noProof/>
        </w:rPr>
        <w:drawing>
          <wp:anchor distT="0" distB="0" distL="114300" distR="114300" simplePos="0" relativeHeight="251688960" behindDoc="0" locked="0" layoutInCell="1" allowOverlap="1">
            <wp:simplePos x="0" y="0"/>
            <wp:positionH relativeFrom="column">
              <wp:posOffset>-4445</wp:posOffset>
            </wp:positionH>
            <wp:positionV relativeFrom="paragraph">
              <wp:posOffset>85090</wp:posOffset>
            </wp:positionV>
            <wp:extent cx="2059200" cy="2746800"/>
            <wp:effectExtent l="0" t="0" r="0" b="0"/>
            <wp:wrapSquare wrapText="largest"/>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duck_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59200" cy="2746800"/>
                    </a:xfrm>
                    <a:prstGeom prst="rect">
                      <a:avLst/>
                    </a:prstGeom>
                  </pic:spPr>
                </pic:pic>
              </a:graphicData>
            </a:graphic>
            <wp14:sizeRelH relativeFrom="margin">
              <wp14:pctWidth>0</wp14:pctWidth>
            </wp14:sizeRelH>
            <wp14:sizeRelV relativeFrom="margin">
              <wp14:pctHeight>0</wp14:pctHeight>
            </wp14:sizeRelV>
          </wp:anchor>
        </w:drawing>
      </w:r>
    </w:p>
    <w:p w:rsidR="00FB41E8" w:rsidRDefault="00230F26" w:rsidP="00C3723B">
      <w:pPr>
        <w:pStyle w:val="KursText"/>
        <w:tabs>
          <w:tab w:val="left" w:pos="915"/>
        </w:tabs>
      </w:pPr>
      <w:r>
        <w:t>Wie oben beschrieben, in den Favoriten speichern</w:t>
      </w:r>
      <w:r w:rsidR="00FB41E8">
        <w:t>.</w:t>
      </w: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r>
        <w:rPr>
          <w:noProof/>
        </w:rPr>
        <w:drawing>
          <wp:anchor distT="0" distB="0" distL="114300" distR="114300" simplePos="0" relativeHeight="251689984" behindDoc="0" locked="0" layoutInCell="1" allowOverlap="1">
            <wp:simplePos x="0" y="0"/>
            <wp:positionH relativeFrom="column">
              <wp:posOffset>-614045</wp:posOffset>
            </wp:positionH>
            <wp:positionV relativeFrom="paragraph">
              <wp:posOffset>186690</wp:posOffset>
            </wp:positionV>
            <wp:extent cx="485775" cy="554355"/>
            <wp:effectExtent l="0" t="0" r="9525" b="0"/>
            <wp:wrapSquare wrapText="largest"/>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con_Einstellunge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5775" cy="554355"/>
                    </a:xfrm>
                    <a:prstGeom prst="rect">
                      <a:avLst/>
                    </a:prstGeom>
                  </pic:spPr>
                </pic:pic>
              </a:graphicData>
            </a:graphic>
            <wp14:sizeRelH relativeFrom="margin">
              <wp14:pctWidth>0</wp14:pctWidth>
            </wp14:sizeRelH>
            <wp14:sizeRelV relativeFrom="margin">
              <wp14:pctHeight>0</wp14:pctHeight>
            </wp14:sizeRelV>
          </wp:anchor>
        </w:drawing>
      </w:r>
    </w:p>
    <w:p w:rsidR="00230F26" w:rsidRDefault="00FB41E8" w:rsidP="00C3723B">
      <w:pPr>
        <w:pStyle w:val="KursText"/>
        <w:tabs>
          <w:tab w:val="left" w:pos="915"/>
        </w:tabs>
      </w:pPr>
      <w:r>
        <w:t>I</w:t>
      </w:r>
      <w:r w:rsidR="00230F26">
        <w:t>n den Einstellungen als Standard-Browser einrichten:</w:t>
      </w:r>
      <w:r>
        <w:br/>
        <w:t xml:space="preserve">linke Spalte oben, Im Suchfenster „Safari“ eingeben, </w:t>
      </w:r>
      <w:r w:rsidRPr="00FB41E8">
        <w:rPr>
          <w:rStyle w:val="KursHervorhebenZchn"/>
        </w:rPr>
        <w:t>Safari-Vorschläge</w:t>
      </w:r>
      <w:r>
        <w:t xml:space="preserve"> auswählen, rechts ganz oben </w:t>
      </w:r>
      <w:r w:rsidRPr="00FB41E8">
        <w:rPr>
          <w:rStyle w:val="KursHervorhebenZchn"/>
        </w:rPr>
        <w:t>Suchmaschine</w:t>
      </w:r>
      <w:r>
        <w:t xml:space="preserve"> auswählen, und dort </w:t>
      </w:r>
      <w:r w:rsidRPr="00FB41E8">
        <w:rPr>
          <w:rStyle w:val="KursHervorhebenZchn"/>
        </w:rPr>
        <w:t>DuckDuckGo</w:t>
      </w:r>
      <w:r>
        <w:t xml:space="preserve"> auswählen. </w:t>
      </w:r>
    </w:p>
    <w:p w:rsidR="00FB41E8" w:rsidRDefault="00FB41E8" w:rsidP="00C3723B">
      <w:pPr>
        <w:pStyle w:val="KursText"/>
        <w:tabs>
          <w:tab w:val="left" w:pos="915"/>
        </w:tabs>
      </w:pPr>
    </w:p>
    <w:p w:rsidR="00961D94" w:rsidRDefault="00961D94">
      <w:pPr>
        <w:rPr>
          <w:rFonts w:ascii="Arial" w:eastAsia="Times New Roman" w:hAnsi="Arial" w:cs="Arial"/>
          <w:color w:val="00000A"/>
          <w:sz w:val="28"/>
          <w:szCs w:val="28"/>
          <w:lang w:eastAsia="de-DE"/>
        </w:rPr>
      </w:pPr>
      <w:r>
        <w:br w:type="page"/>
      </w:r>
    </w:p>
    <w:p w:rsidR="00961D94" w:rsidRDefault="00961D94" w:rsidP="00961D94">
      <w:pPr>
        <w:pStyle w:val="Kurs1"/>
      </w:pPr>
      <w:r>
        <w:lastRenderedPageBreak/>
        <w:t>Paralleles Suchen: TABs</w:t>
      </w:r>
    </w:p>
    <w:p w:rsidR="00961D94" w:rsidRDefault="00961D94" w:rsidP="00961D94">
      <w:pPr>
        <w:pStyle w:val="KursText"/>
        <w:rPr>
          <w:noProof/>
        </w:rPr>
      </w:pPr>
      <w:r>
        <w:t>Oft möchte man eine Seite noch behalten, aber trotzdem weiter surfen – dazu gibt es „Tab“‘s – der Browser kann mehrere Fenster parallel offen haben – das sieht man wieder an der Kopfzeile – durch Anklicken kann man zwischen den Tabs wechseln:</w:t>
      </w:r>
    </w:p>
    <w:p w:rsidR="009623A3" w:rsidRDefault="00961D94" w:rsidP="00961D94">
      <w:pPr>
        <w:pStyle w:val="KursText"/>
      </w:pPr>
      <w:r>
        <w:rPr>
          <w:noProof/>
        </w:rPr>
        <mc:AlternateContent>
          <mc:Choice Requires="wps">
            <w:drawing>
              <wp:anchor distT="0" distB="0" distL="114300" distR="114300" simplePos="0" relativeHeight="251700224" behindDoc="0" locked="0" layoutInCell="1" allowOverlap="1" wp14:anchorId="3C608DE8" wp14:editId="5F30C36A">
                <wp:simplePos x="0" y="0"/>
                <wp:positionH relativeFrom="column">
                  <wp:posOffset>4653280</wp:posOffset>
                </wp:positionH>
                <wp:positionV relativeFrom="paragraph">
                  <wp:posOffset>763905</wp:posOffset>
                </wp:positionV>
                <wp:extent cx="1009650" cy="228600"/>
                <wp:effectExtent l="0" t="0" r="19050" b="19050"/>
                <wp:wrapNone/>
                <wp:docPr id="118" name="Rechteck: abgerundete Ecken 118"/>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FFC0A" id="Rechteck: abgerundete Ecken 118" o:spid="_x0000_s1026" style="position:absolute;margin-left:366.4pt;margin-top:60.15pt;width:79.5pt;height:1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8176" behindDoc="0" locked="0" layoutInCell="1" allowOverlap="1" wp14:anchorId="3C608DE8" wp14:editId="5F30C36A">
                <wp:simplePos x="0" y="0"/>
                <wp:positionH relativeFrom="column">
                  <wp:posOffset>3519805</wp:posOffset>
                </wp:positionH>
                <wp:positionV relativeFrom="paragraph">
                  <wp:posOffset>735330</wp:posOffset>
                </wp:positionV>
                <wp:extent cx="1009650" cy="228600"/>
                <wp:effectExtent l="0" t="0" r="19050" b="19050"/>
                <wp:wrapNone/>
                <wp:docPr id="117" name="Rechteck: abgerundete Ecken 117"/>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D69811" id="Rechteck: abgerundete Ecken 117" o:spid="_x0000_s1026" style="position:absolute;margin-left:277.15pt;margin-top:57.9pt;width:79.5pt;height:1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6128" behindDoc="0" locked="0" layoutInCell="1" allowOverlap="1" wp14:anchorId="3C608DE8" wp14:editId="5F30C36A">
                <wp:simplePos x="0" y="0"/>
                <wp:positionH relativeFrom="column">
                  <wp:posOffset>2310130</wp:posOffset>
                </wp:positionH>
                <wp:positionV relativeFrom="paragraph">
                  <wp:posOffset>735330</wp:posOffset>
                </wp:positionV>
                <wp:extent cx="1009650" cy="228600"/>
                <wp:effectExtent l="0" t="0" r="19050" b="19050"/>
                <wp:wrapNone/>
                <wp:docPr id="116" name="Rechteck: abgerundete Ecken 116"/>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962EB5" id="Rechteck: abgerundete Ecken 116" o:spid="_x0000_s1026" style="position:absolute;margin-left:181.9pt;margin-top:57.9pt;width:79.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4080" behindDoc="0" locked="0" layoutInCell="1" allowOverlap="1" wp14:anchorId="3C608DE8" wp14:editId="5F30C36A">
                <wp:simplePos x="0" y="0"/>
                <wp:positionH relativeFrom="column">
                  <wp:posOffset>1195705</wp:posOffset>
                </wp:positionH>
                <wp:positionV relativeFrom="paragraph">
                  <wp:posOffset>744855</wp:posOffset>
                </wp:positionV>
                <wp:extent cx="1009650" cy="228600"/>
                <wp:effectExtent l="0" t="0" r="19050" b="19050"/>
                <wp:wrapNone/>
                <wp:docPr id="115" name="Rechteck: abgerundete Ecken 115"/>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018946" id="Rechteck: abgerundete Ecken 115" o:spid="_x0000_s1026" style="position:absolute;margin-left:94.15pt;margin-top:58.65pt;width:79.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43180</wp:posOffset>
                </wp:positionH>
                <wp:positionV relativeFrom="paragraph">
                  <wp:posOffset>725805</wp:posOffset>
                </wp:positionV>
                <wp:extent cx="1009650" cy="228600"/>
                <wp:effectExtent l="0" t="0" r="19050" b="19050"/>
                <wp:wrapNone/>
                <wp:docPr id="114" name="Rechteck: abgerundete Ecken 114"/>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24E804" id="Rechteck: abgerundete Ecken 114" o:spid="_x0000_s1026" style="position:absolute;margin-left:3.4pt;margin-top:57.15pt;width:79.5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" fillcolor="#c543ac" strokecolor="#1f3763 [1604]" strokeweight="1pt">
                <v:fill opacity="16448f"/>
                <v:stroke joinstyle="miter"/>
              </v:round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680720</wp:posOffset>
                </wp:positionH>
                <wp:positionV relativeFrom="paragraph">
                  <wp:posOffset>725805</wp:posOffset>
                </wp:positionV>
                <wp:extent cx="641350" cy="314325"/>
                <wp:effectExtent l="0" t="19050" r="44450" b="47625"/>
                <wp:wrapNone/>
                <wp:docPr id="113" name="Pfeil: nach rechts 113"/>
                <wp:cNvGraphicFramePr/>
                <a:graphic xmlns:a="http://schemas.openxmlformats.org/drawingml/2006/main">
                  <a:graphicData uri="http://schemas.microsoft.com/office/word/2010/wordprocessingShape">
                    <wps:wsp>
                      <wps:cNvSpPr/>
                      <wps:spPr>
                        <a:xfrm>
                          <a:off x="0" y="0"/>
                          <a:ext cx="641350" cy="31432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F2537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113" o:spid="_x0000_s1026" type="#_x0000_t13" style="position:absolute;margin-left:-53.6pt;margin-top:57.15pt;width:50.5pt;height:24.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" adj="16307" fillcolor="#c543ac" strokecolor="#1f3763 [1604]" strokeweight="1pt"/>
            </w:pict>
          </mc:Fallback>
        </mc:AlternateContent>
      </w:r>
      <w:r>
        <w:rPr>
          <w:noProof/>
        </w:rPr>
        <w:drawing>
          <wp:inline distT="0" distB="0" distL="0" distR="0">
            <wp:extent cx="5760720" cy="1238250"/>
            <wp:effectExtent l="0" t="0" r="0" b="0"/>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afari_Eichk1.jpg"/>
                    <pic:cNvPicPr/>
                  </pic:nvPicPr>
                  <pic:blipFill rotWithShape="1">
                    <a:blip r:embed="rId40" cstate="print">
                      <a:extLst>
                        <a:ext uri="{28A0092B-C50C-407E-A947-70E740481C1C}">
                          <a14:useLocalDpi xmlns:a14="http://schemas.microsoft.com/office/drawing/2010/main" val="0"/>
                        </a:ext>
                      </a:extLst>
                    </a:blip>
                    <a:srcRect b="83879"/>
                    <a:stretch/>
                  </pic:blipFill>
                  <pic:spPr bwMode="auto">
                    <a:xfrm>
                      <a:off x="0" y="0"/>
                      <a:ext cx="5760720" cy="1238250"/>
                    </a:xfrm>
                    <a:prstGeom prst="rect">
                      <a:avLst/>
                    </a:prstGeom>
                    <a:ln>
                      <a:noFill/>
                    </a:ln>
                    <a:extLst>
                      <a:ext uri="{53640926-AAD7-44D8-BBD7-CCE9431645EC}">
                        <a14:shadowObscured xmlns:a14="http://schemas.microsoft.com/office/drawing/2010/main"/>
                      </a:ext>
                    </a:extLst>
                  </pic:spPr>
                </pic:pic>
              </a:graphicData>
            </a:graphic>
          </wp:inline>
        </w:drawing>
      </w:r>
    </w:p>
    <w:p w:rsidR="009623A3" w:rsidRDefault="00E378A3" w:rsidP="00961D94">
      <w:pPr>
        <w:pStyle w:val="KursText"/>
      </w:pPr>
      <w:r>
        <w:rPr>
          <w:noProof/>
        </w:rPr>
        <mc:AlternateContent>
          <mc:Choice Requires="wps">
            <w:drawing>
              <wp:anchor distT="0" distB="0" distL="114300" distR="114300" simplePos="0" relativeHeight="251701248" behindDoc="0" locked="0" layoutInCell="1" allowOverlap="1">
                <wp:simplePos x="0" y="0"/>
                <wp:positionH relativeFrom="column">
                  <wp:posOffset>4547870</wp:posOffset>
                </wp:positionH>
                <wp:positionV relativeFrom="paragraph">
                  <wp:posOffset>636905</wp:posOffset>
                </wp:positionV>
                <wp:extent cx="333375" cy="800100"/>
                <wp:effectExtent l="19050" t="0" r="28575" b="38100"/>
                <wp:wrapNone/>
                <wp:docPr id="120" name="Pfeil: nach unten 120"/>
                <wp:cNvGraphicFramePr/>
                <a:graphic xmlns:a="http://schemas.openxmlformats.org/drawingml/2006/main">
                  <a:graphicData uri="http://schemas.microsoft.com/office/word/2010/wordprocessingShape">
                    <wps:wsp>
                      <wps:cNvSpPr/>
                      <wps:spPr>
                        <a:xfrm>
                          <a:off x="0" y="0"/>
                          <a:ext cx="333375" cy="8001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E3156" id="Pfeil: nach unten 120" o:spid="_x0000_s1026" type="#_x0000_t67" style="position:absolute;margin-left:358.1pt;margin-top:50.15pt;width:26.25pt;height:6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" adj="17100" fillcolor="#c543ac" strokecolor="#1f3763 [1604]" strokeweight="1pt"/>
            </w:pict>
          </mc:Fallback>
        </mc:AlternateContent>
      </w:r>
      <w:r w:rsidR="009623A3">
        <w:t>Einen Tab kann man dadurch schließen, dass man auf das kleine ‚x‘ klickt, links in der Karteikarte:</w:t>
      </w:r>
    </w:p>
    <w:p w:rsidR="00E378A3" w:rsidRDefault="00E378A3" w:rsidP="00961D94">
      <w:pPr>
        <w:pStyle w:val="KursText"/>
      </w:pPr>
      <w:r>
        <w:rPr>
          <w:noProof/>
        </w:rPr>
        <mc:AlternateContent>
          <mc:Choice Requires="wps">
            <w:drawing>
              <wp:anchor distT="0" distB="0" distL="114300" distR="114300" simplePos="0" relativeHeight="251702272" behindDoc="0" locked="0" layoutInCell="1" allowOverlap="1">
                <wp:simplePos x="0" y="0"/>
                <wp:positionH relativeFrom="column">
                  <wp:posOffset>4919980</wp:posOffset>
                </wp:positionH>
                <wp:positionV relativeFrom="paragraph">
                  <wp:posOffset>511175</wp:posOffset>
                </wp:positionV>
                <wp:extent cx="381000" cy="1133475"/>
                <wp:effectExtent l="19050" t="19050" r="38100" b="28575"/>
                <wp:wrapNone/>
                <wp:docPr id="121" name="Pfeil: nach oben 121"/>
                <wp:cNvGraphicFramePr/>
                <a:graphic xmlns:a="http://schemas.openxmlformats.org/drawingml/2006/main">
                  <a:graphicData uri="http://schemas.microsoft.com/office/word/2010/wordprocessingShape">
                    <wps:wsp>
                      <wps:cNvSpPr/>
                      <wps:spPr>
                        <a:xfrm>
                          <a:off x="0" y="0"/>
                          <a:ext cx="381000" cy="1133475"/>
                        </a:xfrm>
                        <a:prstGeom prst="up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74E6E9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121" o:spid="_x0000_s1026" type="#_x0000_t68" style="position:absolute;margin-left:387.4pt;margin-top:40.25pt;width:30pt;height:89.2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" adj="3630" fillcolor="#c543ac" strokecolor="#1f3763 [1604]" strokeweight="1pt"/>
            </w:pict>
          </mc:Fallback>
        </mc:AlternateContent>
      </w:r>
      <w:r>
        <w:rPr>
          <w:noProof/>
        </w:rPr>
        <w:drawing>
          <wp:inline distT="0" distB="0" distL="0" distR="0">
            <wp:extent cx="5760720" cy="1323975"/>
            <wp:effectExtent l="0" t="0" r="0" b="9525"/>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afari_Eichk1.jpg"/>
                    <pic:cNvPicPr/>
                  </pic:nvPicPr>
                  <pic:blipFill rotWithShape="1">
                    <a:blip r:embed="rId40" cstate="print">
                      <a:extLst>
                        <a:ext uri="{28A0092B-C50C-407E-A947-70E740481C1C}">
                          <a14:useLocalDpi xmlns:a14="http://schemas.microsoft.com/office/drawing/2010/main" val="0"/>
                        </a:ext>
                      </a:extLst>
                    </a:blip>
                    <a:srcRect b="82763"/>
                    <a:stretch/>
                  </pic:blipFill>
                  <pic:spPr bwMode="auto">
                    <a:xfrm>
                      <a:off x="0" y="0"/>
                      <a:ext cx="5760720" cy="1323975"/>
                    </a:xfrm>
                    <a:prstGeom prst="rect">
                      <a:avLst/>
                    </a:prstGeom>
                    <a:ln>
                      <a:noFill/>
                    </a:ln>
                    <a:extLst>
                      <a:ext uri="{53640926-AAD7-44D8-BBD7-CCE9431645EC}">
                        <a14:shadowObscured xmlns:a14="http://schemas.microsoft.com/office/drawing/2010/main"/>
                      </a:ext>
                    </a:extLst>
                  </pic:spPr>
                </pic:pic>
              </a:graphicData>
            </a:graphic>
          </wp:inline>
        </w:drawing>
      </w:r>
    </w:p>
    <w:p w:rsidR="00E378A3" w:rsidRDefault="00E378A3" w:rsidP="00961D94">
      <w:pPr>
        <w:pStyle w:val="KursText"/>
      </w:pPr>
      <w:r>
        <w:t>Einen neuen leeren Tab bekommt mit dem ‚+‘ in der Kopfzeile. Alternativ kann man eine Link in einer Seite in einem neuen Tab öffnen:</w:t>
      </w:r>
    </w:p>
    <w:p w:rsidR="00E378A3" w:rsidRDefault="00E378A3" w:rsidP="00961D94">
      <w:pPr>
        <w:pStyle w:val="KursText"/>
      </w:pPr>
      <w:r>
        <w:rPr>
          <w:noProof/>
        </w:rPr>
        <w:drawing>
          <wp:anchor distT="0" distB="0" distL="114300" distR="114300" simplePos="0" relativeHeight="251703296" behindDoc="0" locked="0" layoutInCell="1" allowOverlap="1">
            <wp:simplePos x="0" y="0"/>
            <wp:positionH relativeFrom="column">
              <wp:posOffset>3634105</wp:posOffset>
            </wp:positionH>
            <wp:positionV relativeFrom="paragraph">
              <wp:posOffset>52705</wp:posOffset>
            </wp:positionV>
            <wp:extent cx="2164715" cy="2884805"/>
            <wp:effectExtent l="0" t="0" r="6985" b="0"/>
            <wp:wrapSquare wrapText="largest"/>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neuer_Tab.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64715" cy="2884805"/>
                    </a:xfrm>
                    <a:prstGeom prst="rect">
                      <a:avLst/>
                    </a:prstGeom>
                  </pic:spPr>
                </pic:pic>
              </a:graphicData>
            </a:graphic>
            <wp14:sizeRelH relativeFrom="margin">
              <wp14:pctWidth>0</wp14:pctWidth>
            </wp14:sizeRelH>
            <wp14:sizeRelV relativeFrom="margin">
              <wp14:pctHeight>0</wp14:pctHeight>
            </wp14:sizeRelV>
          </wp:anchor>
        </w:drawing>
      </w:r>
      <w:r>
        <w:t>Anstatt kurz auf einen Link zu tippen, lassen Sie Ihren Finger dort etwas länger liegen – dann öffnet sich ein Fenster, mit dem Sie ein</w:t>
      </w:r>
      <w:r w:rsidR="001E6276">
        <w:t>en</w:t>
      </w:r>
      <w:r>
        <w:t xml:space="preserve"> neuen Tab öffnen können.</w:t>
      </w:r>
    </w:p>
    <w:p w:rsidR="00961D94" w:rsidRDefault="001E6276" w:rsidP="00961D94">
      <w:pPr>
        <w:pStyle w:val="KursText"/>
      </w:pPr>
      <w:r>
        <w:rPr>
          <w:noProof/>
        </w:rPr>
        <mc:AlternateContent>
          <mc:Choice Requires="wps">
            <w:drawing>
              <wp:anchor distT="0" distB="0" distL="114300" distR="114300" simplePos="0" relativeHeight="251705344" behindDoc="0" locked="0" layoutInCell="1" allowOverlap="1">
                <wp:simplePos x="0" y="0"/>
                <wp:positionH relativeFrom="column">
                  <wp:posOffset>4767580</wp:posOffset>
                </wp:positionH>
                <wp:positionV relativeFrom="paragraph">
                  <wp:posOffset>1017905</wp:posOffset>
                </wp:positionV>
                <wp:extent cx="1057275" cy="219075"/>
                <wp:effectExtent l="19050" t="19050" r="28575" b="47625"/>
                <wp:wrapNone/>
                <wp:docPr id="124" name="Pfeil: nach links 124"/>
                <wp:cNvGraphicFramePr/>
                <a:graphic xmlns:a="http://schemas.openxmlformats.org/drawingml/2006/main">
                  <a:graphicData uri="http://schemas.microsoft.com/office/word/2010/wordprocessingShape">
                    <wps:wsp>
                      <wps:cNvSpPr/>
                      <wps:spPr>
                        <a:xfrm>
                          <a:off x="0" y="0"/>
                          <a:ext cx="1057275" cy="219075"/>
                        </a:xfrm>
                        <a:prstGeom prst="lef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6E253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124" o:spid="_x0000_s1026" type="#_x0000_t66" style="position:absolute;margin-left:375.4pt;margin-top:80.15pt;width:83.25pt;height:17.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" adj="2238" fillcolor="#c543ac" strokecolor="#1f3763 [1604]" strokeweight="1pt"/>
            </w:pict>
          </mc:Fallback>
        </mc:AlternateContent>
      </w:r>
      <w:r>
        <w:rPr>
          <w:noProof/>
        </w:rPr>
        <mc:AlternateContent>
          <mc:Choice Requires="wps">
            <w:drawing>
              <wp:anchor distT="0" distB="0" distL="114300" distR="114300" simplePos="0" relativeHeight="251704320" behindDoc="0" locked="0" layoutInCell="1" allowOverlap="1">
                <wp:simplePos x="0" y="0"/>
                <wp:positionH relativeFrom="column">
                  <wp:posOffset>2691130</wp:posOffset>
                </wp:positionH>
                <wp:positionV relativeFrom="paragraph">
                  <wp:posOffset>941705</wp:posOffset>
                </wp:positionV>
                <wp:extent cx="1009650" cy="171450"/>
                <wp:effectExtent l="0" t="19050" r="38100" b="38100"/>
                <wp:wrapNone/>
                <wp:docPr id="123" name="Pfeil: nach rechts 123"/>
                <wp:cNvGraphicFramePr/>
                <a:graphic xmlns:a="http://schemas.openxmlformats.org/drawingml/2006/main">
                  <a:graphicData uri="http://schemas.microsoft.com/office/word/2010/wordprocessingShape">
                    <wps:wsp>
                      <wps:cNvSpPr/>
                      <wps:spPr>
                        <a:xfrm>
                          <a:off x="0" y="0"/>
                          <a:ext cx="1009650" cy="171450"/>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1E6276" w:rsidRDefault="001E6276" w:rsidP="001E6276">
                            <w:pPr>
                              <w:jc w:val="center"/>
                            </w:pPr>
                            <w:r>
                              <w:t>Link</w:t>
                            </w:r>
                          </w:p>
                          <w:p w:rsidR="001E6276" w:rsidRDefault="001E6276" w:rsidP="001E62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Pfeil: nach rechts 123" o:spid="_x0000_s1031" type="#_x0000_t13" style="position:absolute;margin-left:211.9pt;margin-top:74.15pt;width:79.5pt;height:13.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" adj="19766" fillcolor="#c543ac" strokecolor="#1f3763 [1604]" strokeweight="1pt">
                <v:textbox>
                  <w:txbxContent>
                    <w:p w:rsidR="001E6276" w:rsidRDefault="001E6276" w:rsidP="001E6276">
                      <w:pPr>
                        <w:jc w:val="center"/>
                      </w:pPr>
                      <w:r>
                        <w:t>Link</w:t>
                      </w:r>
                    </w:p>
                    <w:p w:rsidR="001E6276" w:rsidRDefault="001E6276" w:rsidP="001E6276">
                      <w:pPr>
                        <w:jc w:val="center"/>
                      </w:pPr>
                    </w:p>
                  </w:txbxContent>
                </v:textbox>
              </v:shape>
            </w:pict>
          </mc:Fallback>
        </mc:AlternateContent>
      </w:r>
      <w:r w:rsidR="00961D94">
        <w:br w:type="page"/>
      </w:r>
    </w:p>
    <w:p w:rsidR="00230F26" w:rsidRDefault="00961D94" w:rsidP="00961D94">
      <w:pPr>
        <w:pStyle w:val="Kurs1"/>
      </w:pPr>
      <w:r>
        <w:lastRenderedPageBreak/>
        <w:t>Verloren im Netz?</w:t>
      </w:r>
    </w:p>
    <w:p w:rsidR="00961D94" w:rsidRDefault="00961D94" w:rsidP="00C3723B">
      <w:pPr>
        <w:pStyle w:val="KursText"/>
        <w:tabs>
          <w:tab w:val="left" w:pos="915"/>
        </w:tabs>
      </w:pPr>
      <w:r>
        <w:t>Ganz leicht geschieht es, dass man sich erinnert „da habe ich doch was gelesen“, aber ich finde es nicht wieder… - was kann man dagegen tun?</w:t>
      </w:r>
    </w:p>
    <w:p w:rsidR="0041284C" w:rsidRDefault="0041284C" w:rsidP="00C3723B">
      <w:pPr>
        <w:pStyle w:val="KursText"/>
        <w:tabs>
          <w:tab w:val="left" w:pos="915"/>
        </w:tabs>
      </w:pPr>
      <w:r>
        <w:rPr>
          <w:noProof/>
        </w:rPr>
        <mc:AlternateContent>
          <mc:Choice Requires="wps">
            <w:drawing>
              <wp:anchor distT="0" distB="0" distL="114300" distR="114300" simplePos="0" relativeHeight="251707392" behindDoc="0" locked="0" layoutInCell="1" allowOverlap="1">
                <wp:simplePos x="0" y="0"/>
                <wp:positionH relativeFrom="column">
                  <wp:posOffset>470535</wp:posOffset>
                </wp:positionH>
                <wp:positionV relativeFrom="paragraph">
                  <wp:posOffset>214630</wp:posOffset>
                </wp:positionV>
                <wp:extent cx="344170" cy="447675"/>
                <wp:effectExtent l="19050" t="0" r="36830" b="47625"/>
                <wp:wrapNone/>
                <wp:docPr id="128" name="Pfeil: nach unten 128"/>
                <wp:cNvGraphicFramePr/>
                <a:graphic xmlns:a="http://schemas.openxmlformats.org/drawingml/2006/main">
                  <a:graphicData uri="http://schemas.microsoft.com/office/word/2010/wordprocessingShape">
                    <wps:wsp>
                      <wps:cNvSpPr/>
                      <wps:spPr>
                        <a:xfrm>
                          <a:off x="0" y="0"/>
                          <a:ext cx="344170" cy="447675"/>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C40039" id="Pfeil: nach unten 128" o:spid="_x0000_s1026" type="#_x0000_t67" style="position:absolute;margin-left:37.05pt;margin-top:16.9pt;width:27.1pt;height:3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" adj="13297" fillcolor="#c543ac" strokecolor="#1f3763 [1604]" strokeweight="1pt"/>
            </w:pict>
          </mc:Fallback>
        </mc:AlternateContent>
      </w:r>
      <w:r>
        <w:t>In der Kopfzeile gibt es „vorwärts“ und „zurück“-Knöpfe:</w:t>
      </w:r>
    </w:p>
    <w:p w:rsidR="0041284C" w:rsidRDefault="0041284C" w:rsidP="00C3723B">
      <w:pPr>
        <w:pStyle w:val="KursText"/>
        <w:tabs>
          <w:tab w:val="left" w:pos="915"/>
        </w:tabs>
      </w:pPr>
      <w:r>
        <w:rPr>
          <w:noProof/>
        </w:rPr>
        <mc:AlternateContent>
          <mc:Choice Requires="wps">
            <w:drawing>
              <wp:anchor distT="0" distB="0" distL="114300" distR="114300" simplePos="0" relativeHeight="251706368" behindDoc="0" locked="0" layoutInCell="1" allowOverlap="1">
                <wp:simplePos x="0" y="0"/>
                <wp:positionH relativeFrom="column">
                  <wp:posOffset>-13970</wp:posOffset>
                </wp:positionH>
                <wp:positionV relativeFrom="paragraph">
                  <wp:posOffset>515620</wp:posOffset>
                </wp:positionV>
                <wp:extent cx="484632" cy="581025"/>
                <wp:effectExtent l="19050" t="19050" r="29845" b="28575"/>
                <wp:wrapNone/>
                <wp:docPr id="126" name="Pfeil: nach oben 126"/>
                <wp:cNvGraphicFramePr/>
                <a:graphic xmlns:a="http://schemas.openxmlformats.org/drawingml/2006/main">
                  <a:graphicData uri="http://schemas.microsoft.com/office/word/2010/wordprocessingShape">
                    <wps:wsp>
                      <wps:cNvSpPr/>
                      <wps:spPr>
                        <a:xfrm>
                          <a:off x="0" y="0"/>
                          <a:ext cx="484632" cy="581025"/>
                        </a:xfrm>
                        <a:prstGeom prst="up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9E8558" id="Pfeil: nach oben 126" o:spid="_x0000_s1026" type="#_x0000_t68" style="position:absolute;margin-left:-1.1pt;margin-top:40.6pt;width:38.15pt;height:45.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" adj="9008" fillcolor="#c543ac" strokecolor="#1f3763 [1604]" strokeweight="1pt"/>
            </w:pict>
          </mc:Fallback>
        </mc:AlternateContent>
      </w:r>
      <w:r>
        <w:rPr>
          <w:noProof/>
        </w:rPr>
        <w:drawing>
          <wp:inline distT="0" distB="0" distL="0" distR="0">
            <wp:extent cx="5760720" cy="701040"/>
            <wp:effectExtent l="0" t="0" r="0" b="381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41284C" w:rsidRDefault="0041284C" w:rsidP="00C3723B">
      <w:pPr>
        <w:pStyle w:val="KursText"/>
        <w:tabs>
          <w:tab w:val="left" w:pos="915"/>
        </w:tabs>
      </w:pPr>
    </w:p>
    <w:p w:rsidR="0041284C" w:rsidRDefault="0041284C" w:rsidP="00C3723B">
      <w:pPr>
        <w:pStyle w:val="KursText"/>
        <w:tabs>
          <w:tab w:val="left" w:pos="915"/>
        </w:tabs>
      </w:pPr>
      <w:r>
        <w:rPr>
          <w:noProof/>
        </w:rPr>
        <mc:AlternateContent>
          <mc:Choice Requires="wps">
            <w:drawing>
              <wp:anchor distT="0" distB="0" distL="114300" distR="114300" simplePos="0" relativeHeight="251708416" behindDoc="0" locked="0" layoutInCell="1" allowOverlap="1">
                <wp:simplePos x="0" y="0"/>
                <wp:positionH relativeFrom="column">
                  <wp:posOffset>890905</wp:posOffset>
                </wp:positionH>
                <wp:positionV relativeFrom="paragraph">
                  <wp:posOffset>749935</wp:posOffset>
                </wp:positionV>
                <wp:extent cx="295275" cy="342900"/>
                <wp:effectExtent l="19050" t="0" r="28575" b="38100"/>
                <wp:wrapNone/>
                <wp:docPr id="130" name="Pfeil: nach unten 130"/>
                <wp:cNvGraphicFramePr/>
                <a:graphic xmlns:a="http://schemas.openxmlformats.org/drawingml/2006/main">
                  <a:graphicData uri="http://schemas.microsoft.com/office/word/2010/wordprocessingShape">
                    <wps:wsp>
                      <wps:cNvSpPr/>
                      <wps:spPr>
                        <a:xfrm>
                          <a:off x="0" y="0"/>
                          <a:ext cx="295275" cy="3429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22B2A" id="Pfeil: nach unten 130" o:spid="_x0000_s1026" type="#_x0000_t67" style="position:absolute;margin-left:70.15pt;margin-top:59.05pt;width:23.25pt;height:27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" adj="12300" fillcolor="#c543ac" strokecolor="#1f3763 [1604]" strokeweight="1pt"/>
            </w:pict>
          </mc:Fallback>
        </mc:AlternateContent>
      </w:r>
      <w:r>
        <w:t>Damit kommt man zu den Seiten zurück, von denen man gekommen ist – denn der Browser merkt sich, was wir uns angesehen haben. Die ganze Historie kann man sich auch ansehen:</w:t>
      </w:r>
    </w:p>
    <w:p w:rsidR="0041284C" w:rsidRDefault="00915005" w:rsidP="00C3723B">
      <w:pPr>
        <w:pStyle w:val="KursText"/>
        <w:tabs>
          <w:tab w:val="left" w:pos="915"/>
        </w:tabs>
      </w:pPr>
      <w:r>
        <w:rPr>
          <w:noProof/>
        </w:rPr>
        <mc:AlternateContent>
          <mc:Choice Requires="wps">
            <w:drawing>
              <wp:anchor distT="0" distB="0" distL="114300" distR="114300" simplePos="0" relativeHeight="251709440" behindDoc="0" locked="0" layoutInCell="1" allowOverlap="1">
                <wp:simplePos x="0" y="0"/>
                <wp:positionH relativeFrom="column">
                  <wp:posOffset>300355</wp:posOffset>
                </wp:positionH>
                <wp:positionV relativeFrom="paragraph">
                  <wp:posOffset>784860</wp:posOffset>
                </wp:positionV>
                <wp:extent cx="171450" cy="232410"/>
                <wp:effectExtent l="19050" t="0" r="19050" b="34290"/>
                <wp:wrapNone/>
                <wp:docPr id="133" name="Pfeil: nach unten 133"/>
                <wp:cNvGraphicFramePr/>
                <a:graphic xmlns:a="http://schemas.openxmlformats.org/drawingml/2006/main">
                  <a:graphicData uri="http://schemas.microsoft.com/office/word/2010/wordprocessingShape">
                    <wps:wsp>
                      <wps:cNvSpPr/>
                      <wps:spPr>
                        <a:xfrm>
                          <a:off x="0" y="0"/>
                          <a:ext cx="171450" cy="23241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0FEA6A" id="Pfeil: nach unten 133" o:spid="_x0000_s1026" type="#_x0000_t67" style="position:absolute;margin-left:23.65pt;margin-top:61.8pt;width:13.5pt;height:18.3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" adj="13633" fillcolor="#c543ac" strokecolor="#1f3763 [1604]" strokeweight="1pt"/>
            </w:pict>
          </mc:Fallback>
        </mc:AlternateContent>
      </w:r>
      <w:r w:rsidR="0041284C">
        <w:rPr>
          <w:noProof/>
        </w:rPr>
        <w:drawing>
          <wp:inline distT="0" distB="0" distL="0" distR="0">
            <wp:extent cx="5760720" cy="701040"/>
            <wp:effectExtent l="0" t="0" r="0" b="3810"/>
            <wp:docPr id="129" name="Grafi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086C76" w:rsidRDefault="00915005" w:rsidP="00C3723B">
      <w:pPr>
        <w:pStyle w:val="KursText"/>
        <w:tabs>
          <w:tab w:val="left" w:pos="915"/>
        </w:tabs>
      </w:pPr>
      <w:r>
        <w:rPr>
          <w:noProof/>
        </w:rPr>
        <mc:AlternateContent>
          <mc:Choice Requires="wps">
            <w:drawing>
              <wp:anchor distT="0" distB="0" distL="114300" distR="114300" simplePos="0" relativeHeight="251711488" behindDoc="0" locked="0" layoutInCell="1" allowOverlap="1">
                <wp:simplePos x="0" y="0"/>
                <wp:positionH relativeFrom="column">
                  <wp:posOffset>-375920</wp:posOffset>
                </wp:positionH>
                <wp:positionV relativeFrom="paragraph">
                  <wp:posOffset>760095</wp:posOffset>
                </wp:positionV>
                <wp:extent cx="466725" cy="276225"/>
                <wp:effectExtent l="0" t="19050" r="47625" b="47625"/>
                <wp:wrapNone/>
                <wp:docPr id="135" name="Pfeil: nach rechts 135"/>
                <wp:cNvGraphicFramePr/>
                <a:graphic xmlns:a="http://schemas.openxmlformats.org/drawingml/2006/main">
                  <a:graphicData uri="http://schemas.microsoft.com/office/word/2010/wordprocessingShape">
                    <wps:wsp>
                      <wps:cNvSpPr/>
                      <wps:spPr>
                        <a:xfrm>
                          <a:off x="0" y="0"/>
                          <a:ext cx="466725" cy="27622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963AD" id="Pfeil: nach rechts 135" o:spid="_x0000_s1026" type="#_x0000_t13" style="position:absolute;margin-left:-29.6pt;margin-top:59.85pt;width:36.75pt;height:2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" adj="15208" fillcolor="#c543ac" strokecolor="#1f3763 [1604]" strokeweight="1pt"/>
            </w:pict>
          </mc:Fallback>
        </mc:AlternateContent>
      </w:r>
      <w:r>
        <w:rPr>
          <w:noProof/>
        </w:rPr>
        <mc:AlternateContent>
          <mc:Choice Requires="wps">
            <w:drawing>
              <wp:anchor distT="0" distB="0" distL="114300" distR="114300" simplePos="0" relativeHeight="251710464" behindDoc="0" locked="0" layoutInCell="1" allowOverlap="1">
                <wp:simplePos x="0" y="0"/>
                <wp:positionH relativeFrom="column">
                  <wp:posOffset>-356870</wp:posOffset>
                </wp:positionH>
                <wp:positionV relativeFrom="paragraph">
                  <wp:posOffset>360045</wp:posOffset>
                </wp:positionV>
                <wp:extent cx="352425" cy="266700"/>
                <wp:effectExtent l="0" t="19050" r="47625" b="38100"/>
                <wp:wrapNone/>
                <wp:docPr id="134" name="Pfeil: nach rechts 134"/>
                <wp:cNvGraphicFramePr/>
                <a:graphic xmlns:a="http://schemas.openxmlformats.org/drawingml/2006/main">
                  <a:graphicData uri="http://schemas.microsoft.com/office/word/2010/wordprocessingShape">
                    <wps:wsp>
                      <wps:cNvSpPr/>
                      <wps:spPr>
                        <a:xfrm>
                          <a:off x="0" y="0"/>
                          <a:ext cx="352425" cy="266700"/>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A930D0" id="Pfeil: nach rechts 134" o:spid="_x0000_s1026" type="#_x0000_t13" style="position:absolute;margin-left:-28.1pt;margin-top:28.35pt;width:27.75pt;height:21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" adj="13427" fillcolor="#c543ac" strokecolor="#1f3763 [1604]" strokeweight="1pt"/>
            </w:pict>
          </mc:Fallback>
        </mc:AlternateContent>
      </w:r>
      <w:r w:rsidR="0041284C">
        <w:rPr>
          <w:noProof/>
        </w:rPr>
        <w:drawing>
          <wp:inline distT="0" distB="0" distL="0" distR="0">
            <wp:extent cx="2174240" cy="2898986"/>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erlauf_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81553" cy="2908737"/>
                    </a:xfrm>
                    <a:prstGeom prst="rect">
                      <a:avLst/>
                    </a:prstGeom>
                  </pic:spPr>
                </pic:pic>
              </a:graphicData>
            </a:graphic>
          </wp:inline>
        </w:drawing>
      </w:r>
      <w:r w:rsidR="0041284C">
        <w:t xml:space="preserve">   </w:t>
      </w:r>
      <w:r>
        <w:rPr>
          <w:noProof/>
        </w:rPr>
        <w:drawing>
          <wp:inline distT="0" distB="0" distL="0" distR="0">
            <wp:extent cx="2166938" cy="2889250"/>
            <wp:effectExtent l="0" t="0" r="5080" b="635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Verlauf_2.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74643" cy="2899524"/>
                    </a:xfrm>
                    <a:prstGeom prst="rect">
                      <a:avLst/>
                    </a:prstGeom>
                  </pic:spPr>
                </pic:pic>
              </a:graphicData>
            </a:graphic>
          </wp:inline>
        </w:drawing>
      </w:r>
    </w:p>
    <w:p w:rsidR="00086C76" w:rsidRDefault="00086C76">
      <w:pPr>
        <w:rPr>
          <w:rFonts w:ascii="Arial" w:eastAsia="Times New Roman" w:hAnsi="Arial" w:cs="Arial"/>
          <w:color w:val="00000A"/>
          <w:sz w:val="28"/>
          <w:szCs w:val="28"/>
          <w:lang w:eastAsia="de-DE"/>
        </w:rPr>
      </w:pPr>
      <w:r>
        <w:br w:type="page"/>
      </w:r>
    </w:p>
    <w:p w:rsidR="0041284C" w:rsidRDefault="00086C76" w:rsidP="00086C76">
      <w:pPr>
        <w:pStyle w:val="Kurs1"/>
      </w:pPr>
      <w:r>
        <w:lastRenderedPageBreak/>
        <w:t>Internet – Geschäftsmodelle</w:t>
      </w:r>
    </w:p>
    <w:p w:rsidR="006C5BCC" w:rsidRPr="006C5BCC" w:rsidRDefault="006C5BCC" w:rsidP="00C3723B">
      <w:pPr>
        <w:pStyle w:val="KursText"/>
        <w:tabs>
          <w:tab w:val="left" w:pos="915"/>
        </w:tabs>
      </w:pPr>
      <w:r>
        <w:t>Alle diese Apps, und all die Informationen im Netz haben in ihrer Bereitstellung Kosten verursacht, und jemand will etwas dadurch erreichen:</w:t>
      </w:r>
    </w:p>
    <w:p w:rsidR="00086C76" w:rsidRDefault="00086C76" w:rsidP="00C3723B">
      <w:pPr>
        <w:pStyle w:val="KursText"/>
        <w:tabs>
          <w:tab w:val="left" w:pos="915"/>
        </w:tabs>
      </w:pPr>
      <w:r w:rsidRPr="00086C76">
        <w:rPr>
          <w:b/>
        </w:rPr>
        <w:t>Gemeinnützig/Spenden:</w:t>
      </w:r>
      <w:r>
        <w:t xml:space="preserve"> </w:t>
      </w:r>
      <w:r>
        <w:br/>
        <w:t>prominentestes Beispiel ist Wikipedia, dass völlig werbefrei ist. Die notwendige Hardware und die Organisation werden durch Spenden bezahlt, die Artikel werden ehrenamtlich geschrieben</w:t>
      </w:r>
      <w:r w:rsidR="006C5BCC">
        <w:t>.</w:t>
      </w:r>
    </w:p>
    <w:p w:rsidR="006C5BCC" w:rsidRDefault="006C5BCC" w:rsidP="00C3723B">
      <w:pPr>
        <w:pStyle w:val="KursText"/>
        <w:tabs>
          <w:tab w:val="left" w:pos="915"/>
        </w:tabs>
      </w:pPr>
      <w:r w:rsidRPr="006C5BCC">
        <w:rPr>
          <w:b/>
        </w:rPr>
        <w:t>Image/Eigenwerbung:</w:t>
      </w:r>
      <w:r w:rsidRPr="006C5BCC">
        <w:rPr>
          <w:b/>
        </w:rPr>
        <w:br/>
      </w:r>
      <w:r>
        <w:t xml:space="preserve">Eine Homepage hat heute jede Regierung, jede Stadt, jeder Verein, um sich selbst darzustellen. Das sind Seiten, die aus dem Etat für Werbung und Pressearbeit bezahlt werden. </w:t>
      </w:r>
    </w:p>
    <w:p w:rsidR="00086C76" w:rsidRDefault="00086C76" w:rsidP="00C3723B">
      <w:pPr>
        <w:pStyle w:val="KursText"/>
        <w:tabs>
          <w:tab w:val="left" w:pos="915"/>
        </w:tabs>
      </w:pPr>
      <w:r w:rsidRPr="006C5BCC">
        <w:rPr>
          <w:b/>
        </w:rPr>
        <w:t>Werbefinanziert:</w:t>
      </w:r>
      <w:r w:rsidRPr="006C5BCC">
        <w:rPr>
          <w:b/>
        </w:rPr>
        <w:br/>
      </w:r>
      <w:r>
        <w:t xml:space="preserve">Sehr viele Seiten „verleihen“ Platz auf ihrer Seite (oder Sekunden in ihrem Video) für Werbung. Wenn die Werbung angeklickt wird, bekommen sie ein paar Cent – was sich </w:t>
      </w:r>
      <w:r w:rsidR="006C5BCC">
        <w:t xml:space="preserve">aber durchaus summiert. Das ist zwar nervig, ermöglicht es aber, sehr viele Leistungen und viele Apps umsonst bereit zu stellen. Bei Apps ist es z.B. üblich, dass es eine werbefinanzierte Basisversion gibt. Wenn man die Funktionalität braucht, ist man dann oft bereit, die werbefreie Vollversion zu kaufen. </w:t>
      </w:r>
    </w:p>
    <w:p w:rsidR="00086C76" w:rsidRDefault="00086C76" w:rsidP="00C3723B">
      <w:pPr>
        <w:pStyle w:val="KursText"/>
        <w:tabs>
          <w:tab w:val="left" w:pos="915"/>
        </w:tabs>
      </w:pPr>
      <w:r w:rsidRPr="006C5BCC">
        <w:rPr>
          <w:b/>
        </w:rPr>
        <w:t>Abonnements:</w:t>
      </w:r>
      <w:r w:rsidR="006C5BCC" w:rsidRPr="006C5BCC">
        <w:rPr>
          <w:b/>
        </w:rPr>
        <w:br/>
      </w:r>
      <w:r w:rsidR="006C5BCC">
        <w:t>Ich buche ein Abonnement, z.B. für die Berliner Philharmonie, oder ein Zeitungsabonnement und bekomme dafür regelmäßig Leistungen</w:t>
      </w:r>
    </w:p>
    <w:p w:rsidR="005048FA" w:rsidRDefault="00086C76" w:rsidP="00C3723B">
      <w:pPr>
        <w:pStyle w:val="KursText"/>
        <w:tabs>
          <w:tab w:val="left" w:pos="915"/>
        </w:tabs>
      </w:pPr>
      <w:r w:rsidRPr="006C5BCC">
        <w:rPr>
          <w:b/>
        </w:rPr>
        <w:t>Einzelkäufe</w:t>
      </w:r>
      <w:r w:rsidR="006C5BCC" w:rsidRPr="006C5BCC">
        <w:rPr>
          <w:b/>
        </w:rPr>
        <w:t>:</w:t>
      </w:r>
      <w:r w:rsidR="006C5BCC" w:rsidRPr="006C5BCC">
        <w:rPr>
          <w:b/>
        </w:rPr>
        <w:br/>
      </w:r>
      <w:r w:rsidR="00D450CA">
        <w:t>I</w:t>
      </w:r>
      <w:r w:rsidR="006C5BCC">
        <w:t>ch</w:t>
      </w:r>
      <w:r w:rsidR="006F614C">
        <w:t xml:space="preserve"> kann </w:t>
      </w:r>
      <w:r w:rsidR="006C5BCC">
        <w:t xml:space="preserve"> z.B. bei Apple im App-Store, oder bei eBooks, oder bei Musik</w:t>
      </w:r>
      <w:r w:rsidR="00D450CA">
        <w:t xml:space="preserve"> ein Buch, eine „Platte“</w:t>
      </w:r>
      <w:r w:rsidR="00861A61">
        <w:t>, aber auch ein einzelnes</w:t>
      </w:r>
      <w:r w:rsidR="00D450CA">
        <w:t xml:space="preserve"> Lied kaufen.</w:t>
      </w:r>
    </w:p>
    <w:p w:rsidR="005048FA" w:rsidRDefault="005048FA" w:rsidP="005048FA">
      <w:pPr>
        <w:rPr>
          <w:rFonts w:ascii="Arial" w:eastAsia="Times New Roman" w:hAnsi="Arial" w:cs="Arial"/>
          <w:color w:val="00000A"/>
          <w:sz w:val="28"/>
          <w:szCs w:val="28"/>
          <w:lang w:eastAsia="de-DE"/>
        </w:rPr>
      </w:pPr>
    </w:p>
    <w:sectPr w:rsidR="005048FA" w:rsidSect="00A33CCC">
      <w:footerReference w:type="default" r:id="rId44"/>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467A" w:rsidRDefault="00C2467A" w:rsidP="008E1F53">
      <w:pPr>
        <w:spacing w:after="0" w:line="240" w:lineRule="auto"/>
      </w:pPr>
      <w:r>
        <w:separator/>
      </w:r>
    </w:p>
  </w:endnote>
  <w:endnote w:type="continuationSeparator" w:id="0">
    <w:p w:rsidR="00C2467A" w:rsidRDefault="00C2467A"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92F" w:rsidRDefault="0037292F"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81022C">
      <w:t xml:space="preserve"> Tag 2</w:t>
    </w:r>
    <w:r>
      <w:ptab w:relativeTo="margin" w:alignment="center" w:leader="none"/>
    </w:r>
    <w:r w:rsidR="0081022C">
      <w:t xml:space="preserve">Seite </w:t>
    </w:r>
    <w:r>
      <w:fldChar w:fldCharType="begin"/>
    </w:r>
    <w:r>
      <w:instrText>PAGE   \* MERGEFORMAT</w:instrText>
    </w:r>
    <w:r>
      <w:fldChar w:fldCharType="separate"/>
    </w:r>
    <w:r w:rsidR="007C6DD1">
      <w:rPr>
        <w:noProof/>
      </w:rPr>
      <w:t>7</w:t>
    </w:r>
    <w:r>
      <w:fldChar w:fldCharType="end"/>
    </w:r>
    <w:r>
      <w:ptab w:relativeTo="margin" w:alignment="right" w:leader="none"/>
    </w:r>
    <w:r w:rsidRPr="00DC6038">
      <w:t xml:space="preserve"> </w:t>
    </w:r>
    <w:r>
      <w:t>Berlin-Eichkamp, 15. – 17. Febru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467A" w:rsidRDefault="00C2467A" w:rsidP="008E1F53">
      <w:pPr>
        <w:spacing w:after="0" w:line="240" w:lineRule="auto"/>
      </w:pPr>
      <w:r>
        <w:separator/>
      </w:r>
    </w:p>
  </w:footnote>
  <w:footnote w:type="continuationSeparator" w:id="0">
    <w:p w:rsidR="00C2467A" w:rsidRDefault="00C2467A" w:rsidP="008E1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8"/>
  </w:num>
  <w:num w:numId="3">
    <w:abstractNumId w:val="7"/>
  </w:num>
  <w:num w:numId="4">
    <w:abstractNumId w:val="0"/>
  </w:num>
  <w:num w:numId="5">
    <w:abstractNumId w:val="2"/>
  </w:num>
  <w:num w:numId="6">
    <w:abstractNumId w:val="1"/>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rNaAF/DM8AsAAAA"/>
  </w:docVars>
  <w:rsids>
    <w:rsidRoot w:val="00C6443C"/>
    <w:rsid w:val="000420A7"/>
    <w:rsid w:val="00046137"/>
    <w:rsid w:val="00085DA8"/>
    <w:rsid w:val="00086C76"/>
    <w:rsid w:val="000949AB"/>
    <w:rsid w:val="000A381E"/>
    <w:rsid w:val="000B0077"/>
    <w:rsid w:val="000B3E35"/>
    <w:rsid w:val="000B4DC4"/>
    <w:rsid w:val="000E1E05"/>
    <w:rsid w:val="00126A7B"/>
    <w:rsid w:val="00155F53"/>
    <w:rsid w:val="00167E5A"/>
    <w:rsid w:val="001D3E11"/>
    <w:rsid w:val="001E6276"/>
    <w:rsid w:val="00224D60"/>
    <w:rsid w:val="00230F26"/>
    <w:rsid w:val="002A133D"/>
    <w:rsid w:val="00306E00"/>
    <w:rsid w:val="0031333C"/>
    <w:rsid w:val="00320BCB"/>
    <w:rsid w:val="00345C75"/>
    <w:rsid w:val="00353ACB"/>
    <w:rsid w:val="0037292F"/>
    <w:rsid w:val="00372B46"/>
    <w:rsid w:val="003C2543"/>
    <w:rsid w:val="0041284C"/>
    <w:rsid w:val="00414ED6"/>
    <w:rsid w:val="00435AE3"/>
    <w:rsid w:val="00436E44"/>
    <w:rsid w:val="004855F2"/>
    <w:rsid w:val="004B6D7F"/>
    <w:rsid w:val="005048FA"/>
    <w:rsid w:val="00537480"/>
    <w:rsid w:val="00562CF0"/>
    <w:rsid w:val="00567846"/>
    <w:rsid w:val="005A1720"/>
    <w:rsid w:val="00663841"/>
    <w:rsid w:val="006C41D4"/>
    <w:rsid w:val="006C5BCC"/>
    <w:rsid w:val="006E4B9B"/>
    <w:rsid w:val="006E77E3"/>
    <w:rsid w:val="006F614C"/>
    <w:rsid w:val="0070679E"/>
    <w:rsid w:val="00706FD1"/>
    <w:rsid w:val="0073706F"/>
    <w:rsid w:val="00737A3A"/>
    <w:rsid w:val="007658D7"/>
    <w:rsid w:val="0078346C"/>
    <w:rsid w:val="007C406A"/>
    <w:rsid w:val="007C6DD1"/>
    <w:rsid w:val="007F2B2D"/>
    <w:rsid w:val="007F3B2C"/>
    <w:rsid w:val="00800BD9"/>
    <w:rsid w:val="0081022C"/>
    <w:rsid w:val="00814808"/>
    <w:rsid w:val="008249FC"/>
    <w:rsid w:val="008374DA"/>
    <w:rsid w:val="00861A61"/>
    <w:rsid w:val="008A5555"/>
    <w:rsid w:val="008B782A"/>
    <w:rsid w:val="008D521B"/>
    <w:rsid w:val="008E1F53"/>
    <w:rsid w:val="008E48D1"/>
    <w:rsid w:val="00915005"/>
    <w:rsid w:val="0094086F"/>
    <w:rsid w:val="0095581A"/>
    <w:rsid w:val="00961D94"/>
    <w:rsid w:val="009623A3"/>
    <w:rsid w:val="0096665E"/>
    <w:rsid w:val="00972E42"/>
    <w:rsid w:val="009C2FBA"/>
    <w:rsid w:val="009C7AD7"/>
    <w:rsid w:val="009D4480"/>
    <w:rsid w:val="009F0351"/>
    <w:rsid w:val="00A02340"/>
    <w:rsid w:val="00A1083E"/>
    <w:rsid w:val="00A33CCC"/>
    <w:rsid w:val="00A57D06"/>
    <w:rsid w:val="00A57DBB"/>
    <w:rsid w:val="00AA2CD2"/>
    <w:rsid w:val="00AB26E9"/>
    <w:rsid w:val="00AB785F"/>
    <w:rsid w:val="00AD18A8"/>
    <w:rsid w:val="00AE7733"/>
    <w:rsid w:val="00B01B19"/>
    <w:rsid w:val="00B47443"/>
    <w:rsid w:val="00B542A9"/>
    <w:rsid w:val="00BB2A60"/>
    <w:rsid w:val="00C2467A"/>
    <w:rsid w:val="00C3723B"/>
    <w:rsid w:val="00C52762"/>
    <w:rsid w:val="00C5441E"/>
    <w:rsid w:val="00C6443C"/>
    <w:rsid w:val="00C71981"/>
    <w:rsid w:val="00C92E19"/>
    <w:rsid w:val="00CB16FB"/>
    <w:rsid w:val="00CD4811"/>
    <w:rsid w:val="00D004BA"/>
    <w:rsid w:val="00D27BF9"/>
    <w:rsid w:val="00D450CA"/>
    <w:rsid w:val="00D66419"/>
    <w:rsid w:val="00DC6038"/>
    <w:rsid w:val="00E12B57"/>
    <w:rsid w:val="00E23F45"/>
    <w:rsid w:val="00E34CF8"/>
    <w:rsid w:val="00E378A3"/>
    <w:rsid w:val="00E77CD4"/>
    <w:rsid w:val="00E856E3"/>
    <w:rsid w:val="00E9606C"/>
    <w:rsid w:val="00EB4388"/>
    <w:rsid w:val="00EC4D86"/>
    <w:rsid w:val="00EE4BE0"/>
    <w:rsid w:val="00EE658C"/>
    <w:rsid w:val="00F36E34"/>
    <w:rsid w:val="00F650C7"/>
    <w:rsid w:val="00F876D3"/>
    <w:rsid w:val="00FB41E8"/>
    <w:rsid w:val="00FD08FC"/>
    <w:rsid w:val="00FD4CD2"/>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15AC1"/>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237054119">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30792137">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g"/><Relationship Id="rId39" Type="http://schemas.openxmlformats.org/officeDocument/2006/relationships/image" Target="media/image31.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image" Target="media/image34.jpeg"/><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2.jpeg"/><Relationship Id="rId41" Type="http://schemas.openxmlformats.org/officeDocument/2006/relationships/image" Target="media/image3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120.jpeg"/><Relationship Id="rId36" Type="http://schemas.openxmlformats.org/officeDocument/2006/relationships/image" Target="media/image28.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150.jpe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3.jpeg"/><Relationship Id="rId35" Type="http://schemas.openxmlformats.org/officeDocument/2006/relationships/image" Target="media/image27.jpeg"/><Relationship Id="rId43" Type="http://schemas.openxmlformats.org/officeDocument/2006/relationships/image" Target="media/image35.jpeg"/></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679</Words>
  <Characters>1058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46</cp:revision>
  <dcterms:created xsi:type="dcterms:W3CDTF">2017-02-09T07:34:00Z</dcterms:created>
  <dcterms:modified xsi:type="dcterms:W3CDTF">2017-02-12T15:34:00Z</dcterms:modified>
</cp:coreProperties>
</file>